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13A25E6B"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r>
      <w:ins w:id="0" w:author="Huawei-0827" w:date="2025-08-27T21:02:00Z">
        <w:r w:rsidR="00A1579B">
          <w:rPr>
            <w:b/>
            <w:i/>
            <w:noProof/>
            <w:sz w:val="28"/>
          </w:rPr>
          <w:t>S5-253783</w:t>
        </w:r>
      </w:ins>
      <w:del w:id="1" w:author="Huawei-0827" w:date="2025-08-27T21:02:00Z">
        <w:r w:rsidDel="00A1579B">
          <w:rPr>
            <w:b/>
            <w:i/>
            <w:noProof/>
            <w:sz w:val="28"/>
          </w:rPr>
          <w:delText>S5-25</w:delText>
        </w:r>
        <w:r w:rsidR="001C1534" w:rsidDel="00A1579B">
          <w:rPr>
            <w:b/>
            <w:i/>
            <w:noProof/>
            <w:sz w:val="28"/>
          </w:rPr>
          <w:delText>3249</w:delText>
        </w:r>
      </w:del>
    </w:p>
    <w:p w14:paraId="2DE21B13" w14:textId="77777777" w:rsidR="002A17E4" w:rsidRPr="00DA53A0" w:rsidRDefault="002A17E4" w:rsidP="002A17E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CACE54" w:rsidR="001E41F3" w:rsidRPr="00410371" w:rsidRDefault="00E0345A" w:rsidP="00E13F3D">
            <w:pPr>
              <w:pStyle w:val="CRCoverPage"/>
              <w:spacing w:after="0"/>
              <w:jc w:val="right"/>
              <w:rPr>
                <w:b/>
                <w:noProof/>
                <w:sz w:val="28"/>
              </w:rPr>
            </w:pPr>
            <w:r>
              <w:rPr>
                <w:b/>
                <w:noProof/>
                <w:sz w:val="28"/>
              </w:rPr>
              <w:t>32.29</w:t>
            </w:r>
            <w:r w:rsidR="000D6B80">
              <w:rPr>
                <w:b/>
                <w:noProof/>
                <w:sz w:val="28"/>
              </w:rPr>
              <w:t>8</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4FE2AF" w:rsidR="001E41F3" w:rsidRPr="00410371" w:rsidRDefault="00D20460" w:rsidP="00D20460">
            <w:pPr>
              <w:pStyle w:val="CRCoverPage"/>
              <w:spacing w:after="0"/>
              <w:ind w:firstLineChars="50" w:firstLine="141"/>
              <w:rPr>
                <w:noProof/>
              </w:rPr>
            </w:pPr>
            <w:r w:rsidRPr="00D20460">
              <w:rPr>
                <w:b/>
                <w:noProof/>
                <w:sz w:val="28"/>
              </w:rPr>
              <w:t>104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9D60C8" w:rsidR="001E41F3" w:rsidRPr="00410371" w:rsidRDefault="00794441" w:rsidP="00E13F3D">
            <w:pPr>
              <w:pStyle w:val="CRCoverPage"/>
              <w:spacing w:after="0"/>
              <w:jc w:val="center"/>
              <w:rPr>
                <w:b/>
                <w:noProof/>
              </w:rPr>
            </w:pPr>
            <w:del w:id="2" w:author="Huawei-0827" w:date="2025-08-27T21:02:00Z">
              <w:r w:rsidRPr="00794441" w:rsidDel="004C4CAA">
                <w:rPr>
                  <w:b/>
                  <w:noProof/>
                  <w:sz w:val="28"/>
                </w:rPr>
                <w:delText>-</w:delText>
              </w:r>
            </w:del>
            <w:ins w:id="3" w:author="Huawei-0827" w:date="2025-08-27T21:02:00Z">
              <w:r w:rsidR="004C4CAA">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62BDD46" w:rsidR="001E41F3" w:rsidRPr="00410371" w:rsidRDefault="0079444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9.</w:t>
            </w:r>
            <w:r w:rsidR="000D6B80">
              <w:rPr>
                <w:b/>
                <w:noProof/>
                <w:sz w:val="28"/>
              </w:rPr>
              <w:t>2</w:t>
            </w:r>
            <w:r>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AAEB189" w:rsidR="00F25D98" w:rsidRDefault="00C277EA" w:rsidP="001E41F3">
            <w:pPr>
              <w:pStyle w:val="CRCoverPage"/>
              <w:spacing w:after="0"/>
              <w:jc w:val="center"/>
              <w:rPr>
                <w:b/>
                <w:bCs/>
                <w:caps/>
                <w:noProof/>
              </w:rPr>
            </w:pPr>
            <w:r w:rsidRPr="00806321">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C029F2" w:rsidR="001E41F3" w:rsidRDefault="000D6B80">
            <w:pPr>
              <w:pStyle w:val="CRCoverPage"/>
              <w:spacing w:after="0"/>
              <w:ind w:left="100"/>
              <w:rPr>
                <w:noProof/>
              </w:rPr>
            </w:pPr>
            <w:r w:rsidRPr="00CB13B5">
              <w:rPr>
                <w:rFonts w:hint="eastAsia"/>
                <w:noProof/>
              </w:rPr>
              <w:t>Rel</w:t>
            </w:r>
            <w:r w:rsidRPr="00CB13B5">
              <w:rPr>
                <w:noProof/>
              </w:rPr>
              <w:t xml:space="preserve">-19 CR </w:t>
            </w:r>
            <w:r>
              <w:rPr>
                <w:noProof/>
              </w:rPr>
              <w:t>32.298</w:t>
            </w:r>
            <w:r w:rsidRPr="00CB13B5">
              <w:rPr>
                <w:noProof/>
              </w:rPr>
              <w:t xml:space="preserve"> </w:t>
            </w:r>
            <w:r>
              <w:rPr>
                <w:noProof/>
              </w:rPr>
              <w:t>Addition</w:t>
            </w:r>
            <w:r w:rsidRPr="00CB13B5">
              <w:rPr>
                <w:noProof/>
              </w:rPr>
              <w:t xml:space="preserve"> on NSPA charging</w:t>
            </w:r>
            <w:r>
              <w:rPr>
                <w:noProof/>
              </w:rPr>
              <w:t xml:space="preserve"> inform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4D2FF6" w:rsidR="001E41F3" w:rsidRDefault="00C277EA">
            <w:pPr>
              <w:pStyle w:val="CRCoverPage"/>
              <w:spacing w:after="0"/>
              <w:ind w:left="100"/>
              <w:rPr>
                <w:noProof/>
              </w:rPr>
            </w:pPr>
            <w:r>
              <w:rPr>
                <w:noProof/>
              </w:rPr>
              <w:t>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5EC5010" w:rsidR="001E41F3" w:rsidRDefault="00135B18">
            <w:pPr>
              <w:pStyle w:val="CRCoverPage"/>
              <w:spacing w:after="0"/>
              <w:ind w:left="100"/>
              <w:rPr>
                <w:noProof/>
              </w:rPr>
            </w:pPr>
            <w:r w:rsidRPr="00135B18">
              <w:rPr>
                <w:noProof/>
              </w:rPr>
              <w:t>5GS_NSPACH</w:t>
            </w:r>
            <w:r>
              <w:rPr>
                <w:noProof/>
              </w:rPr>
              <w:t xml:space="preserve">, </w:t>
            </w:r>
            <w:r w:rsidR="00C277EA">
              <w:rPr>
                <w:noProof/>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EA3839C" w:rsidR="001E41F3" w:rsidRDefault="00C277EA">
            <w:pPr>
              <w:pStyle w:val="CRCoverPage"/>
              <w:spacing w:after="0"/>
              <w:ind w:left="100"/>
              <w:rPr>
                <w:noProof/>
              </w:rPr>
            </w:pPr>
            <w:r>
              <w:t>2025-0</w:t>
            </w:r>
            <w:r w:rsidR="00524D88">
              <w:t>8</w:t>
            </w:r>
            <w:r>
              <w:t>-</w:t>
            </w:r>
            <w:del w:id="5" w:author="Huawei-0827" w:date="2025-08-27T21:02:00Z">
              <w:r w:rsidR="00524D88" w:rsidDel="004C4CAA">
                <w:delText>15</w:delText>
              </w:r>
            </w:del>
            <w:ins w:id="6" w:author="Huawei-0827" w:date="2025-08-27T21:02:00Z">
              <w:r w:rsidR="004C4CAA">
                <w:t>2</w:t>
              </w:r>
            </w:ins>
            <w:ins w:id="7" w:author="Huawei-0827" w:date="2025-08-28T16:30:00Z">
              <w:r w:rsidR="008F699B">
                <w:t>8</w:t>
              </w:r>
            </w:ins>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B02D21F" w:rsidR="001E41F3" w:rsidRDefault="00DA0F41" w:rsidP="00D24991">
            <w:pPr>
              <w:pStyle w:val="CRCoverPage"/>
              <w:spacing w:after="0"/>
              <w:ind w:left="100" w:right="-609"/>
              <w:rPr>
                <w:b/>
                <w:noProof/>
              </w:rPr>
            </w:pPr>
            <w:del w:id="8" w:author="Huawei-0827" w:date="2025-08-27T21:03:00Z">
              <w:r w:rsidDel="004C4CAA">
                <w:rPr>
                  <w:b/>
                  <w:noProof/>
                </w:rPr>
                <w:delText>F</w:delText>
              </w:r>
            </w:del>
            <w:ins w:id="9" w:author="Huawei-0827" w:date="2025-08-27T21:03:00Z">
              <w:r w:rsidR="004C4CAA">
                <w:rPr>
                  <w:b/>
                  <w:noProof/>
                </w:rPr>
                <w:t>C</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5015EB" w:rsidR="001E41F3" w:rsidRDefault="003408EB">
            <w:pPr>
              <w:pStyle w:val="CRCoverPage"/>
              <w:spacing w:after="0"/>
              <w:ind w:left="100"/>
              <w:rPr>
                <w:noProof/>
              </w:rPr>
            </w:pPr>
            <w:r>
              <w:t>Rel-</w:t>
            </w:r>
            <w:r w:rsidR="00C277EA">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B5FC5CD" w:rsidR="001E41F3" w:rsidRDefault="000D6B80">
            <w:pPr>
              <w:pStyle w:val="CRCoverPage"/>
              <w:spacing w:after="0"/>
              <w:ind w:left="100"/>
              <w:rPr>
                <w:noProof/>
              </w:rPr>
            </w:pPr>
            <w:r>
              <w:rPr>
                <w:noProof/>
              </w:rPr>
              <w:t>The performance and analytics information collected by NWDAF or MnS producer is associated with a target time period over</w:t>
            </w:r>
            <w:r w:rsidRPr="002B319A">
              <w:rPr>
                <w:noProof/>
              </w:rPr>
              <w:t xml:space="preserve"> which the </w:t>
            </w:r>
            <w:r>
              <w:rPr>
                <w:noProof/>
              </w:rPr>
              <w:t>statistics</w:t>
            </w:r>
            <w:r w:rsidRPr="002B319A">
              <w:rPr>
                <w:noProof/>
              </w:rPr>
              <w:t xml:space="preserve"> are requested</w:t>
            </w:r>
            <w:r>
              <w:rPr>
                <w:noProof/>
              </w:rPr>
              <w:t>. However, the time period informaton, despite mentioned in the procedure as subscription condition (e.g. start time, stop time), was not captured in the charging information. Furthermore, the source NF (i.e. NWDAF or MnS producer) that provide the analytics in each NSPA container should also be associated t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21FDB5" w14:textId="67B63F59" w:rsidR="000D6B80" w:rsidRDefault="000D6B80" w:rsidP="000D6B80">
            <w:pPr>
              <w:pStyle w:val="CRCoverPage"/>
              <w:spacing w:after="0"/>
              <w:ind w:left="100"/>
              <w:rPr>
                <w:noProof/>
              </w:rPr>
            </w:pPr>
            <w:r>
              <w:rPr>
                <w:noProof/>
              </w:rPr>
              <w:t xml:space="preserve">1. Extend the NSPA container with three new attributes, source NF </w:t>
            </w:r>
            <w:r w:rsidR="00D90355" w:rsidRPr="000433E0">
              <w:rPr>
                <w:noProof/>
              </w:rPr>
              <w:t>identification</w:t>
            </w:r>
            <w:r>
              <w:rPr>
                <w:noProof/>
              </w:rPr>
              <w:t>, start timestamp and stop timestamp.</w:t>
            </w:r>
          </w:p>
          <w:p w14:paraId="31C656EC" w14:textId="3F0F0762" w:rsidR="001E41F3" w:rsidRDefault="000D6B80" w:rsidP="000D6B80">
            <w:pPr>
              <w:pStyle w:val="CRCoverPage"/>
              <w:spacing w:after="0"/>
              <w:ind w:left="100"/>
              <w:rPr>
                <w:noProof/>
              </w:rPr>
            </w:pPr>
            <w:r>
              <w:rPr>
                <w:noProof/>
              </w:rPr>
              <w:t>2. Extend the NetworkFunctionality to cover the NWDA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435E897" w:rsidR="001E41F3" w:rsidRDefault="000D6B80">
            <w:pPr>
              <w:pStyle w:val="CRCoverPage"/>
              <w:spacing w:after="0"/>
              <w:ind w:left="100"/>
              <w:rPr>
                <w:noProof/>
              </w:rPr>
            </w:pPr>
            <w:r>
              <w:rPr>
                <w:rFonts w:hint="eastAsia"/>
                <w:noProof/>
                <w:lang w:eastAsia="zh-CN"/>
              </w:rPr>
              <w:t>The</w:t>
            </w:r>
            <w:r>
              <w:rPr>
                <w:noProof/>
              </w:rPr>
              <w:t xml:space="preserve"> </w:t>
            </w:r>
            <w:r w:rsidRPr="002B319A">
              <w:rPr>
                <w:noProof/>
              </w:rPr>
              <w:t>performance and analytics information</w:t>
            </w:r>
            <w:r>
              <w:rPr>
                <w:noProof/>
              </w:rPr>
              <w:t xml:space="preserve"> </w:t>
            </w:r>
            <w:r>
              <w:rPr>
                <w:rFonts w:hint="eastAsia"/>
                <w:noProof/>
                <w:lang w:eastAsia="zh-CN"/>
              </w:rPr>
              <w:t>is</w:t>
            </w:r>
            <w:r>
              <w:rPr>
                <w:noProof/>
              </w:rPr>
              <w:t xml:space="preserve"> </w:t>
            </w:r>
            <w:r>
              <w:rPr>
                <w:rFonts w:hint="eastAsia"/>
                <w:noProof/>
                <w:lang w:eastAsia="zh-CN"/>
              </w:rPr>
              <w:t>in</w:t>
            </w:r>
            <w:r>
              <w:rPr>
                <w:noProof/>
              </w:rPr>
              <w:t>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3230CD" w:rsidR="001E41F3" w:rsidRDefault="001424B3">
            <w:pPr>
              <w:pStyle w:val="CRCoverPage"/>
              <w:spacing w:after="0"/>
              <w:ind w:left="100"/>
              <w:rPr>
                <w:noProof/>
              </w:rPr>
            </w:pPr>
            <w:r>
              <w:rPr>
                <w:noProof/>
              </w:rPr>
              <w:t>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94093F" w14:paraId="34ACE2EB" w14:textId="77777777" w:rsidTr="00547111">
        <w:tc>
          <w:tcPr>
            <w:tcW w:w="2694" w:type="dxa"/>
            <w:gridSpan w:val="2"/>
            <w:tcBorders>
              <w:left w:val="single" w:sz="4" w:space="0" w:color="auto"/>
            </w:tcBorders>
          </w:tcPr>
          <w:p w14:paraId="571382F3" w14:textId="77777777" w:rsidR="0094093F" w:rsidRDefault="0094093F" w:rsidP="0094093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BB9546"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7DB274D8" w14:textId="77777777" w:rsidR="0094093F" w:rsidRDefault="0094093F" w:rsidP="0094093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4093F" w:rsidRDefault="0094093F" w:rsidP="0094093F">
            <w:pPr>
              <w:pStyle w:val="CRCoverPage"/>
              <w:spacing w:after="0"/>
              <w:ind w:left="99"/>
              <w:rPr>
                <w:noProof/>
              </w:rPr>
            </w:pPr>
            <w:r>
              <w:rPr>
                <w:noProof/>
              </w:rPr>
              <w:t xml:space="preserve">TS/TR ... CR ... </w:t>
            </w:r>
          </w:p>
        </w:tc>
      </w:tr>
      <w:tr w:rsidR="0094093F" w14:paraId="446DDBAC" w14:textId="77777777" w:rsidTr="00547111">
        <w:tc>
          <w:tcPr>
            <w:tcW w:w="2694" w:type="dxa"/>
            <w:gridSpan w:val="2"/>
            <w:tcBorders>
              <w:left w:val="single" w:sz="4" w:space="0" w:color="auto"/>
            </w:tcBorders>
          </w:tcPr>
          <w:p w14:paraId="678A1AA6" w14:textId="77777777" w:rsidR="0094093F" w:rsidRDefault="0094093F" w:rsidP="0094093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5A8ED2" w:rsidR="0094093F" w:rsidRDefault="0094093F" w:rsidP="0094093F">
            <w:pPr>
              <w:pStyle w:val="CRCoverPage"/>
              <w:spacing w:after="0"/>
              <w:jc w:val="center"/>
              <w:rPr>
                <w:b/>
                <w:caps/>
                <w:noProof/>
              </w:rPr>
            </w:pPr>
            <w:r w:rsidRPr="00543AB7">
              <w:rPr>
                <w:b/>
                <w:bCs/>
                <w:caps/>
                <w:noProof/>
              </w:rPr>
              <w:t>x</w:t>
            </w:r>
          </w:p>
        </w:tc>
        <w:tc>
          <w:tcPr>
            <w:tcW w:w="2977" w:type="dxa"/>
            <w:gridSpan w:val="4"/>
          </w:tcPr>
          <w:p w14:paraId="1A4306D9" w14:textId="77777777" w:rsidR="0094093F" w:rsidRDefault="0094093F" w:rsidP="0094093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4093F" w:rsidRDefault="0094093F" w:rsidP="0094093F">
            <w:pPr>
              <w:pStyle w:val="CRCoverPage"/>
              <w:spacing w:after="0"/>
              <w:ind w:left="99"/>
              <w:rPr>
                <w:noProof/>
              </w:rPr>
            </w:pPr>
            <w:r>
              <w:rPr>
                <w:noProof/>
              </w:rPr>
              <w:t xml:space="preserve">TS/TR ... CR ... </w:t>
            </w:r>
          </w:p>
        </w:tc>
      </w:tr>
      <w:tr w:rsidR="0094093F" w14:paraId="55C714D2" w14:textId="77777777" w:rsidTr="00547111">
        <w:tc>
          <w:tcPr>
            <w:tcW w:w="2694" w:type="dxa"/>
            <w:gridSpan w:val="2"/>
            <w:tcBorders>
              <w:left w:val="single" w:sz="4" w:space="0" w:color="auto"/>
            </w:tcBorders>
          </w:tcPr>
          <w:p w14:paraId="45913E62" w14:textId="77777777" w:rsidR="0094093F" w:rsidRDefault="0094093F" w:rsidP="0094093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2CA4B3E7" w:rsidR="0094093F" w:rsidRDefault="0094093F" w:rsidP="009409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BA3EE4" w:rsidR="0094093F" w:rsidRDefault="002E017A" w:rsidP="0094093F">
            <w:pPr>
              <w:pStyle w:val="CRCoverPage"/>
              <w:spacing w:after="0"/>
              <w:jc w:val="center"/>
              <w:rPr>
                <w:b/>
                <w:caps/>
                <w:noProof/>
              </w:rPr>
            </w:pPr>
            <w:r w:rsidRPr="00543AB7">
              <w:rPr>
                <w:b/>
                <w:bCs/>
                <w:caps/>
                <w:noProof/>
              </w:rPr>
              <w:t>x</w:t>
            </w:r>
          </w:p>
        </w:tc>
        <w:tc>
          <w:tcPr>
            <w:tcW w:w="2977" w:type="dxa"/>
            <w:gridSpan w:val="4"/>
          </w:tcPr>
          <w:p w14:paraId="1B4FF921" w14:textId="77777777" w:rsidR="0094093F" w:rsidRDefault="0094093F" w:rsidP="0094093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4093F" w:rsidRDefault="0094093F" w:rsidP="0094093F">
            <w:pPr>
              <w:pStyle w:val="CRCoverPage"/>
              <w:spacing w:after="0"/>
              <w:ind w:left="99"/>
              <w:rPr>
                <w:noProof/>
              </w:rPr>
            </w:pPr>
            <w:r>
              <w:rPr>
                <w:noProof/>
              </w:rPr>
              <w:t xml:space="preserve">TS/TR ... CR ... </w:t>
            </w:r>
          </w:p>
        </w:tc>
      </w:tr>
      <w:tr w:rsidR="0094093F" w14:paraId="60DF82CC" w14:textId="77777777" w:rsidTr="008863B9">
        <w:tc>
          <w:tcPr>
            <w:tcW w:w="2694" w:type="dxa"/>
            <w:gridSpan w:val="2"/>
            <w:tcBorders>
              <w:left w:val="single" w:sz="4" w:space="0" w:color="auto"/>
            </w:tcBorders>
          </w:tcPr>
          <w:p w14:paraId="517696CD" w14:textId="77777777" w:rsidR="0094093F" w:rsidRDefault="0094093F" w:rsidP="0094093F">
            <w:pPr>
              <w:pStyle w:val="CRCoverPage"/>
              <w:spacing w:after="0"/>
              <w:rPr>
                <w:b/>
                <w:i/>
                <w:noProof/>
              </w:rPr>
            </w:pPr>
          </w:p>
        </w:tc>
        <w:tc>
          <w:tcPr>
            <w:tcW w:w="6946" w:type="dxa"/>
            <w:gridSpan w:val="9"/>
            <w:tcBorders>
              <w:right w:val="single" w:sz="4" w:space="0" w:color="auto"/>
            </w:tcBorders>
          </w:tcPr>
          <w:p w14:paraId="4D84207F" w14:textId="77777777" w:rsidR="0094093F" w:rsidRDefault="0094093F" w:rsidP="0094093F">
            <w:pPr>
              <w:pStyle w:val="CRCoverPage"/>
              <w:spacing w:after="0"/>
              <w:rPr>
                <w:noProof/>
              </w:rPr>
            </w:pPr>
          </w:p>
        </w:tc>
      </w:tr>
      <w:tr w:rsidR="0094093F" w14:paraId="556B87B6" w14:textId="77777777" w:rsidTr="008863B9">
        <w:tc>
          <w:tcPr>
            <w:tcW w:w="2694" w:type="dxa"/>
            <w:gridSpan w:val="2"/>
            <w:tcBorders>
              <w:left w:val="single" w:sz="4" w:space="0" w:color="auto"/>
              <w:bottom w:val="single" w:sz="4" w:space="0" w:color="auto"/>
            </w:tcBorders>
          </w:tcPr>
          <w:p w14:paraId="79A9C411" w14:textId="77777777" w:rsidR="0094093F" w:rsidRDefault="0094093F" w:rsidP="0094093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872A8EE" w:rsidR="0094093F" w:rsidRDefault="000F2D73" w:rsidP="0094093F">
            <w:pPr>
              <w:pStyle w:val="CRCoverPage"/>
              <w:spacing w:after="0"/>
              <w:ind w:left="100"/>
              <w:rPr>
                <w:noProof/>
              </w:rPr>
            </w:pPr>
            <w:r>
              <w:t xml:space="preserve">Forge MR link: </w:t>
            </w:r>
            <w:hyperlink r:id="rId11" w:history="1">
              <w:r>
                <w:rPr>
                  <w:rStyle w:val="ab"/>
                  <w:lang w:val="en-US"/>
                </w:rPr>
                <w:t>https://forge.3gpp.org/rep/sa5/CH/-/merge_requests/77</w:t>
              </w:r>
            </w:hyperlink>
            <w:r>
              <w:t xml:space="preserve"> at commit fe9dc7699b6d2b282990e055b7ec33179cb53b9b</w:t>
            </w:r>
          </w:p>
        </w:tc>
      </w:tr>
      <w:tr w:rsidR="0094093F" w:rsidRPr="008863B9" w14:paraId="45BFE792" w14:textId="77777777" w:rsidTr="008863B9">
        <w:tc>
          <w:tcPr>
            <w:tcW w:w="2694" w:type="dxa"/>
            <w:gridSpan w:val="2"/>
            <w:tcBorders>
              <w:top w:val="single" w:sz="4" w:space="0" w:color="auto"/>
              <w:bottom w:val="single" w:sz="4" w:space="0" w:color="auto"/>
            </w:tcBorders>
          </w:tcPr>
          <w:p w14:paraId="194242DD" w14:textId="77777777" w:rsidR="0094093F" w:rsidRPr="008863B9" w:rsidRDefault="0094093F" w:rsidP="0094093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4093F" w:rsidRPr="008863B9" w:rsidRDefault="0094093F" w:rsidP="0094093F">
            <w:pPr>
              <w:pStyle w:val="CRCoverPage"/>
              <w:spacing w:after="0"/>
              <w:ind w:left="100"/>
              <w:rPr>
                <w:noProof/>
                <w:sz w:val="8"/>
                <w:szCs w:val="8"/>
              </w:rPr>
            </w:pPr>
          </w:p>
        </w:tc>
      </w:tr>
      <w:tr w:rsidR="0094093F"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4093F" w:rsidRDefault="0094093F" w:rsidP="0094093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FA8437A" w:rsidR="0094093F" w:rsidRDefault="00F51EF8" w:rsidP="0094093F">
            <w:pPr>
              <w:pStyle w:val="CRCoverPage"/>
              <w:spacing w:after="0"/>
              <w:ind w:left="100"/>
              <w:rPr>
                <w:noProof/>
              </w:rPr>
            </w:pPr>
            <w:ins w:id="10" w:author="Huawei-0827" w:date="2025-08-28T16:25:00Z">
              <w:r w:rsidRPr="00704FD1">
                <w:rPr>
                  <w:noProof/>
                </w:rPr>
                <w:t>This is revison of</w:t>
              </w:r>
              <w:r>
                <w:rPr>
                  <w:noProof/>
                </w:rPr>
                <w:t xml:space="preserve"> </w:t>
              </w:r>
              <w:r w:rsidRPr="00704FD1">
                <w:rPr>
                  <w:noProof/>
                </w:rPr>
                <w:t>S5-253</w:t>
              </w:r>
            </w:ins>
            <w:ins w:id="11" w:author="Huawei-0827" w:date="2025-08-28T16:26:00Z">
              <w:r>
                <w:rPr>
                  <w:noProof/>
                </w:rPr>
                <w:t>249</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6116EA29"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BD7CE6C" w14:textId="77777777" w:rsidR="0094093F" w:rsidRPr="00543AB7" w:rsidRDefault="0094093F" w:rsidP="00380742">
            <w:pPr>
              <w:jc w:val="center"/>
              <w:rPr>
                <w:rFonts w:ascii="Arial" w:hAnsi="Arial" w:cs="Arial"/>
                <w:b/>
                <w:bCs/>
                <w:sz w:val="28"/>
                <w:szCs w:val="28"/>
              </w:rPr>
            </w:pPr>
            <w:r w:rsidRPr="00543AB7">
              <w:rPr>
                <w:rFonts w:ascii="Arial" w:hAnsi="Arial" w:cs="Arial"/>
                <w:b/>
                <w:bCs/>
                <w:sz w:val="28"/>
                <w:szCs w:val="28"/>
              </w:rPr>
              <w:lastRenderedPageBreak/>
              <w:t xml:space="preserve">First </w:t>
            </w:r>
            <w:r>
              <w:rPr>
                <w:rFonts w:ascii="Arial" w:hAnsi="Arial" w:cs="Arial"/>
                <w:b/>
                <w:bCs/>
                <w:sz w:val="28"/>
                <w:szCs w:val="28"/>
              </w:rPr>
              <w:t>C</w:t>
            </w:r>
            <w:r w:rsidRPr="00543AB7">
              <w:rPr>
                <w:rFonts w:ascii="Arial" w:hAnsi="Arial" w:cs="Arial"/>
                <w:b/>
                <w:bCs/>
                <w:sz w:val="28"/>
                <w:szCs w:val="28"/>
              </w:rPr>
              <w:t>hange</w:t>
            </w:r>
          </w:p>
        </w:tc>
      </w:tr>
    </w:tbl>
    <w:p w14:paraId="57AC252F" w14:textId="77777777" w:rsidR="00292680" w:rsidRPr="00292680" w:rsidRDefault="00292680" w:rsidP="00292680">
      <w:pPr>
        <w:rPr>
          <w:rFonts w:eastAsiaTheme="minorEastAsia"/>
        </w:rPr>
      </w:pPr>
    </w:p>
    <w:p w14:paraId="021B716B" w14:textId="77777777" w:rsidR="00292680" w:rsidRPr="00292680" w:rsidRDefault="00292680" w:rsidP="00292680">
      <w:pPr>
        <w:tabs>
          <w:tab w:val="left" w:pos="0"/>
          <w:tab w:val="center" w:pos="4820"/>
          <w:tab w:val="right" w:pos="9638"/>
        </w:tabs>
        <w:spacing w:before="240" w:after="240"/>
        <w:jc w:val="center"/>
        <w:rPr>
          <w:rFonts w:ascii="Arial" w:eastAsiaTheme="minorEastAsia" w:hAnsi="Arial" w:cs="Arial"/>
          <w:color w:val="548DD4" w:themeColor="text2" w:themeTint="99"/>
          <w:sz w:val="28"/>
          <w:szCs w:val="32"/>
        </w:rPr>
      </w:pPr>
      <w:r w:rsidRPr="00292680">
        <w:rPr>
          <w:rFonts w:ascii="Arial" w:eastAsiaTheme="minorEastAsia" w:hAnsi="Arial" w:cs="Arial"/>
          <w:color w:val="548DD4" w:themeColor="text2" w:themeTint="99"/>
          <w:sz w:val="28"/>
          <w:szCs w:val="32"/>
        </w:rPr>
        <w:t>*** START OF CHANGE 1 ***</w:t>
      </w:r>
    </w:p>
    <w:p w14:paraId="71DAB437" w14:textId="77777777" w:rsidR="00292680" w:rsidRPr="00292680" w:rsidRDefault="00292680" w:rsidP="00292680">
      <w:pPr>
        <w:tabs>
          <w:tab w:val="left" w:pos="0"/>
          <w:tab w:val="center" w:pos="4820"/>
          <w:tab w:val="right" w:pos="9638"/>
        </w:tabs>
        <w:spacing w:before="240" w:after="240"/>
        <w:jc w:val="center"/>
        <w:rPr>
          <w:rFonts w:ascii="Arial" w:eastAsiaTheme="minorEastAsia" w:hAnsi="Arial" w:cs="Arial"/>
          <w:color w:val="548DD4" w:themeColor="text2" w:themeTint="99"/>
          <w:sz w:val="28"/>
          <w:szCs w:val="32"/>
        </w:rPr>
      </w:pPr>
      <w:r w:rsidRPr="00292680">
        <w:rPr>
          <w:rFonts w:ascii="Arial" w:eastAsiaTheme="minorEastAsia" w:hAnsi="Arial" w:cs="Arial"/>
          <w:color w:val="548DD4" w:themeColor="text2" w:themeTint="99"/>
          <w:sz w:val="28"/>
          <w:szCs w:val="32"/>
        </w:rPr>
        <w:t>*** ASN/TS32298_CHFChargingDataTypes.asn ***</w:t>
      </w:r>
    </w:p>
    <w:p w14:paraId="6E409179" w14:textId="77777777" w:rsidR="00292680" w:rsidRPr="00292680" w:rsidRDefault="00292680" w:rsidP="00292680">
      <w:pPr>
        <w:tabs>
          <w:tab w:val="left" w:pos="0"/>
          <w:tab w:val="center" w:pos="4820"/>
          <w:tab w:val="right" w:pos="9638"/>
        </w:tabs>
        <w:spacing w:after="0"/>
        <w:rPr>
          <w:rFonts w:ascii="Courier New" w:eastAsiaTheme="minorEastAsia" w:hAnsi="Courier New" w:cstheme="minorBidi"/>
          <w:sz w:val="16"/>
          <w:szCs w:val="22"/>
          <w:lang w:val="en-US"/>
        </w:rPr>
      </w:pPr>
      <w:r w:rsidRPr="00292680">
        <w:rPr>
          <w:rFonts w:ascii="Courier New" w:eastAsiaTheme="minorEastAsia" w:hAnsi="Courier New" w:cstheme="minorBidi"/>
          <w:sz w:val="16"/>
          <w:szCs w:val="22"/>
          <w:lang w:val="en-US"/>
        </w:rPr>
        <w:t>&lt;CODE BEGINS&gt;</w:t>
      </w:r>
    </w:p>
    <w:p w14:paraId="3E19CA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FChargingDataTypes {itu-t (0) identified-organization (4) etsi (0) mobileDomain (0) charging (5) chfChargingDataTypes (15) asn1Module (0) version1 (0)}</w:t>
      </w:r>
    </w:p>
    <w:p w14:paraId="7E80B1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DEFINITIONS IMPLICIT TAGS</w:t>
      </w:r>
      <w:r w:rsidRPr="00292680">
        <w:rPr>
          <w:rFonts w:ascii="Courier New" w:eastAsiaTheme="minorEastAsia" w:hAnsi="Courier New"/>
          <w:noProof/>
          <w:sz w:val="16"/>
        </w:rPr>
        <w:tab/>
        <w:t>::=</w:t>
      </w:r>
    </w:p>
    <w:p w14:paraId="2A2287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9B4ED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BEGIN</w:t>
      </w:r>
    </w:p>
    <w:p w14:paraId="7CFF83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176D6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EXPORTS everything </w:t>
      </w:r>
    </w:p>
    <w:p w14:paraId="77186D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289A3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MPORTS</w:t>
      </w:r>
      <w:r w:rsidRPr="00292680">
        <w:rPr>
          <w:rFonts w:ascii="Courier New" w:eastAsiaTheme="minorEastAsia" w:hAnsi="Courier New"/>
          <w:noProof/>
          <w:sz w:val="16"/>
        </w:rPr>
        <w:tab/>
      </w:r>
    </w:p>
    <w:p w14:paraId="53B145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D3E75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allDuration,</w:t>
      </w:r>
    </w:p>
    <w:p w14:paraId="265DE8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auseForRecClosing,</w:t>
      </w:r>
    </w:p>
    <w:p w14:paraId="7BBE29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argingID,</w:t>
      </w:r>
    </w:p>
    <w:p w14:paraId="493FD7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DataVolumeOctets,</w:t>
      </w:r>
    </w:p>
    <w:p w14:paraId="3132B6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Diagnostics,</w:t>
      </w:r>
    </w:p>
    <w:p w14:paraId="019F9C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cgi,</w:t>
      </w:r>
    </w:p>
    <w:p w14:paraId="633B19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nhancedDiagnostics,</w:t>
      </w:r>
    </w:p>
    <w:p w14:paraId="6D5D58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DynamicAddressFlag,</w:t>
      </w:r>
    </w:p>
    <w:p w14:paraId="312005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nvolvedParty,</w:t>
      </w:r>
    </w:p>
    <w:p w14:paraId="347F9D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PAddress,</w:t>
      </w:r>
    </w:p>
    <w:p w14:paraId="1EC617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ocalSequenceNumber,</w:t>
      </w:r>
    </w:p>
    <w:p w14:paraId="308984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anagementExtensions,</w:t>
      </w:r>
    </w:p>
    <w:p w14:paraId="26B2D0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essageClass,</w:t>
      </w:r>
    </w:p>
    <w:p w14:paraId="34E5B88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essageReference,</w:t>
      </w:r>
    </w:p>
    <w:p w14:paraId="6BE4F9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SCAddress,</w:t>
      </w:r>
    </w:p>
    <w:p w14:paraId="4A4076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SISDN,</w:t>
      </w:r>
    </w:p>
    <w:p w14:paraId="260278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STimeZone,</w:t>
      </w:r>
    </w:p>
    <w:p w14:paraId="47C79DB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cgi,</w:t>
      </w:r>
    </w:p>
    <w:p w14:paraId="4FFB89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id,</w:t>
      </w:r>
    </w:p>
    <w:p w14:paraId="7FDF2F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odeAddress,</w:t>
      </w:r>
    </w:p>
    <w:p w14:paraId="3039FB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LMN-Id,</w:t>
      </w:r>
    </w:p>
    <w:p w14:paraId="3B716B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iorityType,</w:t>
      </w:r>
    </w:p>
    <w:p w14:paraId="0925F6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SCellInformation,</w:t>
      </w:r>
    </w:p>
    <w:p w14:paraId="107AA9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NNASCause,</w:t>
      </w:r>
    </w:p>
    <w:p w14:paraId="4CBB3F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ecordType,</w:t>
      </w:r>
    </w:p>
    <w:p w14:paraId="468225D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ceSpecificInfo,</w:t>
      </w:r>
    </w:p>
    <w:p w14:paraId="09F2A1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ssion-Id,</w:t>
      </w:r>
    </w:p>
    <w:p w14:paraId="3C2DFA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ubscriberEquipmentNumber,</w:t>
      </w:r>
    </w:p>
    <w:p w14:paraId="4AF734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ubscriptionID,</w:t>
      </w:r>
    </w:p>
    <w:p w14:paraId="0898FD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hreeGPPPSDataOffStatus,</w:t>
      </w:r>
    </w:p>
    <w:p w14:paraId="7038AA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imeStamp,</w:t>
      </w:r>
    </w:p>
    <w:p w14:paraId="48E5CB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MGI</w:t>
      </w:r>
    </w:p>
    <w:p w14:paraId="32C771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GenericChargingDataTypes {itu-t (0) identified-organization (4) etsi(0) mobileDomain (0) charging (5) genericChargingDataTypes (0) asn1Module (0) version2 (1)}</w:t>
      </w:r>
    </w:p>
    <w:p w14:paraId="284BBE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CDEDB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ddressString,</w:t>
      </w:r>
    </w:p>
    <w:p w14:paraId="0CA3F3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MSI</w:t>
      </w:r>
    </w:p>
    <w:p w14:paraId="08C0C0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MAP-CommonDataTypes {itu-t identified-organization (4) etsi (0) mobileDomain (0) gsm-Network (1) modules (3) map-CommonDataTypes (18) version21 (21)}</w:t>
      </w:r>
    </w:p>
    <w:p w14:paraId="65B803F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F7E2AE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alleePartyInformation,</w:t>
      </w:r>
    </w:p>
    <w:p w14:paraId="06417F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argingCharacteristics,</w:t>
      </w:r>
    </w:p>
    <w:p w14:paraId="19B3A4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argingRuleBaseName,</w:t>
      </w:r>
    </w:p>
    <w:p w14:paraId="1BBFBA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ChSelectionMode,</w:t>
      </w:r>
    </w:p>
    <w:p w14:paraId="255B52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ventBasedChargingInformation,</w:t>
      </w:r>
    </w:p>
    <w:p w14:paraId="3B701E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esenceReportingAreaInfo,</w:t>
      </w:r>
    </w:p>
    <w:p w14:paraId="57548A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tingGroupId,</w:t>
      </w:r>
    </w:p>
    <w:p w14:paraId="614922E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ceIdentifier</w:t>
      </w:r>
    </w:p>
    <w:p w14:paraId="4DCBD2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GPRSChargingDataTypes {itu-t (0) identified-organization (4) etsi (0) mobileDomain (0) charging (5) gprsChargingDataTypes (2) asn1Module (0) version2 (1)}</w:t>
      </w:r>
    </w:p>
    <w:p w14:paraId="1F64C9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88448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OriginatorInfo,</w:t>
      </w:r>
    </w:p>
    <w:p w14:paraId="05D112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ecipientInfo,</w:t>
      </w:r>
    </w:p>
    <w:p w14:paraId="40C28E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ecipientAddress,</w:t>
      </w:r>
    </w:p>
    <w:p w14:paraId="02F13D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AddressInfo,</w:t>
      </w:r>
    </w:p>
    <w:p w14:paraId="7BD66A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SMMessageType,</w:t>
      </w:r>
    </w:p>
    <w:p w14:paraId="6BC0E4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SResult,</w:t>
      </w:r>
    </w:p>
    <w:p w14:paraId="620459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SStatus</w:t>
      </w:r>
    </w:p>
    <w:p w14:paraId="5BD885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SMSChargingDataTypes {itu-t (0) identified-organization (4) etsi(0) mobileDomain (0) charging (5)  smsChargingDataTypes (10) asn1Module (0) version2 (1)}</w:t>
      </w:r>
    </w:p>
    <w:p w14:paraId="1C7771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378B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PIDirection</w:t>
      </w:r>
    </w:p>
    <w:p w14:paraId="46E53C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ExposureFunctionAPIChargingDataTypes {itu-t (0) identified-organization (4) etsi (0) mobileDomain (0) charging (5) exposureFunctionAPIChargingDataTypes (14) asn1Module (0) version2 (1)}</w:t>
      </w:r>
    </w:p>
    <w:p w14:paraId="633D0AC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7D412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upplService</w:t>
      </w:r>
    </w:p>
    <w:p w14:paraId="5DDD0C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MMTelChargingDataTypes {itu-t (0) identified-organization (4) etsi(0) mobileDomain (0) charging (5) mMTelChargingDataTypes (9) asn1Module (0) version2 (1)}</w:t>
      </w:r>
    </w:p>
    <w:p w14:paraId="0440F6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B4816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78577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ccessNetworkInfoChange,</w:t>
      </w:r>
    </w:p>
    <w:p w14:paraId="463FCA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ccessTransferInformation,</w:t>
      </w:r>
    </w:p>
    <w:p w14:paraId="18381EB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pplicationServersInformation,</w:t>
      </w:r>
    </w:p>
    <w:p w14:paraId="3BFEDD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alledIdentityChange,</w:t>
      </w:r>
    </w:p>
    <w:p w14:paraId="3B841F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arrierSelectRouting,</w:t>
      </w:r>
    </w:p>
    <w:p w14:paraId="56B9BE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arly-Media-Components-List,</w:t>
      </w:r>
    </w:p>
    <w:p w14:paraId="2EC593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EIdentifierList,</w:t>
      </w:r>
    </w:p>
    <w:p w14:paraId="6CC773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MS-Charging-Identifier,</w:t>
      </w:r>
    </w:p>
    <w:p w14:paraId="3AA543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MSCommunicationServiceIdentifier,</w:t>
      </w:r>
    </w:p>
    <w:p w14:paraId="711559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nterOperatorIdentifiers,</w:t>
      </w:r>
    </w:p>
    <w:p w14:paraId="5B2742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SUPCause,</w:t>
      </w:r>
    </w:p>
    <w:p w14:paraId="0C3954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istOfInvolvedParties,</w:t>
      </w:r>
    </w:p>
    <w:p w14:paraId="0E6FC4B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istOfReasonHeader,</w:t>
      </w:r>
    </w:p>
    <w:p w14:paraId="70DB0E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essageBody,</w:t>
      </w:r>
    </w:p>
    <w:p w14:paraId="1EC92D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NI-Information,</w:t>
      </w:r>
    </w:p>
    <w:p w14:paraId="26E94C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umberPortabilityRouting,</w:t>
      </w:r>
    </w:p>
    <w:p w14:paraId="5F3B60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ole-of-Node,</w:t>
      </w:r>
    </w:p>
    <w:p w14:paraId="03E939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CSCF-Information,</w:t>
      </w:r>
    </w:p>
    <w:p w14:paraId="25505FD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DP-Media-Component,</w:t>
      </w:r>
    </w:p>
    <w:p w14:paraId="177A4B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edPartyIPAddress,</w:t>
      </w:r>
    </w:p>
    <w:p w14:paraId="49B99E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ce-Id,</w:t>
      </w:r>
    </w:p>
    <w:p w14:paraId="70F06E1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ssionPriority,</w:t>
      </w:r>
    </w:p>
    <w:p w14:paraId="52BCA3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IP-Method,</w:t>
      </w:r>
    </w:p>
    <w:p w14:paraId="29C902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ADIdentifier,</w:t>
      </w:r>
    </w:p>
    <w:p w14:paraId="1F7644C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ransitIOILists,</w:t>
      </w:r>
    </w:p>
    <w:p w14:paraId="1738AC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ransmissionMedium,</w:t>
      </w:r>
    </w:p>
    <w:p w14:paraId="74483FA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runkGroupID</w:t>
      </w:r>
    </w:p>
    <w:p w14:paraId="12BDE3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IMSChargingDataTypes {itu-t (0) identified-organization (4) etsi(0) mobileDomain (0) charging (5) imsChargingDataTypes (4) asn1Module (0) version2 (1)}</w:t>
      </w:r>
    </w:p>
    <w:p w14:paraId="19C6A6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4FE4E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ppSpecificData,</w:t>
      </w:r>
    </w:p>
    <w:p w14:paraId="5B27A8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oseFunctionality,</w:t>
      </w:r>
    </w:p>
    <w:p w14:paraId="1B726A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oSeEventType,</w:t>
      </w:r>
    </w:p>
    <w:p w14:paraId="0F5C2B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oSeUERole,</w:t>
      </w:r>
    </w:p>
    <w:p w14:paraId="5DFE9E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ngeClass,</w:t>
      </w:r>
    </w:p>
    <w:p w14:paraId="0C175B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oximityAlertIndication,</w:t>
      </w:r>
    </w:p>
    <w:p w14:paraId="771E2A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angeOfProSeCondition,</w:t>
      </w:r>
    </w:p>
    <w:p w14:paraId="5B4C55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overageInfo,</w:t>
      </w:r>
    </w:p>
    <w:p w14:paraId="1A762B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dioParameterSetInfo,</w:t>
      </w:r>
    </w:p>
    <w:p w14:paraId="426C3B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ransmitterInfo</w:t>
      </w:r>
    </w:p>
    <w:p w14:paraId="4D3F0D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ROM ProSeChargingDataTypes {itu-t (0) identified-organization (4) etsi (0) mobileDomain (0) charging (5) proseChargingDataTypes (11) asn1Module (0) version2 (1)}</w:t>
      </w:r>
    </w:p>
    <w:p w14:paraId="06F3D6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83A6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CA9830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E13DA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CHF RECORDS</w:t>
      </w:r>
    </w:p>
    <w:p w14:paraId="2ABD42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9BFA1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7B4D0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FRecord</w:t>
      </w:r>
      <w:r w:rsidRPr="00292680">
        <w:rPr>
          <w:rFonts w:ascii="Courier New" w:eastAsiaTheme="minorEastAsia" w:hAnsi="Courier New"/>
          <w:noProof/>
          <w:sz w:val="16"/>
        </w:rPr>
        <w:tab/>
        <w:t xml:space="preserve">::= CHOICE </w:t>
      </w:r>
    </w:p>
    <w:p w14:paraId="3EABD33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0D1B5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Record values 200..201 are specific</w:t>
      </w:r>
    </w:p>
    <w:p w14:paraId="681E5A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F84A9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F6616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argingFunctionRecor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0] ChargingRecord</w:t>
      </w:r>
    </w:p>
    <w:p w14:paraId="1A8163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0DFD2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5AB7A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ChargingRecord </w:t>
      </w:r>
      <w:r w:rsidRPr="00292680">
        <w:rPr>
          <w:rFonts w:ascii="Courier New" w:eastAsiaTheme="minorEastAsia" w:hAnsi="Courier New"/>
          <w:noProof/>
          <w:sz w:val="16"/>
        </w:rPr>
        <w:tab/>
        <w:t>::= SET</w:t>
      </w:r>
    </w:p>
    <w:p w14:paraId="2E9401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F1576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ord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RecordType,</w:t>
      </w:r>
    </w:p>
    <w:p w14:paraId="755CD3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ordingNetworkFunct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etworkFunctionName,</w:t>
      </w:r>
    </w:p>
    <w:p w14:paraId="051BD5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ubscrib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ubscriptionID OPTIONAL,</w:t>
      </w:r>
    </w:p>
    <w:p w14:paraId="17E50F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FunctionConsum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NetworkFunctionInformation,</w:t>
      </w:r>
    </w:p>
    <w:p w14:paraId="499D1E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SEQUENCE OF Trigger OPTIONAL,</w:t>
      </w:r>
    </w:p>
    <w:p w14:paraId="2BA2DA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listOfMultipleUni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SEQUENCE OF MultipleUnitUsage OPTIONAL,</w:t>
      </w:r>
    </w:p>
    <w:p w14:paraId="21AA54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ordOpening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TimeStamp,</w:t>
      </w:r>
    </w:p>
    <w:p w14:paraId="1E7AFE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ur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CallDuration,</w:t>
      </w:r>
    </w:p>
    <w:p w14:paraId="6F8B7E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ordSequence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INTEGER OPTIONAL,</w:t>
      </w:r>
    </w:p>
    <w:p w14:paraId="5571F62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useForRecClos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CauseForRecClosing,</w:t>
      </w:r>
    </w:p>
    <w:p w14:paraId="0FFC10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agno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Diagnostics OPTIONAL,</w:t>
      </w:r>
    </w:p>
    <w:p w14:paraId="5411E7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lRecordSequence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LocalSequenceNumber OPTIONAL,</w:t>
      </w:r>
    </w:p>
    <w:p w14:paraId="4DE719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ordExtension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ManagementExtensions OPTIONAL,</w:t>
      </w:r>
    </w:p>
    <w:p w14:paraId="35C1C8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PDUSessionChargingInformation OPTIONAL,</w:t>
      </w:r>
    </w:p>
    <w:p w14:paraId="662A66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oamingQBC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RoamingQBCInformation OPTIONAL,</w:t>
      </w:r>
    </w:p>
    <w:p w14:paraId="039A07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SMSChargingInformation OPTIONAL,</w:t>
      </w:r>
    </w:p>
    <w:p w14:paraId="472DA9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argingSessio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ChargingSessionIdentifier OPTIONAL,</w:t>
      </w:r>
    </w:p>
    <w:p w14:paraId="3DD5B7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Specifi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OCTET STRING OPTIONAL,</w:t>
      </w:r>
    </w:p>
    <w:p w14:paraId="4AF88B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osureFunctionAPI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ExposureFunctionAPIInformation OPTIONAL,</w:t>
      </w:r>
    </w:p>
    <w:p w14:paraId="3BFCA8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gistration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RegistrationChargingInformation OPTIONAL,</w:t>
      </w:r>
    </w:p>
    <w:p w14:paraId="66D92AB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2Connection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N2ConnectionChargingInformation OPTIONAL,</w:t>
      </w:r>
    </w:p>
    <w:p w14:paraId="34487D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ionReporting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t>[21] LocationReportingChargingInformation OPTIONAL,</w:t>
      </w:r>
    </w:p>
    <w:p w14:paraId="5C0D35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completeCDRIndi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IncompleteCDRIndication OPTIONAL,</w:t>
      </w:r>
    </w:p>
    <w:p w14:paraId="01D1CCA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enant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TenantIdentifier OPTIONAL,</w:t>
      </w:r>
    </w:p>
    <w:p w14:paraId="68A5C8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nSConsum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4] MnSConsumerIdentifier OPTIONAL,</w:t>
      </w:r>
    </w:p>
    <w:p w14:paraId="3B0DF8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M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5] NSMChargingInformation OPTIONAL,</w:t>
      </w:r>
    </w:p>
    <w:p w14:paraId="22079E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PA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6] NSPAChargingInformation OPTIONAL,</w:t>
      </w:r>
    </w:p>
    <w:p w14:paraId="19499A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arging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7] ChargingID OPTIONAL,</w:t>
      </w:r>
    </w:p>
    <w:p w14:paraId="37C368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8] IMSChargingInformation OPTIONAL,</w:t>
      </w:r>
    </w:p>
    <w:p w14:paraId="5E894C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Tel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9] MMTelChargingInformation OPTIONAL,</w:t>
      </w:r>
    </w:p>
    <w:p w14:paraId="54523BF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dgeInfrastructureUsageChargingInformation</w:t>
      </w:r>
      <w:r w:rsidRPr="00292680">
        <w:rPr>
          <w:rFonts w:ascii="Courier New" w:eastAsiaTheme="minorEastAsia" w:hAnsi="Courier New"/>
          <w:noProof/>
          <w:sz w:val="16"/>
        </w:rPr>
        <w:tab/>
        <w:t>[30] EdgeInfrastructureUsageChargingInformation OPTIONAL,</w:t>
      </w:r>
    </w:p>
    <w:p w14:paraId="71D340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ASDeployment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31] EASDeploymentChargingInformation OPTIONAL,</w:t>
      </w:r>
    </w:p>
    <w:p w14:paraId="506CE2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rectEdgeEnablingServiceChargingInformation</w:t>
      </w:r>
      <w:r w:rsidRPr="00292680">
        <w:rPr>
          <w:rFonts w:ascii="Courier New" w:eastAsiaTheme="minorEastAsia" w:hAnsi="Courier New"/>
          <w:noProof/>
          <w:sz w:val="16"/>
        </w:rPr>
        <w:tab/>
        <w:t>[32] ExposureFunctionAPIInformation OPTIONAL,</w:t>
      </w:r>
    </w:p>
    <w:p w14:paraId="7C48EEB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osedEdgeEnablingServiceChargingInformation</w:t>
      </w:r>
      <w:r w:rsidRPr="00292680">
        <w:rPr>
          <w:rFonts w:ascii="Courier New" w:eastAsiaTheme="minorEastAsia" w:hAnsi="Courier New"/>
          <w:noProof/>
          <w:sz w:val="16"/>
        </w:rPr>
        <w:tab/>
        <w:t>[33] ExposureFunctionAPIInformation OPTIONAL,</w:t>
      </w:r>
    </w:p>
    <w:p w14:paraId="14FAAA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roseChargingInformation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4] ProseChargingInformation OPTIONAL,</w:t>
      </w:r>
    </w:p>
    <w:p w14:paraId="6F6E26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AS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5] UTF8String OPTIONAL,</w:t>
      </w:r>
    </w:p>
    <w:p w14:paraId="6FBEAA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D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6] UTF8String OPTIONAL,</w:t>
      </w:r>
    </w:p>
    <w:p w14:paraId="00AF8D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ASProvid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7] UTF8String OPTIONAL,</w:t>
      </w:r>
    </w:p>
    <w:p w14:paraId="69C409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S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8] MMSChargingInformation OPTIONAL,</w:t>
      </w:r>
    </w:p>
    <w:p w14:paraId="20A9F67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9] AMFID OPTIONAL,</w:t>
      </w:r>
    </w:p>
    <w:p w14:paraId="3361C3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vocation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 TimeStamp OPTIONAL,</w:t>
      </w:r>
    </w:p>
    <w:p w14:paraId="488B22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F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1] NSACFChargingInformation OPTIONAL,</w:t>
      </w:r>
    </w:p>
    <w:p w14:paraId="1CC3A6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SN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2] TSNChargingInformation OPTIONAL,</w:t>
      </w:r>
    </w:p>
    <w:p w14:paraId="18CC29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3] MbsSessionChargingInformation OPTIONAL,</w:t>
      </w:r>
    </w:p>
    <w:p w14:paraId="6B6F62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terCHF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4] InterCHFInformation OPTIONAL,</w:t>
      </w:r>
    </w:p>
    <w:p w14:paraId="2B1FA0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SAA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5] NSSAAChargingInformation OPTIONAL,</w:t>
      </w:r>
    </w:p>
    <w:p w14:paraId="7752A6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gingSL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6] RangingSLChargingInformation OPTIONAL,</w:t>
      </w:r>
    </w:p>
    <w:p w14:paraId="38CCC5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CS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7] LCSInformation OPTIONAL</w:t>
      </w:r>
    </w:p>
    <w:p w14:paraId="22CDC52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B116E6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6C4CA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69A22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21C80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PDU Session Charging Information</w:t>
      </w:r>
    </w:p>
    <w:p w14:paraId="6A68EC0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634A8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3336C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PDUSessionChargingInformation </w:t>
      </w:r>
      <w:r w:rsidRPr="00292680">
        <w:rPr>
          <w:rFonts w:ascii="Courier New" w:eastAsiaTheme="minorEastAsia" w:hAnsi="Courier New"/>
          <w:noProof/>
          <w:sz w:val="16"/>
        </w:rPr>
        <w:tab/>
        <w:t>::= SET</w:t>
      </w:r>
    </w:p>
    <w:p w14:paraId="70C8B5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EDE2C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Charging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ChargingID,</w:t>
      </w:r>
    </w:p>
    <w:p w14:paraId="0C70F6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volvedParty OPTIONAL,</w:t>
      </w:r>
    </w:p>
    <w:p w14:paraId="64BC9B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Equipment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ubscriberEquipmentNumber OPTIONAL,</w:t>
      </w:r>
    </w:p>
    <w:p w14:paraId="329C4A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UserLocationInformation OPTIONAL,</w:t>
      </w:r>
    </w:p>
    <w:p w14:paraId="30D58F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RoamerInO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RoamerInOut OPTIONAL,</w:t>
      </w:r>
    </w:p>
    <w:p w14:paraId="0BF24A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senceReportingArea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r w:rsidRPr="00292680">
        <w:rPr>
          <w:rFonts w:ascii="Courier New" w:eastAsiaTheme="minorEastAsia" w:hAnsi="Courier New"/>
          <w:noProof/>
          <w:sz w:val="16"/>
        </w:rPr>
        <w:tab/>
        <w:t>PresenceReportingAreaInfo OPTIONAL,</w:t>
      </w:r>
    </w:p>
    <w:p w14:paraId="690ED4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PDUSessionId,</w:t>
      </w:r>
    </w:p>
    <w:p w14:paraId="790A33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SliceInstanc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SingleNSSAI OPTIONAL,</w:t>
      </w:r>
    </w:p>
    <w:p w14:paraId="176D4F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PDUSessionType OPTIONAL,</w:t>
      </w:r>
    </w:p>
    <w:p w14:paraId="5792076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SCM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SSCMode OPTIONAL,</w:t>
      </w:r>
    </w:p>
    <w:p w14:paraId="1831D3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UPI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PLMN-Id OPTIONAL,</w:t>
      </w:r>
    </w:p>
    <w:p w14:paraId="4A8515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NetworkFunct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SEQUENCE OF ServingNetworkFunctionID OPTIONAL,</w:t>
      </w:r>
    </w:p>
    <w:p w14:paraId="6E8793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RATType OPTIONAL,</w:t>
      </w:r>
    </w:p>
    <w:p w14:paraId="6236A9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NetworkName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DataNetworkNameIdentifier OPTIONAL,</w:t>
      </w:r>
    </w:p>
    <w:p w14:paraId="661562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PDUAddress OPTIONAL,</w:t>
      </w:r>
    </w:p>
    <w:p w14:paraId="5D6B9F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uthorizedQoS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AuthorizedQoSInformation OPTIONAL,</w:t>
      </w:r>
    </w:p>
    <w:p w14:paraId="04DDFA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ETimeZon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MSTimeZone OPTIONAL,</w:t>
      </w:r>
    </w:p>
    <w:p w14:paraId="52F10B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star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TimeStamp OPTIONAL,</w:t>
      </w:r>
    </w:p>
    <w:p w14:paraId="045AC0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stop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TimeStamp OPTIONAL,</w:t>
      </w:r>
    </w:p>
    <w:p w14:paraId="289991A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agno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Diagnostics OPTIONAL,</w:t>
      </w:r>
    </w:p>
    <w:p w14:paraId="26748E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argingCharacteri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ChargingCharacteristics OPTIONAL,</w:t>
      </w:r>
    </w:p>
    <w:p w14:paraId="60787E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ChSelectionM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ChChSelectionMode OPTIONAL,</w:t>
      </w:r>
    </w:p>
    <w:p w14:paraId="09A922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PPPSDataOffStatu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ThreeGPPPSDataOffStatus OPTIONAL,</w:t>
      </w:r>
    </w:p>
    <w:p w14:paraId="38A83B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rANSecondaryRATUsageReport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SEQUENCE OF NGRANSecondaryRATUsageReport OPTIONAL,</w:t>
      </w:r>
    </w:p>
    <w:p w14:paraId="29075B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ubscribedQoSInformation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4] SubscribedQoSInformation OPTIONAL,</w:t>
      </w:r>
    </w:p>
    <w:p w14:paraId="1A5037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 xml:space="preserve">authorizedSessionAMBR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5] SessionAMBR OPTIONAL,</w:t>
      </w:r>
    </w:p>
    <w:p w14:paraId="1269EB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ubscribedSessionAMBR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6] SessionAMBR OPTIONAL,</w:t>
      </w:r>
    </w:p>
    <w:p w14:paraId="047283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CNPLM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7] PLMN-Id OPTIONAL,</w:t>
      </w:r>
    </w:p>
    <w:p w14:paraId="382378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UPIunauthenticatedFlag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8] NULL OPTIONAL,</w:t>
      </w:r>
    </w:p>
    <w:p w14:paraId="43D5F0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nnSelectionM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9] DNNSelectionMode OPTIONAL,</w:t>
      </w:r>
    </w:p>
    <w:p w14:paraId="0165243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omeProvidedCharging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0] ChargingID OPTIONAL,</w:t>
      </w:r>
    </w:p>
    <w:p w14:paraId="202B21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NonThreeGPPUserLocationInfo</w:t>
      </w:r>
      <w:r w:rsidRPr="00292680">
        <w:rPr>
          <w:rFonts w:ascii="Courier New" w:eastAsiaTheme="minorEastAsia" w:hAnsi="Courier New"/>
          <w:noProof/>
          <w:sz w:val="16"/>
        </w:rPr>
        <w:tab/>
      </w:r>
      <w:r w:rsidRPr="00292680">
        <w:rPr>
          <w:rFonts w:ascii="Courier New" w:eastAsiaTheme="minorEastAsia" w:hAnsi="Courier New"/>
          <w:noProof/>
          <w:sz w:val="16"/>
        </w:rPr>
        <w:tab/>
        <w:t>[31] UserLocationInformation OPTIONAL,</w:t>
      </w:r>
    </w:p>
    <w:p w14:paraId="31A79B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NonThreeGPP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2] RATType OPTIONAL,</w:t>
      </w:r>
    </w:p>
    <w:p w14:paraId="05F9B7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Sess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3] MAPDUSessionInformation OPTIONAL,</w:t>
      </w:r>
    </w:p>
    <w:p w14:paraId="580836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nhancedDiagno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4] EnhancedDiagnostics5G OPTIONAL,</w:t>
      </w:r>
    </w:p>
    <w:p w14:paraId="4E1672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ASN1</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5] UserLocationInformationStructured OPTIONAL,</w:t>
      </w:r>
    </w:p>
    <w:p w14:paraId="4E2CFB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NonThreeGPPUserLocationInfoASN1</w:t>
      </w:r>
      <w:r w:rsidRPr="00292680">
        <w:rPr>
          <w:rFonts w:ascii="Courier New" w:eastAsiaTheme="minorEastAsia" w:hAnsi="Courier New"/>
          <w:noProof/>
          <w:sz w:val="16"/>
        </w:rPr>
        <w:tab/>
        <w:t>[36] UserLocationInformationStructured OPTIONAL,</w:t>
      </w:r>
    </w:p>
    <w:p w14:paraId="2EC0CD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7] TimeStamp OPTIONAL, -- not to be used</w:t>
      </w:r>
    </w:p>
    <w:p w14:paraId="358C3E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user location info time is included under UserLocationInformation</w:t>
      </w:r>
    </w:p>
    <w:p w14:paraId="604D01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NonThreeGPPUserLocationTime</w:t>
      </w:r>
      <w:r w:rsidRPr="00292680">
        <w:rPr>
          <w:rFonts w:ascii="Courier New" w:eastAsiaTheme="minorEastAsia" w:hAnsi="Courier New"/>
          <w:noProof/>
          <w:sz w:val="16"/>
        </w:rPr>
        <w:tab/>
      </w:r>
      <w:r w:rsidRPr="00292680">
        <w:rPr>
          <w:rFonts w:ascii="Courier New" w:eastAsiaTheme="minorEastAsia" w:hAnsi="Courier New"/>
          <w:noProof/>
          <w:sz w:val="16"/>
        </w:rPr>
        <w:tab/>
        <w:t>[38] TimeStamp OPTIONAL,</w:t>
      </w:r>
    </w:p>
    <w:p w14:paraId="05438F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istOfPresenceReportingAreaInformation</w:t>
      </w:r>
      <w:r w:rsidRPr="00292680">
        <w:rPr>
          <w:rFonts w:ascii="Courier New" w:eastAsiaTheme="minorEastAsia" w:hAnsi="Courier New"/>
          <w:noProof/>
          <w:sz w:val="16"/>
        </w:rPr>
        <w:tab/>
        <w:t>[39] SEQUENCE OF PresenceReportingAreaInfo OPTIONAL,</w:t>
      </w:r>
    </w:p>
    <w:p w14:paraId="0BD93C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dundantTransmission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 RedundantTransmissionType OPTIONAL,</w:t>
      </w:r>
    </w:p>
    <w:p w14:paraId="27F74F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Pair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1] PDUSessionPairID OPTIONAL,</w:t>
      </w:r>
    </w:p>
    <w:p w14:paraId="55BFC2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LANTypeServi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2] FiveGLANTypeService OPTIONAL,</w:t>
      </w:r>
    </w:p>
    <w:p w14:paraId="389B53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pCIoTOptimisation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3] TimeStamp OPTIONAL,</w:t>
      </w:r>
    </w:p>
    <w:p w14:paraId="39E66A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SControlPlaneOnly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4] QosMonitoringReport OPTIONAL,</w:t>
      </w:r>
    </w:p>
    <w:p w14:paraId="5796F2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fCharging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5] UTF8String OPTIONAL,</w:t>
      </w:r>
    </w:p>
    <w:p w14:paraId="54F10D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fHomeProvidedCharging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6] UTF8String OPTIONAL,</w:t>
      </w:r>
    </w:p>
    <w:p w14:paraId="3EA6F24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P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7] SNPNInformation OPTIONAL,</w:t>
      </w:r>
    </w:p>
    <w:p w14:paraId="25A86ED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PLMN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8] SingleNSSAI OPTIONAL,</w:t>
      </w:r>
    </w:p>
    <w:p w14:paraId="49B230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Sess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9] IMSSessionInformation OPTIONAL,</w:t>
      </w:r>
    </w:p>
    <w:p w14:paraId="540A40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ternative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 SingleNSSAI OPTIONAL,</w:t>
      </w:r>
    </w:p>
    <w:p w14:paraId="2848B0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SBridge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1] FiveGSBridgeInformation OPTIONAL,</w:t>
      </w:r>
    </w:p>
    <w:p w14:paraId="07AB06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MulticastServi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2] FiveGMulticastService OPTIONAL,</w:t>
      </w:r>
    </w:p>
    <w:p w14:paraId="47342C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Access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3] BOOLEAN OPTIONAL,</w:t>
      </w:r>
    </w:p>
    <w:p w14:paraId="379FC6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Backhaul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4] SatelliteBackhaulInformation OPTIONAL</w:t>
      </w:r>
    </w:p>
    <w:p w14:paraId="078612F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9370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5054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0C345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E5D1E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56563A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Roaming QBC Information</w:t>
      </w:r>
    </w:p>
    <w:p w14:paraId="5DAD345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8BDE7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86D3A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692C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RoamingQBCInformation </w:t>
      </w:r>
      <w:r w:rsidRPr="00292680">
        <w:rPr>
          <w:rFonts w:ascii="Courier New" w:eastAsiaTheme="minorEastAsia" w:hAnsi="Courier New"/>
          <w:noProof/>
          <w:sz w:val="16"/>
        </w:rPr>
        <w:tab/>
        <w:t>::= SET</w:t>
      </w:r>
    </w:p>
    <w:p w14:paraId="1AD7E8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7ECC1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ultipleQFIcontain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MultipleQFIContainer OPTIONAL,</w:t>
      </w:r>
    </w:p>
    <w:p w14:paraId="00C5B35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F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etworkFunctionName OPTIONAL,</w:t>
      </w:r>
    </w:p>
    <w:p w14:paraId="3B7CE4C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included for backwards compatibility and</w:t>
      </w:r>
    </w:p>
    <w:p w14:paraId="41622C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can be included based on operators requirement</w:t>
      </w:r>
    </w:p>
    <w:p w14:paraId="6E596B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oamingChargingProfil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RoamingChargingProfile OPTIONAL</w:t>
      </w:r>
    </w:p>
    <w:p w14:paraId="7783A7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0D018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A4BE2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C3273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67B86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MS Charging Information</w:t>
      </w:r>
    </w:p>
    <w:p w14:paraId="2BD2CF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16AA5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35F54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SChargingInformation</w:t>
      </w:r>
      <w:r w:rsidRPr="00292680">
        <w:rPr>
          <w:rFonts w:ascii="Courier New" w:eastAsiaTheme="minorEastAsia" w:hAnsi="Courier New"/>
          <w:noProof/>
          <w:sz w:val="16"/>
        </w:rPr>
        <w:tab/>
        <w:t>::= SET</w:t>
      </w:r>
    </w:p>
    <w:p w14:paraId="7B2CC5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FB2A3F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riginator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OriginatorInfo OPTIONAL,</w:t>
      </w:r>
    </w:p>
    <w:p w14:paraId="034906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ipientInfo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EQUENCE OF RecipientInfo OPTIONAL,</w:t>
      </w:r>
    </w:p>
    <w:p w14:paraId="238A8F1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Equipment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SubscriberEquipmentNumber OPTIONAL,</w:t>
      </w:r>
    </w:p>
    <w:p w14:paraId="15A099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t>[4] UserLocationInformation OPTIONAL,</w:t>
      </w:r>
    </w:p>
    <w:p w14:paraId="4D3E4D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ETimeZon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MSTimeZone OPTIONAL,</w:t>
      </w:r>
    </w:p>
    <w:p w14:paraId="6A2577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RATType OPTIONAL,</w:t>
      </w:r>
    </w:p>
    <w:p w14:paraId="3A53E9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C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AddressString OPTIONAL,</w:t>
      </w:r>
    </w:p>
    <w:p w14:paraId="4033FE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vent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TimeStamp,</w:t>
      </w:r>
    </w:p>
    <w:p w14:paraId="25BBF4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9 to 19 is for future use</w:t>
      </w:r>
    </w:p>
    <w:p w14:paraId="36970B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DataCodingSche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INTEGER OPTIONAL,</w:t>
      </w:r>
    </w:p>
    <w:p w14:paraId="5B9F3B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Messag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SMMessageType OPTIONAL,</w:t>
      </w:r>
    </w:p>
    <w:p w14:paraId="06C61F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ReplyPathReque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SMReplyPathRequested OPTIONAL,</w:t>
      </w:r>
    </w:p>
    <w:p w14:paraId="79B0B7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UserDataHead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OCTET STRING OPTIONAL,</w:t>
      </w:r>
    </w:p>
    <w:p w14:paraId="0B85EC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Statu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4] SMSStatus OPTIONAL,</w:t>
      </w:r>
    </w:p>
    <w:p w14:paraId="2BD7B3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Discharge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5] TimeStamp OPTIONAL,</w:t>
      </w:r>
    </w:p>
    <w:p w14:paraId="0D17A33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MTotalNumber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6] INTEGER OPTIONAL,</w:t>
      </w:r>
    </w:p>
    <w:p w14:paraId="5EDD66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ervic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7] SMServiceType OPTIONAL,</w:t>
      </w:r>
    </w:p>
    <w:p w14:paraId="6EAC37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MSequenceNumber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8] INTEGER OPTIONAL,</w:t>
      </w:r>
    </w:p>
    <w:p w14:paraId="5FD45B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Resul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9] SMSResult OPTIONAL,</w:t>
      </w:r>
    </w:p>
    <w:p w14:paraId="70C435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ubmission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0] TimeStamp OPTIONAL,</w:t>
      </w:r>
    </w:p>
    <w:p w14:paraId="32432F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Prior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1] PriorityType OPTIONAL,</w:t>
      </w:r>
    </w:p>
    <w:p w14:paraId="5690A0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Referen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2] MessageReference OPTIONAL,</w:t>
      </w:r>
    </w:p>
    <w:p w14:paraId="055A1B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messageSiz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3] INTEGER OPTIONAL,</w:t>
      </w:r>
    </w:p>
    <w:p w14:paraId="6CD237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Cla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4] MessageClass OPTIONAL,</w:t>
      </w:r>
    </w:p>
    <w:p w14:paraId="57AD46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deliveryReportRequested</w:t>
      </w:r>
      <w:r w:rsidRPr="00292680">
        <w:rPr>
          <w:rFonts w:ascii="Courier New" w:eastAsiaTheme="minorEastAsia" w:hAnsi="Courier New"/>
          <w:noProof/>
          <w:sz w:val="16"/>
        </w:rPr>
        <w:tab/>
        <w:t>[35] SMdeliveryReportRequested OPTIONAL,</w:t>
      </w:r>
    </w:p>
    <w:p w14:paraId="2D6FBD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ClassTokenText</w:t>
      </w:r>
      <w:r w:rsidRPr="00292680">
        <w:rPr>
          <w:rFonts w:ascii="Courier New" w:eastAsiaTheme="minorEastAsia" w:hAnsi="Courier New"/>
          <w:noProof/>
          <w:sz w:val="16"/>
        </w:rPr>
        <w:tab/>
      </w:r>
      <w:r w:rsidRPr="00292680">
        <w:rPr>
          <w:rFonts w:ascii="Courier New" w:eastAsiaTheme="minorEastAsia" w:hAnsi="Courier New"/>
          <w:noProof/>
          <w:sz w:val="16"/>
        </w:rPr>
        <w:tab/>
        <w:t>[36] UTF8String OPTIONAL,</w:t>
      </w:r>
    </w:p>
    <w:p w14:paraId="32C153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RoamerInO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7] RoamerInOut OPTIONAL,</w:t>
      </w:r>
    </w:p>
    <w:p w14:paraId="3DB251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ASN1</w:t>
      </w:r>
      <w:r w:rsidRPr="00292680">
        <w:rPr>
          <w:rFonts w:ascii="Courier New" w:eastAsiaTheme="minorEastAsia" w:hAnsi="Courier New"/>
          <w:noProof/>
          <w:sz w:val="16"/>
        </w:rPr>
        <w:tab/>
        <w:t>[38] UserLocationInformationStructured OPTIONAL</w:t>
      </w:r>
    </w:p>
    <w:p w14:paraId="7CEAD2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78D49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24EA4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094B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590B3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B46BC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Exposure Function API Information corresponds to NEF API Charging information</w:t>
      </w:r>
    </w:p>
    <w:p w14:paraId="43C9352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90991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F1654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xposureFunctionAPIInformation</w:t>
      </w:r>
      <w:r w:rsidRPr="00292680">
        <w:rPr>
          <w:rFonts w:ascii="Courier New" w:eastAsiaTheme="minorEastAsia" w:hAnsi="Courier New"/>
          <w:noProof/>
          <w:sz w:val="16"/>
        </w:rPr>
        <w:tab/>
        <w:t>::= SET</w:t>
      </w:r>
    </w:p>
    <w:p w14:paraId="36AB6C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96F36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roup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UTF8String OPTIONAL,</w:t>
      </w:r>
    </w:p>
    <w:p w14:paraId="6A994C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his UTF8String is based on the string specified in TS 29.571 [249]</w:t>
      </w:r>
    </w:p>
    <w:p w14:paraId="161E60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he string may also be based on AddressString.</w:t>
      </w:r>
    </w:p>
    <w:p w14:paraId="265FA9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IDirec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APIDirection OPTIONAL,</w:t>
      </w:r>
    </w:p>
    <w:p w14:paraId="3EFC58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ITargetNetworkFunction</w:t>
      </w:r>
      <w:r w:rsidRPr="00292680">
        <w:rPr>
          <w:rFonts w:ascii="Courier New" w:eastAsiaTheme="minorEastAsia" w:hAnsi="Courier New"/>
          <w:noProof/>
          <w:sz w:val="16"/>
        </w:rPr>
        <w:tab/>
      </w:r>
      <w:r w:rsidRPr="00292680">
        <w:rPr>
          <w:rFonts w:ascii="Courier New" w:eastAsiaTheme="minorEastAsia" w:hAnsi="Courier New"/>
          <w:noProof/>
          <w:sz w:val="16"/>
        </w:rPr>
        <w:tab/>
        <w:t>[2] NetworkFunctionInformation OPTIONAL,</w:t>
      </w:r>
    </w:p>
    <w:p w14:paraId="71CF1D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IResultC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APIResultCode OPTIONAL,</w:t>
      </w:r>
    </w:p>
    <w:p w14:paraId="31B318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INa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IA5String,</w:t>
      </w:r>
    </w:p>
    <w:p w14:paraId="3EC829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IReferen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IA5String OPTIONAL,</w:t>
      </w:r>
    </w:p>
    <w:p w14:paraId="1FF796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IConten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OCTET STRING OPTIONAL,</w:t>
      </w:r>
    </w:p>
    <w:p w14:paraId="7853AD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ternalIndividualIdentifier</w:t>
      </w:r>
      <w:r w:rsidRPr="00292680">
        <w:rPr>
          <w:rFonts w:ascii="Courier New" w:eastAsiaTheme="minorEastAsia" w:hAnsi="Courier New"/>
          <w:noProof/>
          <w:sz w:val="16"/>
        </w:rPr>
        <w:tab/>
        <w:t>[7] InvolvedParty OPTIONAL,</w:t>
      </w:r>
    </w:p>
    <w:p w14:paraId="3D40F8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ternalGroup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ExternalGroupIdentifier OPTIONAL,</w:t>
      </w:r>
    </w:p>
    <w:p w14:paraId="0095DF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ternalGroup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InternalGroupIdentifier OPTIONAL,</w:t>
      </w:r>
    </w:p>
    <w:p w14:paraId="10B234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ternalIndividualIdentifier</w:t>
      </w:r>
      <w:r w:rsidRPr="00292680">
        <w:rPr>
          <w:rFonts w:ascii="Courier New" w:eastAsiaTheme="minorEastAsia" w:hAnsi="Courier New"/>
          <w:noProof/>
          <w:sz w:val="16"/>
        </w:rPr>
        <w:tab/>
        <w:t>[10] SubscriptionID OPTIONAL,</w:t>
      </w:r>
    </w:p>
    <w:p w14:paraId="1F9AD7D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IOper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APIOperation OPTIONAL,</w:t>
      </w:r>
    </w:p>
    <w:p w14:paraId="12572B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ternalIndividualIdList</w:t>
      </w:r>
      <w:r w:rsidRPr="00292680">
        <w:rPr>
          <w:rFonts w:ascii="Courier New" w:eastAsiaTheme="minorEastAsia" w:hAnsi="Courier New"/>
          <w:noProof/>
          <w:sz w:val="16"/>
        </w:rPr>
        <w:tab/>
      </w:r>
      <w:r w:rsidRPr="00292680">
        <w:rPr>
          <w:rFonts w:ascii="Courier New" w:eastAsiaTheme="minorEastAsia" w:hAnsi="Courier New"/>
          <w:noProof/>
          <w:sz w:val="16"/>
        </w:rPr>
        <w:tab/>
        <w:t>[12] SEQUENCE OF ExternalGroupIdentifier OPTIONAL,</w:t>
      </w:r>
    </w:p>
    <w:p w14:paraId="351AC4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externalIndividualIdList [12] field is replaced by externalIndIdList [14]</w:t>
      </w:r>
    </w:p>
    <w:p w14:paraId="5EFFF4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ternalIndividualIdList</w:t>
      </w:r>
      <w:r w:rsidRPr="00292680">
        <w:rPr>
          <w:rFonts w:ascii="Courier New" w:eastAsiaTheme="minorEastAsia" w:hAnsi="Courier New"/>
          <w:noProof/>
          <w:sz w:val="16"/>
        </w:rPr>
        <w:tab/>
      </w:r>
      <w:r w:rsidRPr="00292680">
        <w:rPr>
          <w:rFonts w:ascii="Courier New" w:eastAsiaTheme="minorEastAsia" w:hAnsi="Courier New"/>
          <w:noProof/>
          <w:sz w:val="16"/>
        </w:rPr>
        <w:tab/>
        <w:t>[13] SEQUENCE OF SubscriptionID OPTIONAL,</w:t>
      </w:r>
    </w:p>
    <w:p w14:paraId="1C5A2F2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ternalIndId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SEQUENCE OF InvolvedParty OPTIONAL</w:t>
      </w:r>
    </w:p>
    <w:p w14:paraId="4ACFEA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600E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1271C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48BF9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FBC0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D161A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Registration Charging Information</w:t>
      </w:r>
    </w:p>
    <w:p w14:paraId="13F1DC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0A155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561F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RegistrationChargingInformation </w:t>
      </w:r>
      <w:r w:rsidRPr="00292680">
        <w:rPr>
          <w:rFonts w:ascii="Courier New" w:eastAsiaTheme="minorEastAsia" w:hAnsi="Courier New"/>
          <w:noProof/>
          <w:sz w:val="16"/>
        </w:rPr>
        <w:tab/>
        <w:t>::= SET</w:t>
      </w:r>
    </w:p>
    <w:p w14:paraId="6AF68A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F373C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gistrationMessag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RegistrationMessageType,</w:t>
      </w:r>
    </w:p>
    <w:p w14:paraId="552740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volvedParty OPTIONAL,</w:t>
      </w:r>
    </w:p>
    <w:p w14:paraId="5DF3B9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Equipment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ubscriberEquipmentNumber OPTIONAL,</w:t>
      </w:r>
    </w:p>
    <w:p w14:paraId="6A2D47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UPIunauthenticatedFlag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NULL OPTIONAL,</w:t>
      </w:r>
    </w:p>
    <w:p w14:paraId="662A02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RoamerInO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RoamerInOut OPTIONAL,</w:t>
      </w:r>
    </w:p>
    <w:p w14:paraId="749CE1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UserLocationInformation OPTIONAL,</w:t>
      </w:r>
    </w:p>
    <w:p w14:paraId="418670C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TimeStamp OPTIONAL, -- This field is not used</w:t>
      </w:r>
    </w:p>
    <w:p w14:paraId="5DA0B0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user location info time is included under UserLocationInformation</w:t>
      </w:r>
    </w:p>
    <w:p w14:paraId="78A77D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ETimeZon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MSTimeZone OPTIONAL,</w:t>
      </w:r>
    </w:p>
    <w:p w14:paraId="4C9697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RATType OPTIONAL,</w:t>
      </w:r>
    </w:p>
    <w:p w14:paraId="4847C8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ICOModeIndi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MICOModeIndication OPTIONAL,</w:t>
      </w:r>
    </w:p>
    <w:p w14:paraId="04E038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Indi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SmsIndication OPTIONAL,</w:t>
      </w:r>
    </w:p>
    <w:p w14:paraId="28D3A8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i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SEQUENCE OF TAI OPTIONAL,</w:t>
      </w:r>
    </w:p>
    <w:p w14:paraId="5AF196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AreaRestric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ServiceAreaRestriction OPTIONAL,</w:t>
      </w:r>
    </w:p>
    <w:p w14:paraId="0122918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quested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SEQUENCE OF SingleNSSAI OPTIONAL,</w:t>
      </w:r>
    </w:p>
    <w:p w14:paraId="2634D7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lowed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SEQUENCE OF SingleNSSAI OPTIONAL,</w:t>
      </w:r>
    </w:p>
    <w:p w14:paraId="5433C1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jected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SEQUENCE OF SingleNSSAI OPTIONAL,</w:t>
      </w:r>
    </w:p>
    <w:p w14:paraId="609A95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SCell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PSCellInformation OPTIONAL,</w:t>
      </w:r>
    </w:p>
    <w:p w14:paraId="2558E6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MMCapabi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FiveGMMCapability OPTIONAL,</w:t>
      </w:r>
    </w:p>
    <w:p w14:paraId="5E86842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SAIMap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SEQUENCE OF NSSAIMap OPTIONAL,</w:t>
      </w:r>
    </w:p>
    <w:p w14:paraId="698901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UeNga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19] AmfUeNgapId OPTIONAL, </w:t>
      </w:r>
    </w:p>
    <w:p w14:paraId="48056E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UeNga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20] RanUeNgapId OPTIONAL, </w:t>
      </w:r>
    </w:p>
    <w:p w14:paraId="137697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Nod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GlobalRanNodeId OPTIONAL,</w:t>
      </w:r>
    </w:p>
    <w:p w14:paraId="4791F0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ASN1</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UserLocationInformationStructured OPTIONAL,</w:t>
      </w:r>
    </w:p>
    <w:p w14:paraId="44D02B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P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PlmnIdNid OPTIONAL,</w:t>
      </w:r>
    </w:p>
    <w:p w14:paraId="0113B3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4] AMFID OPTIONAL,</w:t>
      </w:r>
    </w:p>
    <w:p w14:paraId="6BE5DA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GID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5] SEQUENCE OF CagId OPTIONAL,</w:t>
      </w:r>
    </w:p>
    <w:p w14:paraId="6C04D2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ternativeNSSAIMa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6] SEQUENCE OF AlternativeNSSAIMap OPTIONAL,</w:t>
      </w:r>
    </w:p>
    <w:p w14:paraId="101922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Access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7] BOOLEAN OPTIONAL</w:t>
      </w:r>
      <w:r w:rsidRPr="00292680">
        <w:rPr>
          <w:rFonts w:ascii="Courier New" w:eastAsiaTheme="minorEastAsia" w:hAnsi="Courier New"/>
          <w:noProof/>
          <w:sz w:val="16"/>
        </w:rPr>
        <w:tab/>
      </w:r>
    </w:p>
    <w:p w14:paraId="2F5AC7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89917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416C6B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8D1FE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B157C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N2 connection charging Information </w:t>
      </w:r>
    </w:p>
    <w:p w14:paraId="625DF0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w:t>
      </w:r>
    </w:p>
    <w:p w14:paraId="48D06F0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3F72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N2ConnectionChargingInformation </w:t>
      </w:r>
      <w:r w:rsidRPr="00292680">
        <w:rPr>
          <w:rFonts w:ascii="Courier New" w:eastAsiaTheme="minorEastAsia" w:hAnsi="Courier New"/>
          <w:noProof/>
          <w:sz w:val="16"/>
        </w:rPr>
        <w:tab/>
        <w:t>::= SET</w:t>
      </w:r>
    </w:p>
    <w:p w14:paraId="401C2D6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40594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2ConnectionMessag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N2ConnectionMessageType,</w:t>
      </w:r>
    </w:p>
    <w:p w14:paraId="3530A0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volvedParty OPTIONAL,</w:t>
      </w:r>
    </w:p>
    <w:p w14:paraId="258811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Equipment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ubscriberEquipmentNumber OPTIONAL,</w:t>
      </w:r>
    </w:p>
    <w:p w14:paraId="7019FE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UPIunauthenticatedFlag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NULL OPTIONAL,</w:t>
      </w:r>
    </w:p>
    <w:p w14:paraId="3037C0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RoamerInO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RoamerInOut OPTIONAL,</w:t>
      </w:r>
    </w:p>
    <w:p w14:paraId="65DD566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UserLocationInformation OPTIONAL,</w:t>
      </w:r>
    </w:p>
    <w:p w14:paraId="7749B5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TimeStamp OPTIONAL, -- This field is not used</w:t>
      </w:r>
    </w:p>
    <w:p w14:paraId="61C297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user location info time is included under UserLocationInformation</w:t>
      </w:r>
    </w:p>
    <w:p w14:paraId="012AAA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ETimeZon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MSTimeZone OPTIONAL,</w:t>
      </w:r>
    </w:p>
    <w:p w14:paraId="5CE7D1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RATType OPTIONAL,</w:t>
      </w:r>
    </w:p>
    <w:p w14:paraId="445D9A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UeNga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9] RanUeNgapId OPTIONAL, </w:t>
      </w:r>
    </w:p>
    <w:p w14:paraId="56020A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Nod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GlobalRanNodeId OPTIONAL,</w:t>
      </w:r>
    </w:p>
    <w:p w14:paraId="2757B0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strictedRat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SEQUENCE OF RATType OPTIONAL,</w:t>
      </w:r>
    </w:p>
    <w:p w14:paraId="6A0F66D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orbiddenArea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SEQUENCE OF Area OPTIONAL,</w:t>
      </w:r>
    </w:p>
    <w:p w14:paraId="6BEA6A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AreaRestric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ServiceAreaRestriction OPTIONAL,</w:t>
      </w:r>
    </w:p>
    <w:p w14:paraId="1B0E3D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strictedCn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SEQUENCE OF CoreNetworkType OPTIONAL,</w:t>
      </w:r>
    </w:p>
    <w:p w14:paraId="0C5E7F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lowed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SEQUENCE OF SingleNSSAI OPTIONAL,</w:t>
      </w:r>
    </w:p>
    <w:p w14:paraId="2043FA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rcEstablishmentCau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RrcEstablishmentCause OPTIONAL,</w:t>
      </w:r>
    </w:p>
    <w:p w14:paraId="6AEA71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SCell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PSCellInformation OPTIONAL,</w:t>
      </w:r>
    </w:p>
    <w:p w14:paraId="3F0870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UeNga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AmfUeNgapId OPTIONAL,</w:t>
      </w:r>
    </w:p>
    <w:p w14:paraId="41C488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ASN1</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UserLocationInformationStructured OPTIONAL,</w:t>
      </w:r>
    </w:p>
    <w:p w14:paraId="2BAEBC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SAIMap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SEQUENCE OF NSSAIMap OPTIONAL,</w:t>
      </w:r>
    </w:p>
    <w:p w14:paraId="697EBC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AMFID OPTIONAL,</w:t>
      </w:r>
    </w:p>
    <w:p w14:paraId="3E2452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Access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BOOLEAN OPTIONAL</w:t>
      </w:r>
    </w:p>
    <w:p w14:paraId="126EB1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BA5C1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F7992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BB1F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6B50D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AD5CB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6DC13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3EFB9D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Location reporting charging Information</w:t>
      </w:r>
    </w:p>
    <w:p w14:paraId="3EBA6E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12106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F1A4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310D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LocationReportingChargingInformation </w:t>
      </w:r>
      <w:r w:rsidRPr="00292680">
        <w:rPr>
          <w:rFonts w:ascii="Courier New" w:eastAsiaTheme="minorEastAsia" w:hAnsi="Courier New"/>
          <w:noProof/>
          <w:sz w:val="16"/>
        </w:rPr>
        <w:tab/>
        <w:t>::= SET</w:t>
      </w:r>
    </w:p>
    <w:p w14:paraId="6BD542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F5616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ionReportingMessag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LocationReportingMessageType,</w:t>
      </w:r>
    </w:p>
    <w:p w14:paraId="54A6F6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volvedParty OPTIONAL,</w:t>
      </w:r>
    </w:p>
    <w:p w14:paraId="244ED21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Equipment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ubscriberEquipmentNumber OPTIONAL,</w:t>
      </w:r>
    </w:p>
    <w:p w14:paraId="7EDF01B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UPIunauthenticatedFlag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NULL OPTIONAL,</w:t>
      </w:r>
    </w:p>
    <w:p w14:paraId="4C51B44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RoamerInO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RoamerInOut OPTIONAL,</w:t>
      </w:r>
    </w:p>
    <w:p w14:paraId="757CF54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UserLocationInformation OPTIONAL,</w:t>
      </w:r>
    </w:p>
    <w:p w14:paraId="55DBAD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TimeStamp OPTIONAL, -- This field is not used</w:t>
      </w:r>
    </w:p>
    <w:p w14:paraId="6798B3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user location info time is included under UserLocationInformation</w:t>
      </w:r>
    </w:p>
    <w:p w14:paraId="683B14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ETimeZon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MSTimeZone OPTIONAL,</w:t>
      </w:r>
    </w:p>
    <w:p w14:paraId="3D8448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senceReportingArea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w:t>
      </w:r>
      <w:r w:rsidRPr="00292680">
        <w:rPr>
          <w:rFonts w:ascii="Courier New" w:eastAsiaTheme="minorEastAsia" w:hAnsi="Courier New"/>
          <w:noProof/>
          <w:sz w:val="16"/>
        </w:rPr>
        <w:tab/>
        <w:t>PresenceReportingAreaInfo OPTIONAL,</w:t>
      </w:r>
    </w:p>
    <w:p w14:paraId="16D081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RATType OPTIONAL,</w:t>
      </w:r>
    </w:p>
    <w:p w14:paraId="57F449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SCell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PSCellInformation OPTIONAL,</w:t>
      </w:r>
    </w:p>
    <w:p w14:paraId="51C436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ASN1</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UserLocationInformationStructured OPTIONAL,</w:t>
      </w:r>
    </w:p>
    <w:p w14:paraId="6F612C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istOfPresenceReportingAreaInformation</w:t>
      </w:r>
      <w:r w:rsidRPr="00292680">
        <w:rPr>
          <w:rFonts w:ascii="Courier New" w:eastAsiaTheme="minorEastAsia" w:hAnsi="Courier New"/>
          <w:noProof/>
          <w:sz w:val="16"/>
        </w:rPr>
        <w:tab/>
        <w:t>[12] SEQUENCE OF PresenceReportingAreaInfo OPTIONAL,</w:t>
      </w:r>
    </w:p>
    <w:p w14:paraId="7E067D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AMFID OPTIONAL,</w:t>
      </w:r>
    </w:p>
    <w:p w14:paraId="5A0306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Access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BOOLEAN OPTIONAL</w:t>
      </w:r>
    </w:p>
    <w:p w14:paraId="412CFB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5ACC1B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9077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4472F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9FAA0A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EF31CB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FA142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87BD8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Network Slice Performance and Analytics charging Information</w:t>
      </w:r>
    </w:p>
    <w:p w14:paraId="02231F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87205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947357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SPA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SET</w:t>
      </w:r>
    </w:p>
    <w:p w14:paraId="6BDBD5C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BA5E7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ngel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ingleNSSAI</w:t>
      </w:r>
    </w:p>
    <w:p w14:paraId="56B689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3D089B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3FCC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49926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26EC3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NSM charging Information</w:t>
      </w:r>
    </w:p>
    <w:p w14:paraId="2E594A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28B62C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859E7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28.541 [254] for more information</w:t>
      </w:r>
    </w:p>
    <w:p w14:paraId="1C0881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w:t>
      </w:r>
    </w:p>
    <w:p w14:paraId="0D6F08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7A5BE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C7F01C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NSMChargingInformation </w:t>
      </w:r>
      <w:r w:rsidRPr="00292680">
        <w:rPr>
          <w:rFonts w:ascii="Courier New" w:eastAsiaTheme="minorEastAsia" w:hAnsi="Courier New"/>
          <w:noProof/>
          <w:sz w:val="16"/>
        </w:rPr>
        <w:tab/>
        <w:t>::= SET</w:t>
      </w:r>
    </w:p>
    <w:p w14:paraId="1F74C3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D792D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nagementOper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ManagementOperation OPTIONAL,</w:t>
      </w:r>
    </w:p>
    <w:p w14:paraId="0CD41EC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DnetworkSliceInstan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OCTET STRING OPTIONAL,</w:t>
      </w:r>
    </w:p>
    <w:p w14:paraId="40ACD1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istOfserviceProfileChargingInformation</w:t>
      </w:r>
      <w:r w:rsidRPr="00292680">
        <w:rPr>
          <w:rFonts w:ascii="Courier New" w:eastAsiaTheme="minorEastAsia" w:hAnsi="Courier New"/>
          <w:noProof/>
          <w:sz w:val="16"/>
        </w:rPr>
        <w:tab/>
        <w:t>[2] SEQUENCE OF ServiceProfileChargingInformation OPTIONAL,</w:t>
      </w:r>
    </w:p>
    <w:p w14:paraId="40E7E0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nagementOperationStatu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r w:rsidRPr="00292680">
        <w:rPr>
          <w:rFonts w:ascii="Courier New" w:eastAsiaTheme="minorEastAsia" w:hAnsi="Courier New"/>
          <w:noProof/>
          <w:sz w:val="16"/>
        </w:rPr>
        <w:tab/>
        <w:t>ManagementOperationStatus OPTIONAL,</w:t>
      </w:r>
    </w:p>
    <w:p w14:paraId="1AA71A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perationalSt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r w:rsidRPr="00292680">
        <w:rPr>
          <w:rFonts w:ascii="Courier New" w:eastAsiaTheme="minorEastAsia" w:hAnsi="Courier New"/>
          <w:noProof/>
          <w:sz w:val="16"/>
        </w:rPr>
        <w:tab/>
        <w:t>OperationalState OPTIONAL,</w:t>
      </w:r>
    </w:p>
    <w:p w14:paraId="17BF8C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ministrativeSt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r w:rsidRPr="00292680">
        <w:rPr>
          <w:rFonts w:ascii="Courier New" w:eastAsiaTheme="minorEastAsia" w:hAnsi="Courier New"/>
          <w:noProof/>
          <w:sz w:val="16"/>
        </w:rPr>
        <w:tab/>
        <w:t>AdministrativeState OPTIONAL</w:t>
      </w:r>
    </w:p>
    <w:p w14:paraId="2A7FAA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AAC0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79CA0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EB8A50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CA0B6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759B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6EB55D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MMTel charging Information</w:t>
      </w:r>
    </w:p>
    <w:p w14:paraId="2D4A1B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EFFE0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94F10A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75 [35] for more information</w:t>
      </w:r>
    </w:p>
    <w:p w14:paraId="393F7B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7F9D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D9B83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87C84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MTelChargingInformation</w:t>
      </w:r>
      <w:r w:rsidRPr="00292680">
        <w:rPr>
          <w:rFonts w:ascii="Courier New" w:eastAsiaTheme="minorEastAsia" w:hAnsi="Courier New"/>
          <w:noProof/>
          <w:sz w:val="16"/>
        </w:rPr>
        <w:tab/>
        <w:t>::= SET</w:t>
      </w:r>
    </w:p>
    <w:p w14:paraId="5BF1F6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C82258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upplementaryServic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SupplService OPTIONAL</w:t>
      </w:r>
    </w:p>
    <w:p w14:paraId="57E5E80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A0271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BFFD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744D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2D8F3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IMS charging Information</w:t>
      </w:r>
    </w:p>
    <w:p w14:paraId="080B33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0BE35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C2889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60 [20] for more information</w:t>
      </w:r>
    </w:p>
    <w:p w14:paraId="0A3CB9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6A246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A7901F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4D0E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MSChargingInformation</w:t>
      </w:r>
      <w:r w:rsidRPr="00292680">
        <w:rPr>
          <w:rFonts w:ascii="Courier New" w:eastAsiaTheme="minorEastAsia" w:hAnsi="Courier New"/>
          <w:noProof/>
          <w:sz w:val="16"/>
        </w:rPr>
        <w:tab/>
        <w:t>::= SET</w:t>
      </w:r>
    </w:p>
    <w:p w14:paraId="4A2FB0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2A1B1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ven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IPEventType OPTIONAL,</w:t>
      </w:r>
    </w:p>
    <w:p w14:paraId="3035C8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NodeFunctiona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MSNodeFunctionality OPTIONAL,</w:t>
      </w:r>
    </w:p>
    <w:p w14:paraId="1A68C3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oleOfN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Role-of-Node OPTIONAL,</w:t>
      </w:r>
    </w:p>
    <w:p w14:paraId="401EC6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InvolvedParty OPTIONAL,</w:t>
      </w:r>
    </w:p>
    <w:p w14:paraId="77B11C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Equipment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SubscriberEquipmentNumber OPTIONAL,</w:t>
      </w:r>
    </w:p>
    <w:p w14:paraId="60AE709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UserLocationInformation OPTIONAL,</w:t>
      </w:r>
    </w:p>
    <w:p w14:paraId="1F21D3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TimeZon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MSTimeZone OPTIONAL,</w:t>
      </w:r>
    </w:p>
    <w:p w14:paraId="6FBAD6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PPPSDataOffStatu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ThreeGPPPSDataOffStatus OPTIONAL,</w:t>
      </w:r>
    </w:p>
    <w:p w14:paraId="6DD203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SUPCau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ISUPCause OPTIONAL,</w:t>
      </w:r>
    </w:p>
    <w:p w14:paraId="2CEC75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trolPlane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NodeAddress OPTIONAL,</w:t>
      </w:r>
    </w:p>
    <w:p w14:paraId="065666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lr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MSCAddress OPTIONAL,</w:t>
      </w:r>
    </w:p>
    <w:p w14:paraId="3BA546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sc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MSCAddress OPTIONAL,</w:t>
      </w:r>
    </w:p>
    <w:p w14:paraId="4E8CD9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Sess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Session-Id OPTIONAL,</w:t>
      </w:r>
    </w:p>
    <w:p w14:paraId="0C9181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utgoingSess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Session-Id OPTIONAL,</w:t>
      </w:r>
    </w:p>
    <w:p w14:paraId="45120B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ssionPrior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SessionPriority OPTIONAL,</w:t>
      </w:r>
    </w:p>
    <w:p w14:paraId="606227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llingPartyAddress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ListOfInvolvedParties OPTIONAL,</w:t>
      </w:r>
    </w:p>
    <w:p w14:paraId="30897D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lledParty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InvolvedParty OPTIONAL,</w:t>
      </w:r>
    </w:p>
    <w:p w14:paraId="25AAEA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umberPortabilityRout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NumberPortabilityRouting OPTIONAL,</w:t>
      </w:r>
    </w:p>
    <w:p w14:paraId="28F2F4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rrierSelectRouting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CarrierSelectRouting OPTIONAL,</w:t>
      </w:r>
    </w:p>
    <w:p w14:paraId="0B9EE2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ternateChargedParty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UTF8String OPTIONAL,</w:t>
      </w:r>
    </w:p>
    <w:p w14:paraId="696EF1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questedPartyAddress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ListOfInvolvedParties OPTIONAL,</w:t>
      </w:r>
    </w:p>
    <w:p w14:paraId="60428C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lledAssertedIdentiti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ListOfInvolvedParties OPTIONAL,</w:t>
      </w:r>
    </w:p>
    <w:p w14:paraId="7414C7B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lledIdentityChang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SEQUENCE OF CalledIdentityChange OPTIONAL,</w:t>
      </w:r>
    </w:p>
    <w:p w14:paraId="5C3EA0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ssociatedURI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ListOfInvolvedParties OPTIONAL,</w:t>
      </w:r>
    </w:p>
    <w:p w14:paraId="69A70D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Stamp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4] TimeStamp OPTIONAL,</w:t>
      </w:r>
    </w:p>
    <w:p w14:paraId="48CEFBD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plicationServ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5] SEQUENCE OF ApplicationServersInformation OPTIONAL,</w:t>
      </w:r>
    </w:p>
    <w:p w14:paraId="47A05B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terOperatorIdentifi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6] SEQUENCE OF InterOperatorIdentifiers OPTIONAL,</w:t>
      </w:r>
    </w:p>
    <w:p w14:paraId="6DED67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Charging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7] IMS-Charging-Identifier OPTIONAL,</w:t>
      </w:r>
    </w:p>
    <w:p w14:paraId="47A049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latedIC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8] IMS-Charging-Identifier OPTIONAL,</w:t>
      </w:r>
    </w:p>
    <w:p w14:paraId="6B39B8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latedICIDGenerationN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9] NodeAddress OPTIONAL,</w:t>
      </w:r>
    </w:p>
    <w:p w14:paraId="207AC0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ansitIOI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0] TransitIOILists OPTIONAL,</w:t>
      </w:r>
    </w:p>
    <w:p w14:paraId="202DC7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arlyMediaDescrip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1] SEQUENCE OF Early-Media-Components-List OPTIONAL,</w:t>
      </w:r>
    </w:p>
    <w:p w14:paraId="174EC7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dpSessionDescrip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2] SEQUENCE OF UTF8String OPTIONAL,</w:t>
      </w:r>
    </w:p>
    <w:p w14:paraId="4439AC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dpMediaComponen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3] SEQUENCE OF SDP-Media-Component OPTIONAL,</w:t>
      </w:r>
    </w:p>
    <w:p w14:paraId="73AA0B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edPartyIP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4] ServedPartyIPAddress OPTIONAL,</w:t>
      </w:r>
    </w:p>
    <w:p w14:paraId="5D8A1B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erCapabiliti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5] S-CSCF-Information OPTIONAL,</w:t>
      </w:r>
    </w:p>
    <w:p w14:paraId="165E4F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unkGrou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6] TrunkGroupID OPTIONAL,</w:t>
      </w:r>
    </w:p>
    <w:p w14:paraId="3B0D89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bearerServi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7] TransmissionMedium OPTIONAL,</w:t>
      </w:r>
    </w:p>
    <w:p w14:paraId="116FA3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Servic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8] Service-Id OPTIONAL,</w:t>
      </w:r>
    </w:p>
    <w:p w14:paraId="02DE78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Bodi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9] SEQUENCE OF MessageBody OPTIONAL,</w:t>
      </w:r>
    </w:p>
    <w:p w14:paraId="2BCB2E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ccessNetwork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 SEQUENCE OF UTF8String OPTIONAL,</w:t>
      </w:r>
    </w:p>
    <w:p w14:paraId="2CD2FC8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ditionalAccessNetworkInformation</w:t>
      </w:r>
      <w:r w:rsidRPr="00292680">
        <w:rPr>
          <w:rFonts w:ascii="Courier New" w:eastAsiaTheme="minorEastAsia" w:hAnsi="Courier New"/>
          <w:noProof/>
          <w:sz w:val="16"/>
        </w:rPr>
        <w:tab/>
      </w:r>
      <w:r w:rsidRPr="00292680">
        <w:rPr>
          <w:rFonts w:ascii="Courier New" w:eastAsiaTheme="minorEastAsia" w:hAnsi="Courier New"/>
          <w:noProof/>
          <w:sz w:val="16"/>
        </w:rPr>
        <w:tab/>
        <w:t>[41] UTF8String OPTIONAL,</w:t>
      </w:r>
    </w:p>
    <w:p w14:paraId="352EC9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ellularNetwork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2] UTF8String OPTIONAL,</w:t>
      </w:r>
    </w:p>
    <w:p w14:paraId="5EE66A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ccessTransf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3] SEQUENCE OF AccessTransferInformation OPTIONAL,</w:t>
      </w:r>
    </w:p>
    <w:p w14:paraId="4889D7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ccessNetworkInfo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4] SEQUENCE OF AccessNetworkInfoChange OPTIONAL,</w:t>
      </w:r>
    </w:p>
    <w:p w14:paraId="6B212C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CommunicationServic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5] IMSCommunicationServiceIdentifier OPTIONAL,</w:t>
      </w:r>
    </w:p>
    <w:p w14:paraId="72C45A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ApplicationReferenc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6] UTF8String OPTIONAL,</w:t>
      </w:r>
    </w:p>
    <w:p w14:paraId="71CB36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useC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7] INTEGER OPTIONAL,</w:t>
      </w:r>
    </w:p>
    <w:p w14:paraId="1C09715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asonHead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8] ListOfReasonHeader OPTIONAL,</w:t>
      </w:r>
    </w:p>
    <w:p w14:paraId="314DB9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itialIMSCharging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9] IMS-Charging-Identifier OPTIONAL,</w:t>
      </w:r>
    </w:p>
    <w:p w14:paraId="0DD5F5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ni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 SEQUENCE OF NNI-Information OPTIONAL,</w:t>
      </w:r>
    </w:p>
    <w:p w14:paraId="6441B8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rom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1] UTF8String OPTIONAL,</w:t>
      </w:r>
    </w:p>
    <w:p w14:paraId="484CA9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Emergency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2] NULL OPTIONAL,</w:t>
      </w:r>
    </w:p>
    <w:p w14:paraId="400BA7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VisitedNetwork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3] UTF8String OPTIONAL,</w:t>
      </w:r>
    </w:p>
    <w:p w14:paraId="1A2BF7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RouteHeaderReceiv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4] UTF8String OPTIONAL,</w:t>
      </w:r>
    </w:p>
    <w:p w14:paraId="23B0B25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RouteHeaderTransmit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5] UTF8String OPTIONAL,</w:t>
      </w:r>
    </w:p>
    <w:p w14:paraId="4CB5A1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d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6] TADIdentifier OPTIONAL,</w:t>
      </w:r>
    </w:p>
    <w:p w14:paraId="6EF018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eIdentifier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7] FEIdentifierList OPTIONAL,</w:t>
      </w:r>
    </w:p>
    <w:p w14:paraId="0BD9C0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DCApp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8] IMSDCAppInfo OPTIONAL,</w:t>
      </w:r>
    </w:p>
    <w:p w14:paraId="3BB49F4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ID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0] SEQUENCE Of SatelliteID OPTIONAL</w:t>
      </w:r>
    </w:p>
    <w:p w14:paraId="1B4E25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FFAE18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6A9F1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0A1801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EBC5A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Edge Enabling Infrastructure Resource Usage Charging Information</w:t>
      </w:r>
    </w:p>
    <w:p w14:paraId="1AF675A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C0D39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7314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dgeInfrastructureUsageChargingInformation</w:t>
      </w:r>
      <w:r w:rsidRPr="00292680">
        <w:rPr>
          <w:rFonts w:ascii="Courier New" w:eastAsiaTheme="minorEastAsia" w:hAnsi="Courier New"/>
          <w:noProof/>
          <w:sz w:val="16"/>
        </w:rPr>
        <w:tab/>
        <w:t>::= SET</w:t>
      </w:r>
    </w:p>
    <w:p w14:paraId="33E2AA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9AD3C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anVirtualCPU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REAL OPTIONAL,</w:t>
      </w:r>
    </w:p>
    <w:p w14:paraId="25F5AD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anVirtualMemory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REAL OPTIONAL,</w:t>
      </w:r>
    </w:p>
    <w:p w14:paraId="5D051C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anVirtualDisk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REAL OPTIONAL,</w:t>
      </w:r>
    </w:p>
    <w:p w14:paraId="28259A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urationStar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TimeStamp OPTIONAL,</w:t>
      </w:r>
    </w:p>
    <w:p w14:paraId="45AE9A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urationEnd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TimeStamp OPTIONAL,</w:t>
      </w:r>
    </w:p>
    <w:p w14:paraId="5675AF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asuredInByt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r w:rsidRPr="00292680">
        <w:rPr>
          <w:rFonts w:ascii="Courier New" w:eastAsiaTheme="minorEastAsia" w:hAnsi="Courier New"/>
          <w:noProof/>
          <w:sz w:val="16"/>
        </w:rPr>
        <w:tab/>
        <w:t>INTEGER OPTIONAL,</w:t>
      </w:r>
    </w:p>
    <w:p w14:paraId="7BDF37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asuredOutByt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r w:rsidRPr="00292680">
        <w:rPr>
          <w:rFonts w:ascii="Courier New" w:eastAsiaTheme="minorEastAsia" w:hAnsi="Courier New"/>
          <w:noProof/>
          <w:sz w:val="16"/>
        </w:rPr>
        <w:tab/>
        <w:t>INTEGER OPTIONAL</w:t>
      </w:r>
    </w:p>
    <w:p w14:paraId="3D7394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61466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7AAA7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8DBAC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EAS Deployment Charging Information</w:t>
      </w:r>
    </w:p>
    <w:p w14:paraId="7E841D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D6DFC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F8B94D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ASDeploymentChargingInformation</w:t>
      </w:r>
      <w:r w:rsidRPr="00292680">
        <w:rPr>
          <w:rFonts w:ascii="Courier New" w:eastAsiaTheme="minorEastAsia" w:hAnsi="Courier New"/>
          <w:noProof/>
          <w:sz w:val="16"/>
        </w:rPr>
        <w:tab/>
        <w:t>::= SET</w:t>
      </w:r>
    </w:p>
    <w:p w14:paraId="58DABA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A338C2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ASDeploymentRequirement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EASDeploymentRequirements OPTIONAL,</w:t>
      </w:r>
    </w:p>
    <w:p w14:paraId="0694F2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CMStar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imeStamp,</w:t>
      </w:r>
    </w:p>
    <w:p w14:paraId="1B1627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CMEnd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TimeStamp,</w:t>
      </w:r>
    </w:p>
    <w:p w14:paraId="3BFFBA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CMEven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r w:rsidRPr="00292680">
        <w:rPr>
          <w:rFonts w:ascii="Courier New" w:eastAsiaTheme="minorEastAsia" w:hAnsi="Courier New"/>
          <w:noProof/>
          <w:sz w:val="16"/>
        </w:rPr>
        <w:tab/>
        <w:t>ManagementOperation OPTIONAL,</w:t>
      </w:r>
    </w:p>
    <w:p w14:paraId="5CA1D0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BackhaulInformation</w:t>
      </w:r>
      <w:r w:rsidRPr="00292680">
        <w:rPr>
          <w:rFonts w:ascii="Courier New" w:eastAsiaTheme="minorEastAsia" w:hAnsi="Courier New"/>
          <w:noProof/>
          <w:sz w:val="16"/>
        </w:rPr>
        <w:tab/>
      </w:r>
      <w:r w:rsidRPr="00292680">
        <w:rPr>
          <w:rFonts w:ascii="Courier New" w:eastAsiaTheme="minorEastAsia" w:hAnsi="Courier New"/>
          <w:noProof/>
          <w:sz w:val="16"/>
        </w:rPr>
        <w:tab/>
        <w:t>[4] SatelliteBackhaulInformation OPTIONAL</w:t>
      </w:r>
    </w:p>
    <w:p w14:paraId="46C229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1CFCC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BF694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B135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26E1F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Prose Charging Information--</w:t>
      </w:r>
    </w:p>
    <w:p w14:paraId="25C62A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E5856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77 [34] for more information</w:t>
      </w:r>
    </w:p>
    <w:p w14:paraId="5DFF01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clause 5.2.4.7 for ProSe CDR types definition</w:t>
      </w:r>
    </w:p>
    <w:p w14:paraId="1AFB97D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0FD83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8B24D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oseChargingInformation</w:t>
      </w:r>
      <w:r w:rsidRPr="00292680">
        <w:rPr>
          <w:rFonts w:ascii="Courier New" w:eastAsiaTheme="minorEastAsia" w:hAnsi="Courier New"/>
          <w:noProof/>
          <w:sz w:val="16"/>
        </w:rPr>
        <w:tab/>
      </w:r>
      <w:r w:rsidRPr="00292680">
        <w:rPr>
          <w:rFonts w:ascii="Courier New" w:eastAsiaTheme="minorEastAsia" w:hAnsi="Courier New"/>
          <w:noProof/>
          <w:sz w:val="16"/>
        </w:rPr>
        <w:tab/>
        <w:t>::= SET</w:t>
      </w:r>
    </w:p>
    <w:p w14:paraId="4B4F7C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37744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nnouncingPlm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PLMN-Id OPTIONAL,</w:t>
      </w:r>
    </w:p>
    <w:p w14:paraId="5183C8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nnouncingUeH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PLMN-Id OPTIONAL,</w:t>
      </w:r>
    </w:p>
    <w:p w14:paraId="47B6E0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nnouncingUeV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PLMN-Id OPTIONAL,</w:t>
      </w:r>
    </w:p>
    <w:p w14:paraId="4DDB02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onitoringUeH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PLMN-Id OPTIONAL,</w:t>
      </w:r>
    </w:p>
    <w:p w14:paraId="66015C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onitoringUeV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PLMN-Id OPTIONAL,</w:t>
      </w:r>
    </w:p>
    <w:p w14:paraId="5D4809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scovererUeH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PLMN-Id OPTIONAL,</w:t>
      </w:r>
    </w:p>
    <w:p w14:paraId="2FAEC3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scovererUeV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PLMN-Id OPTIONAL,</w:t>
      </w:r>
    </w:p>
    <w:p w14:paraId="5E89B8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scovereeUeH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PLMN-Id OPTIONAL,</w:t>
      </w:r>
    </w:p>
    <w:p w14:paraId="647602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scovereeUeV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PLMN-Id OPTIONAL,</w:t>
      </w:r>
    </w:p>
    <w:p w14:paraId="1E5153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onitored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PLMN-Id OPTIONAL,</w:t>
      </w:r>
    </w:p>
    <w:p w14:paraId="3105FF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seApplicat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UTF8String OPTIONAL,</w:t>
      </w:r>
    </w:p>
    <w:p w14:paraId="4E1C58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plicat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UTF8String OPTIONAL,</w:t>
      </w:r>
    </w:p>
    <w:p w14:paraId="3082456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plicationSpecificData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SEQUENCE OF AppSpecificData,</w:t>
      </w:r>
    </w:p>
    <w:p w14:paraId="10AC68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seFunctiona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ProseFunctionality OPTIONAL,</w:t>
      </w:r>
    </w:p>
    <w:p w14:paraId="4144881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proseEven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ProSeEventType OPTIONAL,</w:t>
      </w:r>
    </w:p>
    <w:p w14:paraId="7D253C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rectDiscoveryMode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UTF8String OPTIONAL,</w:t>
      </w:r>
    </w:p>
    <w:p w14:paraId="1898C1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alidityPerio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INTEGER OPTIONAL,</w:t>
      </w:r>
    </w:p>
    <w:p w14:paraId="37569C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oleOfU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ProSeUERole OPTIONAL,</w:t>
      </w:r>
    </w:p>
    <w:p w14:paraId="10BB6D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seRequest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TimeStamp OPTIONAL,</w:t>
      </w:r>
    </w:p>
    <w:p w14:paraId="015F87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C3ProtocolCau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INTEGER OPTIONAL,</w:t>
      </w:r>
    </w:p>
    <w:p w14:paraId="48D7E6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onitoringUE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SubscriptionID OPTIONAL,</w:t>
      </w:r>
    </w:p>
    <w:p w14:paraId="1DAFCA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questedPLMN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PLMN-Id OPTIONAL,</w:t>
      </w:r>
    </w:p>
    <w:p w14:paraId="7C08B7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Window</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INTEGER OPTIONAL,</w:t>
      </w:r>
    </w:p>
    <w:p w14:paraId="75763A5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geCla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4] RangeClass OPTIONAL,</w:t>
      </w:r>
    </w:p>
    <w:p w14:paraId="53A91C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ximityAlertIndi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5] ProximityAlertIndication OPTIONAL,</w:t>
      </w:r>
    </w:p>
    <w:p w14:paraId="19BF24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ximityAlert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6] TimeStamp OPTIONAL,</w:t>
      </w:r>
    </w:p>
    <w:p w14:paraId="54E40B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ximityCancellation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7] TimeStamp OPTIONAL,</w:t>
      </w:r>
    </w:p>
    <w:p w14:paraId="4BABAA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layIP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8] IPAddress OPTIONAL,</w:t>
      </w:r>
    </w:p>
    <w:p w14:paraId="13CAB4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seUEToNetworkRelayU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9] OCTET STRING OPTIONAL,</w:t>
      </w:r>
    </w:p>
    <w:p w14:paraId="6274B1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oseDestinationLayer2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0] OCTET STRING OPTIONAL,</w:t>
      </w:r>
    </w:p>
    <w:p w14:paraId="31D934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FI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1] SEQUENCE OF PFIContainerInformation OPTIONAL,</w:t>
      </w:r>
    </w:p>
    <w:p w14:paraId="74B531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ansmissionDataContain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2] SEQUENCE OF ChangeOfProSeCondition OPTIONAL,</w:t>
      </w:r>
    </w:p>
    <w:p w14:paraId="663D5C1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eptionDataContain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3] SEQUENCE OF ChangeOfProSeCondition OPTIONAL</w:t>
      </w:r>
    </w:p>
    <w:p w14:paraId="5B034C4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9128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3C36E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B62F5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E672E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MMS Charging Information</w:t>
      </w:r>
    </w:p>
    <w:p w14:paraId="5775A2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6E4D67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5374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MSChargingInformation</w:t>
      </w:r>
      <w:r w:rsidRPr="00292680">
        <w:rPr>
          <w:rFonts w:ascii="Courier New" w:eastAsiaTheme="minorEastAsia" w:hAnsi="Courier New"/>
          <w:noProof/>
          <w:sz w:val="16"/>
        </w:rPr>
        <w:tab/>
        <w:t>::= SET</w:t>
      </w:r>
    </w:p>
    <w:p w14:paraId="772760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CA0E0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Originator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MMOriginatorInfo OPTIONAL,</w:t>
      </w:r>
    </w:p>
    <w:p w14:paraId="02E100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RecipientInfoList</w:t>
      </w:r>
      <w:r w:rsidRPr="00292680">
        <w:rPr>
          <w:rFonts w:ascii="Courier New" w:eastAsiaTheme="minorEastAsia" w:hAnsi="Courier New"/>
          <w:noProof/>
          <w:sz w:val="16"/>
        </w:rPr>
        <w:tab/>
      </w:r>
      <w:r w:rsidRPr="00292680">
        <w:rPr>
          <w:rFonts w:ascii="Courier New" w:eastAsiaTheme="minorEastAsia" w:hAnsi="Courier New"/>
          <w:noProof/>
          <w:sz w:val="16"/>
        </w:rPr>
        <w:tab/>
        <w:t>[2] SEQUENCE OF MMRecipientInfo OPTIONAL,</w:t>
      </w:r>
    </w:p>
    <w:p w14:paraId="0CD2395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t>[3] UserLocationInformation OPTIONAL,</w:t>
      </w:r>
    </w:p>
    <w:p w14:paraId="77ED8B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ETimeZon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MSTimeZone OPTIONAL,</w:t>
      </w:r>
    </w:p>
    <w:p w14:paraId="6F0046E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RATType OPTIONAL,</w:t>
      </w:r>
    </w:p>
    <w:p w14:paraId="78ABE9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rrel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t>[6] UTF8String OPTIONAL,</w:t>
      </w:r>
    </w:p>
    <w:p w14:paraId="763148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ubmission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TimeStamp OPTIONAL,</w:t>
      </w:r>
    </w:p>
    <w:p w14:paraId="5BAE93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Conten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MMContentType OPTIONAL,</w:t>
      </w:r>
    </w:p>
    <w:p w14:paraId="536EA8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Prior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PriorityType OPTIONAL,</w:t>
      </w:r>
    </w:p>
    <w:p w14:paraId="573474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UTF8String OPTIONAL,</w:t>
      </w:r>
    </w:p>
    <w:p w14:paraId="126F81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UTF8String OPTIONAL,</w:t>
      </w:r>
    </w:p>
    <w:p w14:paraId="5AD37B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Siz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INTEGER OPTIONAL,</w:t>
      </w:r>
    </w:p>
    <w:p w14:paraId="7E256D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ssageCla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UTF8String OPTIONAL,</w:t>
      </w:r>
    </w:p>
    <w:p w14:paraId="7CE3F3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liveryReportRequested</w:t>
      </w:r>
      <w:r w:rsidRPr="00292680">
        <w:rPr>
          <w:rFonts w:ascii="Courier New" w:eastAsiaTheme="minorEastAsia" w:hAnsi="Courier New"/>
          <w:noProof/>
          <w:sz w:val="16"/>
        </w:rPr>
        <w:tab/>
      </w:r>
      <w:r w:rsidRPr="00292680">
        <w:rPr>
          <w:rFonts w:ascii="Courier New" w:eastAsiaTheme="minorEastAsia" w:hAnsi="Courier New"/>
          <w:noProof/>
          <w:sz w:val="16"/>
        </w:rPr>
        <w:tab/>
        <w:t>[14] BOOLEAN OPTIONAL,</w:t>
      </w:r>
    </w:p>
    <w:p w14:paraId="500218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adReplyReportRequested</w:t>
      </w:r>
      <w:r w:rsidRPr="00292680">
        <w:rPr>
          <w:rFonts w:ascii="Courier New" w:eastAsiaTheme="minorEastAsia" w:hAnsi="Courier New"/>
          <w:noProof/>
          <w:sz w:val="16"/>
        </w:rPr>
        <w:tab/>
        <w:t>[15] BOOLEAN OPTIONAL,</w:t>
      </w:r>
    </w:p>
    <w:p w14:paraId="7B6533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plic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UTF8String OPTIONAL,</w:t>
      </w:r>
    </w:p>
    <w:p w14:paraId="747F7E0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plyApplic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UTF8String OPTIONAL,</w:t>
      </w:r>
    </w:p>
    <w:p w14:paraId="5A12C9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uxApplic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UTF8String OPTIONAL,</w:t>
      </w:r>
    </w:p>
    <w:p w14:paraId="1DD2CA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tentCla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UTF8String OPTIONAL,</w:t>
      </w:r>
    </w:p>
    <w:p w14:paraId="3AB544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RMConten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BOOLEAN OPTIONAL,</w:t>
      </w:r>
    </w:p>
    <w:p w14:paraId="571E62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aptation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BOOLEAN OPTIONAL,</w:t>
      </w:r>
    </w:p>
    <w:p w14:paraId="43C491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as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UTF8String OPTIONAL,</w:t>
      </w:r>
    </w:p>
    <w:p w14:paraId="6710CE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as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UTF8String OPTIONAL</w:t>
      </w:r>
    </w:p>
    <w:p w14:paraId="0ACBFD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EC019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A9D6B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43AB0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A991B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NSACF Charging Information</w:t>
      </w:r>
    </w:p>
    <w:p w14:paraId="7ED0C0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84BF5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4AD8E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152D7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NSACFChargingInformation </w:t>
      </w:r>
      <w:r w:rsidRPr="00292680">
        <w:rPr>
          <w:rFonts w:ascii="Courier New" w:eastAsiaTheme="minorEastAsia" w:hAnsi="Courier New"/>
          <w:noProof/>
          <w:sz w:val="16"/>
        </w:rPr>
        <w:tab/>
        <w:t>::= SET</w:t>
      </w:r>
    </w:p>
    <w:p w14:paraId="12316C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D1DF0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FCharging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BOOLEAN OPTIONAL</w:t>
      </w:r>
    </w:p>
    <w:p w14:paraId="5093EC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5F14B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4F86F1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9CAD7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C171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92556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SN charging Information</w:t>
      </w:r>
    </w:p>
    <w:p w14:paraId="787BA0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82 [43] for more information</w:t>
      </w:r>
    </w:p>
    <w:p w14:paraId="39C7B8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E071D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21008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SNChargingInformation</w:t>
      </w:r>
      <w:r w:rsidRPr="00292680">
        <w:rPr>
          <w:rFonts w:ascii="Courier New" w:eastAsiaTheme="minorEastAsia" w:hAnsi="Courier New"/>
          <w:noProof/>
          <w:sz w:val="16"/>
        </w:rPr>
        <w:tab/>
        <w:t>::= SET</w:t>
      </w:r>
    </w:p>
    <w:p w14:paraId="2C2164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81636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N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DataNetworkNameIdentifier OPTIONAL,</w:t>
      </w:r>
    </w:p>
    <w:p w14:paraId="273AD5E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ingleNSSAI OPTIONAL,</w:t>
      </w:r>
    </w:p>
    <w:p w14:paraId="172D75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ternalGroup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rnalGroupIdentifier OPTIONAL,</w:t>
      </w:r>
    </w:p>
    <w:p w14:paraId="46102C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ternalIndividualId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SEQUENCE OF InvolvedParty OPTIONAL,</w:t>
      </w:r>
    </w:p>
    <w:p w14:paraId="75995B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SBridge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FiveGSBridgeInformation OPTIONAL,</w:t>
      </w:r>
    </w:p>
    <w:p w14:paraId="176800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tSNQoS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TSNQoSInformation OPTIONAL,</w:t>
      </w:r>
    </w:p>
    <w:p w14:paraId="0BEB7F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SCAssistance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TSCAssistanceInformation OPTIONAL,</w:t>
      </w:r>
    </w:p>
    <w:p w14:paraId="649807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Synchroniz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TimeSynchronizationInformation OPTIONAL</w:t>
      </w:r>
    </w:p>
    <w:p w14:paraId="375C40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9359F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2BFB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7698F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7A92E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MBS Session charging Information</w:t>
      </w:r>
    </w:p>
    <w:p w14:paraId="606774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BF1F4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32D6D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bsSessionChargingInformation ::= SET</w:t>
      </w:r>
    </w:p>
    <w:p w14:paraId="1569EA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B4D61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BSSessionID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MbsSessionId,</w:t>
      </w:r>
    </w:p>
    <w:p w14:paraId="029A0F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rvic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MbsServiceType,</w:t>
      </w:r>
    </w:p>
    <w:p w14:paraId="6B60D75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Area</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ServiceArea OPTIONAL,</w:t>
      </w:r>
    </w:p>
    <w:p w14:paraId="7D3267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BSStartTim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TimeStamp OPTIONAL,</w:t>
      </w:r>
    </w:p>
    <w:p w14:paraId="11BF0E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top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TimeStamp OPTIONAL,</w:t>
      </w:r>
    </w:p>
    <w:p w14:paraId="699CB5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NetworkFunctionID</w:t>
      </w:r>
      <w:r w:rsidRPr="00292680">
        <w:rPr>
          <w:rFonts w:ascii="Courier New" w:eastAsiaTheme="minorEastAsia" w:hAnsi="Courier New"/>
          <w:noProof/>
          <w:sz w:val="16"/>
        </w:rPr>
        <w:tab/>
        <w:t>[6] SEQUENCE OF ServingNetworkFunctionID OPTIONAL,</w:t>
      </w:r>
    </w:p>
    <w:p w14:paraId="3BE1FC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ActivityStatus</w:t>
      </w:r>
      <w:r w:rsidRPr="00292680">
        <w:rPr>
          <w:rFonts w:ascii="Courier New" w:eastAsiaTheme="minorEastAsia" w:hAnsi="Courier New"/>
          <w:noProof/>
          <w:sz w:val="16"/>
        </w:rPr>
        <w:tab/>
        <w:t>[7] MbsSessionActivityStatus</w:t>
      </w:r>
    </w:p>
    <w:p w14:paraId="67ACA9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601C3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CBC6D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3D04D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92B65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0EDEE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Inter-CHF Information</w:t>
      </w:r>
    </w:p>
    <w:p w14:paraId="52EA1D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A8C72A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9168B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55 [15] and TS 32.256 [16] for more information</w:t>
      </w:r>
    </w:p>
    <w:p w14:paraId="710177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0649D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EE986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CBD0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nterCHFInformation</w:t>
      </w:r>
      <w:r w:rsidRPr="00292680">
        <w:rPr>
          <w:rFonts w:ascii="Courier New" w:eastAsiaTheme="minorEastAsia" w:hAnsi="Courier New"/>
          <w:noProof/>
          <w:sz w:val="16"/>
        </w:rPr>
        <w:tab/>
        <w:t>::= SET</w:t>
      </w:r>
    </w:p>
    <w:p w14:paraId="38FA16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D4AD0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moteCHFResource</w:t>
      </w:r>
      <w:r w:rsidRPr="00292680">
        <w:rPr>
          <w:rFonts w:ascii="Courier New" w:eastAsiaTheme="minorEastAsia" w:hAnsi="Courier New"/>
          <w:noProof/>
          <w:sz w:val="16"/>
        </w:rPr>
        <w:tab/>
      </w:r>
      <w:r w:rsidRPr="00292680">
        <w:rPr>
          <w:rFonts w:ascii="Courier New" w:eastAsiaTheme="minorEastAsia" w:hAnsi="Courier New"/>
          <w:noProof/>
          <w:sz w:val="16"/>
        </w:rPr>
        <w:tab/>
        <w:t>[0] UTF8String OPTIONAL,</w:t>
      </w:r>
    </w:p>
    <w:p w14:paraId="6A2CD6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riginalNFConsumerId</w:t>
      </w:r>
      <w:r w:rsidRPr="00292680">
        <w:rPr>
          <w:rFonts w:ascii="Courier New" w:eastAsiaTheme="minorEastAsia" w:hAnsi="Courier New"/>
          <w:noProof/>
          <w:sz w:val="16"/>
        </w:rPr>
        <w:tab/>
        <w:t>[1] NetworkFunctionInformation OPTIONAL</w:t>
      </w:r>
    </w:p>
    <w:p w14:paraId="551F62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0151F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6489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D0062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2CF4B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NSSAA Charging Information</w:t>
      </w:r>
    </w:p>
    <w:p w14:paraId="258D4B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8914C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93F5D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0544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NSSAAChargingInformation </w:t>
      </w:r>
      <w:r w:rsidRPr="00292680">
        <w:rPr>
          <w:rFonts w:ascii="Courier New" w:eastAsiaTheme="minorEastAsia" w:hAnsi="Courier New"/>
          <w:noProof/>
          <w:sz w:val="16"/>
        </w:rPr>
        <w:tab/>
        <w:t>::= SET</w:t>
      </w:r>
    </w:p>
    <w:p w14:paraId="1830CF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39322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SAAMessag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NSSAAMessageType,</w:t>
      </w:r>
    </w:p>
    <w:p w14:paraId="5E9E88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Identifi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volvedParty OPTIONAL,</w:t>
      </w:r>
    </w:p>
    <w:p w14:paraId="02F6AC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aAAPAddres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NodeAddress OPTIONAL,</w:t>
      </w:r>
    </w:p>
    <w:p w14:paraId="4C479F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aAASAddres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NodeAddress OPTIONAL,</w:t>
      </w:r>
    </w:p>
    <w:p w14:paraId="72BDF2D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eAPIDRespons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EAPIDResponse OPTIONAL,</w:t>
      </w:r>
    </w:p>
    <w:p w14:paraId="7C1B46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eAPAuthStatu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EAPAuthStatus OPTIONAL,</w:t>
      </w:r>
    </w:p>
    <w:p w14:paraId="3D7BE9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AMFID OPTIONAL</w:t>
      </w:r>
    </w:p>
    <w:p w14:paraId="55B40F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7B0E6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893BC0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6A0A2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B7664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7F4CC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5GS LCS Charging Information</w:t>
      </w:r>
    </w:p>
    <w:p w14:paraId="255260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45F8E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0D833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ngingSLChargingInformation</w:t>
      </w:r>
      <w:r w:rsidRPr="00292680">
        <w:rPr>
          <w:rFonts w:ascii="Courier New" w:eastAsiaTheme="minorEastAsia" w:hAnsi="Courier New"/>
          <w:noProof/>
          <w:sz w:val="16"/>
        </w:rPr>
        <w:tab/>
        <w:t>::= SET</w:t>
      </w:r>
    </w:p>
    <w:p w14:paraId="414CEA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EC693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rgetU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ubscriptionID OPTIONAL,</w:t>
      </w:r>
    </w:p>
    <w:p w14:paraId="631745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LReferenceU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ubscriptionID OPTIONAL,</w:t>
      </w:r>
    </w:p>
    <w:p w14:paraId="0ECFC2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LPositioningServerU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ubscriptionID OPTIONAL,</w:t>
      </w:r>
    </w:p>
    <w:p w14:paraId="5374593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edU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SubscriptionID OPTIONAL,</w:t>
      </w:r>
    </w:p>
    <w:p w14:paraId="318EF8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ion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LocationType OPTIONAL,</w:t>
      </w:r>
    </w:p>
    <w:p w14:paraId="54DE6E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ionEstim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UserLocation OPTIONAL</w:t>
      </w:r>
    </w:p>
    <w:p w14:paraId="744DA7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221E0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8BA202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CSInformation</w:t>
      </w:r>
      <w:r w:rsidRPr="00292680">
        <w:rPr>
          <w:rFonts w:ascii="Courier New" w:eastAsiaTheme="minorEastAsia" w:hAnsi="Courier New"/>
          <w:noProof/>
          <w:sz w:val="16"/>
        </w:rPr>
        <w:tab/>
        <w:t>::= SET</w:t>
      </w:r>
    </w:p>
    <w:p w14:paraId="2770E9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1BE02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CSClient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LCSClientIdentity OPTIONAL,</w:t>
      </w:r>
    </w:p>
    <w:p w14:paraId="617D334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ion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LocationType OPTIONAL,</w:t>
      </w:r>
    </w:p>
    <w:p w14:paraId="1B242F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ionEstim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UserLocation OPTIONAL,</w:t>
      </w:r>
    </w:p>
    <w:p w14:paraId="564BFB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ositioningData</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PositioningData OPTIONAL,</w:t>
      </w:r>
    </w:p>
    <w:p w14:paraId="3C0810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rgetU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SubscriptionID OPTIONAL</w:t>
      </w:r>
    </w:p>
    <w:p w14:paraId="1C7122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B55050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7ADF8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82A65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D812F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CHF CHARGING TYPES</w:t>
      </w:r>
    </w:p>
    <w:p w14:paraId="2FF80C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A0361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EC48D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58247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A</w:t>
      </w:r>
    </w:p>
    <w:p w14:paraId="52065D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93045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BEA49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616AF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FChargingID</w:t>
      </w:r>
      <w:r w:rsidRPr="00292680">
        <w:rPr>
          <w:rFonts w:ascii="Courier New" w:eastAsiaTheme="minorEastAsia" w:hAnsi="Courier New"/>
          <w:noProof/>
          <w:sz w:val="16"/>
        </w:rPr>
        <w:tab/>
        <w:t>::= UTF8String</w:t>
      </w:r>
    </w:p>
    <w:p w14:paraId="3F53D2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DAEB3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021EF5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8BF7D4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53744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ffinityAntiAffinity</w:t>
      </w:r>
      <w:r w:rsidRPr="00292680">
        <w:rPr>
          <w:rFonts w:ascii="Courier New" w:eastAsiaTheme="minorEastAsia" w:hAnsi="Courier New"/>
          <w:noProof/>
          <w:sz w:val="16"/>
        </w:rPr>
        <w:tab/>
        <w:t>::= SEQUENCE</w:t>
      </w:r>
    </w:p>
    <w:p w14:paraId="1447E1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4AF8D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ffinityEA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UTF8String OPTIONAL,</w:t>
      </w:r>
    </w:p>
    <w:p w14:paraId="7DE6BB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ntiAffinityEA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UTF8String OPTIONAL</w:t>
      </w:r>
    </w:p>
    <w:p w14:paraId="17BC13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54BB6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4ABFB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AgeOfLocationInformation </w:t>
      </w:r>
      <w:r w:rsidRPr="00292680">
        <w:rPr>
          <w:rFonts w:ascii="Courier New" w:eastAsiaTheme="minorEastAsia" w:hAnsi="Courier New"/>
          <w:noProof/>
          <w:sz w:val="16"/>
        </w:rPr>
        <w:tab/>
        <w:t>::= INTEGER</w:t>
      </w:r>
    </w:p>
    <w:p w14:paraId="34CC7E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2EB8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63DF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AdministrativeState </w:t>
      </w:r>
      <w:r w:rsidRPr="00292680">
        <w:rPr>
          <w:rFonts w:ascii="Courier New" w:eastAsiaTheme="minorEastAsia" w:hAnsi="Courier New"/>
          <w:noProof/>
          <w:sz w:val="16"/>
        </w:rPr>
        <w:tab/>
        <w:t>::= ENUMERATED</w:t>
      </w:r>
    </w:p>
    <w:p w14:paraId="25885D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B8010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KED</w:t>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0),</w:t>
      </w:r>
    </w:p>
    <w:p w14:paraId="7B17CB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NLOCKED </w:t>
      </w:r>
      <w:r w:rsidRPr="00292680">
        <w:rPr>
          <w:rFonts w:ascii="Courier New" w:eastAsiaTheme="minorEastAsia" w:hAnsi="Courier New"/>
          <w:noProof/>
          <w:sz w:val="16"/>
        </w:rPr>
        <w:tab/>
        <w:t xml:space="preserve"> (1),</w:t>
      </w:r>
    </w:p>
    <w:p w14:paraId="5AEB37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HUTTINGDOWN (2)</w:t>
      </w:r>
    </w:p>
    <w:p w14:paraId="0CCA7C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2030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0F685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C75FA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ccessType</w:t>
      </w:r>
      <w:r w:rsidRPr="00292680">
        <w:rPr>
          <w:rFonts w:ascii="Courier New" w:eastAsiaTheme="minorEastAsia" w:hAnsi="Courier New"/>
          <w:noProof/>
          <w:sz w:val="16"/>
        </w:rPr>
        <w:tab/>
        <w:t>::= ENUMERATED</w:t>
      </w:r>
    </w:p>
    <w:p w14:paraId="452570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86599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PPAcc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7CBCD2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nThreeGPPAcc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72DDBC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F9662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7600C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AC1ED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CB2DF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AllocatedUnit </w:t>
      </w:r>
      <w:r w:rsidRPr="00292680">
        <w:rPr>
          <w:rFonts w:ascii="Courier New" w:eastAsiaTheme="minorEastAsia" w:hAnsi="Courier New"/>
          <w:noProof/>
          <w:sz w:val="16"/>
        </w:rPr>
        <w:tab/>
        <w:t>::= SEQUENCE</w:t>
      </w:r>
    </w:p>
    <w:p w14:paraId="053833B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825C6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uotaManagement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BOOLEAN OPTIONAL,</w:t>
      </w:r>
    </w:p>
    <w:p w14:paraId="3C4F65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Trigger OPTIONAL,</w:t>
      </w:r>
    </w:p>
    <w:p w14:paraId="4CF787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TimeStamp OPTIONAL,</w:t>
      </w:r>
    </w:p>
    <w:p w14:paraId="4F2731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lSequence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LocalSequenceNumber OPTIONAL,</w:t>
      </w:r>
    </w:p>
    <w:p w14:paraId="2DAF16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F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NSACFContainerInformation OPTIONAL</w:t>
      </w:r>
    </w:p>
    <w:p w14:paraId="30F116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BECB7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35806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30E0B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D6A5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llocationRetentionPriority</w:t>
      </w:r>
      <w:r w:rsidRPr="00292680">
        <w:rPr>
          <w:rFonts w:ascii="Courier New" w:eastAsiaTheme="minorEastAsia" w:hAnsi="Courier New"/>
          <w:noProof/>
          <w:sz w:val="16"/>
        </w:rPr>
        <w:tab/>
        <w:t>::= SEQUENCE</w:t>
      </w:r>
    </w:p>
    <w:p w14:paraId="31A2CF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E0FDB5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riorityLevel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w:t>
      </w:r>
    </w:p>
    <w:p w14:paraId="515E78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emptionCapability</w:t>
      </w:r>
      <w:r w:rsidRPr="00292680">
        <w:rPr>
          <w:rFonts w:ascii="Courier New" w:eastAsiaTheme="minorEastAsia" w:hAnsi="Courier New"/>
          <w:noProof/>
          <w:sz w:val="16"/>
        </w:rPr>
        <w:tab/>
        <w:t>[2] PreemptionCapability,</w:t>
      </w:r>
    </w:p>
    <w:p w14:paraId="303F46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emptionVulnerability</w:t>
      </w:r>
      <w:r w:rsidRPr="00292680">
        <w:rPr>
          <w:rFonts w:ascii="Courier New" w:eastAsiaTheme="minorEastAsia" w:hAnsi="Courier New"/>
          <w:noProof/>
          <w:sz w:val="16"/>
        </w:rPr>
        <w:tab/>
        <w:t>[3] PreemptionVulnerability</w:t>
      </w:r>
    </w:p>
    <w:p w14:paraId="0689A9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A3D98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7FEE9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94889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lternativeNSSAIMap</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1EBEE1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BE6C8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ingleNSSAI,</w:t>
      </w:r>
    </w:p>
    <w:p w14:paraId="7FAABD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ternative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ingleNSSAI</w:t>
      </w:r>
    </w:p>
    <w:p w14:paraId="5445CC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4BE42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1FFDC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CC38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89AF2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MFID</w:t>
      </w:r>
      <w:r w:rsidRPr="00292680">
        <w:rPr>
          <w:rFonts w:ascii="Courier New" w:eastAsiaTheme="minorEastAsia" w:hAnsi="Courier New"/>
          <w:noProof/>
          <w:sz w:val="16"/>
        </w:rPr>
        <w:tab/>
        <w:t>::= OCTET STRING (SIZE(3..6))</w:t>
      </w:r>
    </w:p>
    <w:p w14:paraId="7B4FFA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subclause 2.10.1 of 3GPP TS 23.003 [7] for encoding.</w:t>
      </w:r>
    </w:p>
    <w:p w14:paraId="4646127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Any byte following the 3 first shall be set to ”F”</w:t>
      </w:r>
    </w:p>
    <w:p w14:paraId="094033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1508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mfUeNgapId</w:t>
      </w:r>
      <w:r w:rsidRPr="00292680">
        <w:rPr>
          <w:rFonts w:ascii="Courier New" w:eastAsiaTheme="minorEastAsia" w:hAnsi="Courier New"/>
          <w:noProof/>
          <w:sz w:val="16"/>
        </w:rPr>
        <w:tab/>
        <w:t>::= INTEGER</w:t>
      </w:r>
    </w:p>
    <w:p w14:paraId="64E97F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CDE4F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PIOperation</w:t>
      </w:r>
      <w:r w:rsidRPr="00292680">
        <w:rPr>
          <w:rFonts w:ascii="Courier New" w:eastAsiaTheme="minorEastAsia" w:hAnsi="Courier New"/>
          <w:noProof/>
          <w:sz w:val="16"/>
        </w:rPr>
        <w:tab/>
        <w:t>::= SEQUENCE</w:t>
      </w:r>
    </w:p>
    <w:p w14:paraId="27ABA3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EB26F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a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UTF8String,</w:t>
      </w:r>
    </w:p>
    <w:p w14:paraId="1E6590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scription</w:t>
      </w:r>
      <w:r w:rsidRPr="00292680">
        <w:rPr>
          <w:rFonts w:ascii="Courier New" w:eastAsiaTheme="minorEastAsia" w:hAnsi="Courier New"/>
          <w:noProof/>
          <w:sz w:val="16"/>
        </w:rPr>
        <w:tab/>
      </w:r>
      <w:r w:rsidRPr="00292680">
        <w:rPr>
          <w:rFonts w:ascii="Courier New" w:eastAsiaTheme="minorEastAsia" w:hAnsi="Courier New"/>
          <w:noProof/>
          <w:sz w:val="16"/>
        </w:rPr>
        <w:tab/>
        <w:t>[2] UTF8String</w:t>
      </w:r>
    </w:p>
    <w:p w14:paraId="395EC3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w:t>
      </w:r>
    </w:p>
    <w:p w14:paraId="03902E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PIResultCode</w:t>
      </w:r>
      <w:r w:rsidRPr="00292680">
        <w:rPr>
          <w:rFonts w:ascii="Courier New" w:eastAsiaTheme="minorEastAsia" w:hAnsi="Courier New"/>
          <w:noProof/>
          <w:sz w:val="16"/>
        </w:rPr>
        <w:tab/>
        <w:t>::= INTEGER</w:t>
      </w:r>
    </w:p>
    <w:p w14:paraId="4D559E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89E1F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specific API for more information</w:t>
      </w:r>
    </w:p>
    <w:p w14:paraId="151C57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B5D68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rea</w:t>
      </w:r>
      <w:r w:rsidRPr="00292680">
        <w:rPr>
          <w:rFonts w:ascii="Courier New" w:eastAsiaTheme="minorEastAsia" w:hAnsi="Courier New"/>
          <w:noProof/>
          <w:sz w:val="16"/>
        </w:rPr>
        <w:tab/>
        <w:t>::= SEQUENCE</w:t>
      </w:r>
    </w:p>
    <w:p w14:paraId="4988C8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F8276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tacs </w:t>
      </w:r>
      <w:r w:rsidRPr="00292680">
        <w:rPr>
          <w:rFonts w:ascii="Courier New" w:eastAsiaTheme="minorEastAsia" w:hAnsi="Courier New"/>
          <w:noProof/>
          <w:sz w:val="16"/>
        </w:rPr>
        <w:tab/>
      </w:r>
      <w:r w:rsidRPr="00292680">
        <w:rPr>
          <w:rFonts w:ascii="Courier New" w:eastAsiaTheme="minorEastAsia" w:hAnsi="Courier New"/>
          <w:noProof/>
          <w:sz w:val="16"/>
        </w:rPr>
        <w:tab/>
        <w:t>[0] SEQUENCE OF TAC OPTIONAL,</w:t>
      </w:r>
    </w:p>
    <w:p w14:paraId="6AFF7B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reaCode</w:t>
      </w:r>
      <w:r w:rsidRPr="00292680">
        <w:rPr>
          <w:rFonts w:ascii="Courier New" w:eastAsiaTheme="minorEastAsia" w:hAnsi="Courier New"/>
          <w:noProof/>
          <w:sz w:val="16"/>
        </w:rPr>
        <w:tab/>
        <w:t>[1] OCTET STRING OPTIONAL</w:t>
      </w:r>
    </w:p>
    <w:p w14:paraId="663E09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50B91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E2A7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52CA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3B28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TSSSCapability</w:t>
      </w:r>
      <w:r w:rsidRPr="00292680">
        <w:rPr>
          <w:rFonts w:ascii="Courier New" w:eastAsiaTheme="minorEastAsia" w:hAnsi="Courier New"/>
          <w:noProof/>
          <w:sz w:val="16"/>
        </w:rPr>
        <w:tab/>
        <w:t>::= ENUMERATED</w:t>
      </w:r>
    </w:p>
    <w:p w14:paraId="648938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F56E9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TSSS-L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44503E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PTCP-ATSS-L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56AA5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PTCP-ATSS-LL-ASModeUL</w:t>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775D66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PTCP-ATSS-LL-ExSDModeUL</w:t>
      </w:r>
      <w:r w:rsidRPr="00292680">
        <w:rPr>
          <w:rFonts w:ascii="Courier New" w:eastAsiaTheme="minorEastAsia" w:hAnsi="Courier New"/>
          <w:noProof/>
          <w:sz w:val="16"/>
        </w:rPr>
        <w:tab/>
        <w:t xml:space="preserve">(3), </w:t>
      </w:r>
    </w:p>
    <w:p w14:paraId="5541F94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r w:rsidRPr="00292680">
        <w:rPr>
          <w:rFonts w:ascii="Courier New" w:eastAsiaTheme="minorEastAsia" w:hAnsi="Courier New"/>
          <w:noProof/>
          <w:sz w:val="16"/>
        </w:rPr>
        <w:tab/>
        <w:t>mPTCP-ATSS-LL-ASModeDLUL</w:t>
      </w:r>
      <w:r w:rsidRPr="00292680">
        <w:rPr>
          <w:rFonts w:ascii="Courier New" w:eastAsiaTheme="minorEastAsia" w:hAnsi="Courier New"/>
          <w:noProof/>
          <w:sz w:val="16"/>
        </w:rPr>
        <w:tab/>
        <w:t xml:space="preserve">(4) </w:t>
      </w:r>
    </w:p>
    <w:p w14:paraId="5F05AD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7E97F7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CBEA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101235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3B5FA9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uthorizedQoSInformation</w:t>
      </w:r>
      <w:r w:rsidRPr="00292680">
        <w:rPr>
          <w:rFonts w:ascii="Courier New" w:eastAsiaTheme="minorEastAsia" w:hAnsi="Courier New"/>
          <w:noProof/>
          <w:sz w:val="16"/>
        </w:rPr>
        <w:tab/>
        <w:t>::= SEQUENCE</w:t>
      </w:r>
    </w:p>
    <w:p w14:paraId="675AD32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263AC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91 [58] for more information</w:t>
      </w:r>
    </w:p>
    <w:p w14:paraId="64CE43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812A23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DE4F9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Q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3444C3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R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AllocationRetentionPriority OPTIONAL,</w:t>
      </w:r>
    </w:p>
    <w:p w14:paraId="4D0EAB1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riorityLevel </w:t>
      </w:r>
      <w:r w:rsidRPr="00292680">
        <w:rPr>
          <w:rFonts w:ascii="Courier New" w:eastAsiaTheme="minorEastAsia" w:hAnsi="Courier New"/>
          <w:noProof/>
          <w:sz w:val="16"/>
        </w:rPr>
        <w:tab/>
      </w:r>
      <w:r w:rsidRPr="00292680">
        <w:rPr>
          <w:rFonts w:ascii="Courier New" w:eastAsiaTheme="minorEastAsia" w:hAnsi="Courier New"/>
          <w:noProof/>
          <w:sz w:val="16"/>
        </w:rPr>
        <w:tab/>
        <w:t>[3] INTEGER OPTIONAL,</w:t>
      </w:r>
    </w:p>
    <w:p w14:paraId="46C6C4B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verWindow</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INTEGER OPTIONAL,</w:t>
      </w:r>
    </w:p>
    <w:p w14:paraId="527634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DataBurstVol</w:t>
      </w:r>
      <w:r w:rsidRPr="00292680">
        <w:rPr>
          <w:rFonts w:ascii="Courier New" w:eastAsiaTheme="minorEastAsia" w:hAnsi="Courier New"/>
          <w:noProof/>
          <w:sz w:val="16"/>
        </w:rPr>
        <w:tab/>
      </w:r>
      <w:r w:rsidRPr="00292680">
        <w:rPr>
          <w:rFonts w:ascii="Courier New" w:eastAsiaTheme="minorEastAsia" w:hAnsi="Courier New"/>
          <w:noProof/>
          <w:sz w:val="16"/>
        </w:rPr>
        <w:tab/>
        <w:t>[5] INTEGER OPTIONAL</w:t>
      </w:r>
    </w:p>
    <w:p w14:paraId="1BC0EC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3CC5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80467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D1C3B7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B</w:t>
      </w:r>
    </w:p>
    <w:p w14:paraId="5F2318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07799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74D0F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Bitrate</w:t>
      </w:r>
      <w:r w:rsidRPr="00292680">
        <w:rPr>
          <w:rFonts w:ascii="Courier New" w:eastAsiaTheme="minorEastAsia" w:hAnsi="Courier New"/>
          <w:noProof/>
          <w:sz w:val="16"/>
        </w:rPr>
        <w:tab/>
        <w:t>::= OCTET STRING</w:t>
      </w:r>
    </w:p>
    <w:p w14:paraId="124FD8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C2632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Bitrate data type.</w:t>
      </w:r>
    </w:p>
    <w:p w14:paraId="00733D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0135CA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D6AE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3F78A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C</w:t>
      </w:r>
    </w:p>
    <w:p w14:paraId="4A9A41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ADFFD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DFB17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agId</w:t>
      </w:r>
      <w:r w:rsidRPr="00292680">
        <w:rPr>
          <w:rFonts w:ascii="Courier New" w:eastAsiaTheme="minorEastAsia" w:hAnsi="Courier New"/>
          <w:noProof/>
          <w:sz w:val="16"/>
        </w:rPr>
        <w:tab/>
      </w:r>
      <w:r w:rsidRPr="00292680">
        <w:rPr>
          <w:rFonts w:ascii="Courier New" w:eastAsiaTheme="minorEastAsia" w:hAnsi="Courier New"/>
          <w:noProof/>
          <w:sz w:val="16"/>
        </w:rPr>
        <w:tab/>
        <w:t>::= OCTET STRING</w:t>
      </w:r>
    </w:p>
    <w:p w14:paraId="44B7584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8C167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3EBE4A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54ED69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8A8E0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A76BC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ellGlobalId</w:t>
      </w:r>
      <w:r w:rsidRPr="00292680">
        <w:rPr>
          <w:rFonts w:ascii="Courier New" w:eastAsiaTheme="minorEastAsia" w:hAnsi="Courier New"/>
          <w:noProof/>
          <w:sz w:val="16"/>
        </w:rPr>
        <w:tab/>
        <w:t>::= SEQUENCE</w:t>
      </w:r>
    </w:p>
    <w:p w14:paraId="483B37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2D4B9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lmnId              </w:t>
      </w:r>
      <w:r w:rsidRPr="00292680">
        <w:rPr>
          <w:rFonts w:ascii="Courier New" w:eastAsiaTheme="minorEastAsia" w:hAnsi="Courier New"/>
          <w:noProof/>
          <w:sz w:val="16"/>
        </w:rPr>
        <w:tab/>
      </w:r>
      <w:r w:rsidRPr="00292680">
        <w:rPr>
          <w:rFonts w:ascii="Courier New" w:eastAsiaTheme="minorEastAsia" w:hAnsi="Courier New"/>
          <w:noProof/>
          <w:sz w:val="16"/>
        </w:rPr>
        <w:tab/>
        <w:t>[0] PLMN-Id,</w:t>
      </w:r>
    </w:p>
    <w:p w14:paraId="55D0C3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Lac,</w:t>
      </w:r>
    </w:p>
    <w:p w14:paraId="44E6CCE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ell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CellId</w:t>
      </w:r>
    </w:p>
    <w:p w14:paraId="655051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55E03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ACC4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90B30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ellId</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0D547D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D6D025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59FF9D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E592F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7BB0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A32A9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argingSessionIdentifier</w:t>
      </w:r>
      <w:r w:rsidRPr="00292680">
        <w:rPr>
          <w:rFonts w:ascii="Courier New" w:eastAsiaTheme="minorEastAsia" w:hAnsi="Courier New"/>
          <w:noProof/>
          <w:sz w:val="16"/>
        </w:rPr>
        <w:tab/>
        <w:t>::= OCTET STRING</w:t>
      </w:r>
    </w:p>
    <w:p w14:paraId="34AE13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32.290 [57] for details.</w:t>
      </w:r>
    </w:p>
    <w:p w14:paraId="1525B8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19361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lockQua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593D63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324E0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58B9D8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CC2B7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4FD58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aceabilityToGn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BOOLEAN OPTIONAL,</w:t>
      </w:r>
    </w:p>
    <w:p w14:paraId="063F24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traceabilityToUt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BOOLEAN OPTIONAL,</w:t>
      </w:r>
    </w:p>
    <w:p w14:paraId="3F6D41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requencyStabi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INTEGER OPTIONAL,</w:t>
      </w:r>
    </w:p>
    <w:p w14:paraId="5D76C5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lockAccura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OCTET STRING (SIZE(2)) OPTIONAL</w:t>
      </w:r>
    </w:p>
    <w:p w14:paraId="309154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2561D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CBF664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5C469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CoreNetworkType </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3B1E57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620A0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fiveGC </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7CC4BF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P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2E6BC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8D65E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F675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F5838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CC301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D</w:t>
      </w:r>
    </w:p>
    <w:p w14:paraId="402B94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2E1D1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2B4A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DataNetworkNameIdentifier</w:t>
      </w:r>
      <w:r w:rsidRPr="00292680">
        <w:rPr>
          <w:rFonts w:ascii="Courier New" w:eastAsiaTheme="minorEastAsia" w:hAnsi="Courier New"/>
          <w:noProof/>
          <w:sz w:val="16"/>
        </w:rPr>
        <w:tab/>
        <w:t>::= IA5String (SIZE(1..63))</w:t>
      </w:r>
    </w:p>
    <w:p w14:paraId="73E6AF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3F90A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Network Identifier part of DNN in dot representation.</w:t>
      </w:r>
    </w:p>
    <w:p w14:paraId="341552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For example, if the complete DNN is 'apn1a.apn1b.apn1c.mnc022.mcc111.gprs'</w:t>
      </w:r>
    </w:p>
    <w:p w14:paraId="311B3A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he Identifier is 'apn1a.apn1b.apn1c' and is presented in this form in the CDR.</w:t>
      </w:r>
    </w:p>
    <w:p w14:paraId="7C9B14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45CD9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0D95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9234E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DelayToleranceIndicator   ::= ENUMERATED</w:t>
      </w:r>
    </w:p>
    <w:p w14:paraId="5A7EE3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0D9E4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dTSupported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23166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TNotSuppor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4C32E1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6FEE2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B3788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DNNSelectionMode</w:t>
      </w:r>
      <w:r w:rsidRPr="00292680">
        <w:rPr>
          <w:rFonts w:ascii="Courier New" w:eastAsiaTheme="minorEastAsia" w:hAnsi="Courier New"/>
          <w:noProof/>
          <w:sz w:val="16"/>
        </w:rPr>
        <w:tab/>
        <w:t>::= ENUMERATED</w:t>
      </w:r>
    </w:p>
    <w:p w14:paraId="6C6C35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E586E0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Information Elements TS 29.502 [250] for more information</w:t>
      </w:r>
    </w:p>
    <w:p w14:paraId="718124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2682A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12EB4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orNetworkProvidedSubscriptionVerifi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27BEA81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ProvidedSubscriptionNotVerifi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842BE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ProvidedSubscriptionNotVerifi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139E15B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2B3C8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6123C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49EA3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E</w:t>
      </w:r>
    </w:p>
    <w:p w14:paraId="04FC7B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5282D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1589A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38FF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APAuthStatus</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589B75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EE9031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APSuccess</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2C28B1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APFailure</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303F5E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end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0A2914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4F980A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2CA99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16930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B883A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APIDResponse</w:t>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OCTET STRING </w:t>
      </w:r>
    </w:p>
    <w:p w14:paraId="3437AC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6E8C4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C5CB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12143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8.538 [256] for details</w:t>
      </w:r>
    </w:p>
    <w:p w14:paraId="042EA8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CF8AB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D79B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ASDeploymentRequirements</w:t>
      </w:r>
      <w:r w:rsidRPr="00292680">
        <w:rPr>
          <w:rFonts w:ascii="Courier New" w:eastAsiaTheme="minorEastAsia" w:hAnsi="Courier New"/>
          <w:noProof/>
          <w:sz w:val="16"/>
        </w:rPr>
        <w:tab/>
        <w:t>::= SEQUENCE</w:t>
      </w:r>
    </w:p>
    <w:p w14:paraId="7C8496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59FE4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quiredEASserving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rvingLocation OPTIONAL,</w:t>
      </w:r>
    </w:p>
    <w:p w14:paraId="6213EE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oftwareImage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oftwareImageInfo OPTIONAL,</w:t>
      </w:r>
    </w:p>
    <w:p w14:paraId="31C2CC0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ffinityAntiAffin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AffinityAntiAffinity OPTIONAL,</w:t>
      </w:r>
    </w:p>
    <w:p w14:paraId="1919E3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Continu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BOOLEAN OPTIONAL,</w:t>
      </w:r>
    </w:p>
    <w:p w14:paraId="113FB04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irtualResour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VirtualResource OPTIONAL</w:t>
      </w:r>
    </w:p>
    <w:p w14:paraId="535B2E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C19646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2CC1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104FA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76FE04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9FA14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FF3B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NbId</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2F8FEA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F316B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5EEA5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 See 3GPP TS 29.571 [249] for details</w:t>
      </w:r>
    </w:p>
    <w:p w14:paraId="0F5B2C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7C2FB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xternalGroupIdentifier</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4E40E5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AB1E0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050FCE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A841A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8FD27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stablishedConnectionInfo ::= SEQUENCE</w:t>
      </w:r>
    </w:p>
    <w:p w14:paraId="32F0142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F4294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FID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NetworkFunctionName OPTIONAL,</w:t>
      </w:r>
    </w:p>
    <w:p w14:paraId="783E6B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NodeIDs</w:t>
      </w:r>
      <w:r w:rsidRPr="00292680">
        <w:rPr>
          <w:rFonts w:ascii="Courier New" w:eastAsiaTheme="minorEastAsia" w:hAnsi="Courier New"/>
          <w:noProof/>
          <w:sz w:val="16"/>
        </w:rPr>
        <w:tab/>
      </w:r>
      <w:r w:rsidRPr="00292680">
        <w:rPr>
          <w:rFonts w:ascii="Courier New" w:eastAsiaTheme="minorEastAsia" w:hAnsi="Courier New"/>
          <w:noProof/>
          <w:sz w:val="16"/>
        </w:rPr>
        <w:tab/>
        <w:t>[1] SEQUENCE OF GlobalRanNodeId OPTIONAL</w:t>
      </w:r>
    </w:p>
    <w:p w14:paraId="0DA5C7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BE445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F5C9F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60912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utraLocation</w:t>
      </w:r>
      <w:r w:rsidRPr="00292680">
        <w:rPr>
          <w:rFonts w:ascii="Courier New" w:eastAsiaTheme="minorEastAsia" w:hAnsi="Courier New"/>
          <w:noProof/>
          <w:sz w:val="16"/>
        </w:rPr>
        <w:tab/>
        <w:t>::= SEQUENCE</w:t>
      </w:r>
    </w:p>
    <w:p w14:paraId="46AD44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03A4E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TAI OPTIONAL,</w:t>
      </w:r>
    </w:p>
    <w:p w14:paraId="57DEAD7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cg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Ecgi OPTIONAL,</w:t>
      </w:r>
    </w:p>
    <w:p w14:paraId="14B2A0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geOf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t>[3] AgeOfLocationInformation OPTIONAL,</w:t>
      </w:r>
    </w:p>
    <w:p w14:paraId="23B3F74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Location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TimeStamp OPTIONAL,</w:t>
      </w:r>
    </w:p>
    <w:p w14:paraId="4A2355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graphicalInformation</w:t>
      </w:r>
      <w:r w:rsidRPr="00292680">
        <w:rPr>
          <w:rFonts w:ascii="Courier New" w:eastAsiaTheme="minorEastAsia" w:hAnsi="Courier New"/>
          <w:noProof/>
          <w:sz w:val="16"/>
        </w:rPr>
        <w:tab/>
      </w:r>
      <w:r w:rsidRPr="00292680">
        <w:rPr>
          <w:rFonts w:ascii="Courier New" w:eastAsiaTheme="minorEastAsia" w:hAnsi="Courier New"/>
          <w:noProof/>
          <w:sz w:val="16"/>
        </w:rPr>
        <w:tab/>
        <w:t>[5] GeographicalInformation</w:t>
      </w:r>
      <w:r w:rsidRPr="00292680">
        <w:rPr>
          <w:rFonts w:ascii="Courier New" w:eastAsiaTheme="minorEastAsia" w:hAnsi="Courier New"/>
          <w:noProof/>
          <w:sz w:val="16"/>
        </w:rPr>
        <w:tab/>
        <w:t>OPTIONAL,</w:t>
      </w:r>
    </w:p>
    <w:p w14:paraId="489724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detic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GeodeticInformation OPTIONAL,</w:t>
      </w:r>
    </w:p>
    <w:p w14:paraId="6967AC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lobalNgenb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GlobalRanNodeId OPTIONAL,</w:t>
      </w:r>
    </w:p>
    <w:p w14:paraId="494859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lobalENb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GlobalRanNodeId OPTIONAL</w:t>
      </w:r>
    </w:p>
    <w:p w14:paraId="77AD21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7E148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89ABB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3198B2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FB3D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6D0F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D0A5D0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9EED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nhancedDiagnostics5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290043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A24E0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NASRelCau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RANNASRelCause</w:t>
      </w:r>
    </w:p>
    <w:p w14:paraId="43B67B2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A9F26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69A20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1CFF8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81A2A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24AF2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F</w:t>
      </w:r>
    </w:p>
    <w:p w14:paraId="205783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860D30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iveGLANTypeServi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158BDD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1C409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ternalGroupIdentifier</w:t>
      </w:r>
      <w:r w:rsidRPr="00292680">
        <w:rPr>
          <w:rFonts w:ascii="Courier New" w:eastAsiaTheme="minorEastAsia" w:hAnsi="Courier New"/>
          <w:noProof/>
          <w:sz w:val="16"/>
        </w:rPr>
        <w:tab/>
      </w:r>
      <w:r w:rsidRPr="00292680">
        <w:rPr>
          <w:rFonts w:ascii="Courier New" w:eastAsiaTheme="minorEastAsia" w:hAnsi="Courier New"/>
          <w:noProof/>
          <w:sz w:val="16"/>
        </w:rPr>
        <w:tab/>
        <w:t>[1] UTF8String</w:t>
      </w:r>
    </w:p>
    <w:p w14:paraId="48AEEF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A1BE3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AE159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2FF1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iveGMMCapability</w:t>
      </w:r>
      <w:r w:rsidRPr="00292680">
        <w:rPr>
          <w:rFonts w:ascii="Courier New" w:eastAsiaTheme="minorEastAsia" w:hAnsi="Courier New"/>
          <w:noProof/>
          <w:sz w:val="16"/>
        </w:rPr>
        <w:tab/>
        <w:t>::= OCTET STRING</w:t>
      </w:r>
    </w:p>
    <w:p w14:paraId="14480C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B0ED7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737003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B45356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91F84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iveGMmCause</w:t>
      </w:r>
      <w:r w:rsidRPr="00292680">
        <w:rPr>
          <w:rFonts w:ascii="Courier New" w:eastAsiaTheme="minorEastAsia" w:hAnsi="Courier New"/>
          <w:noProof/>
          <w:sz w:val="16"/>
        </w:rPr>
        <w:tab/>
        <w:t>::= INTEGER</w:t>
      </w:r>
    </w:p>
    <w:p w14:paraId="692BA7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ACD5F8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43D5E4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F9DA1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3757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iveGMulticastService</w:t>
      </w:r>
      <w:r w:rsidRPr="00292680">
        <w:rPr>
          <w:rFonts w:ascii="Courier New" w:eastAsiaTheme="minorEastAsia" w:hAnsi="Courier New"/>
          <w:noProof/>
          <w:sz w:val="16"/>
        </w:rPr>
        <w:tab/>
        <w:t>::= SEQUENCE</w:t>
      </w:r>
    </w:p>
    <w:p w14:paraId="2F292C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9A5BDB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IDList</w:t>
      </w:r>
      <w:r w:rsidRPr="00292680">
        <w:rPr>
          <w:rFonts w:ascii="Courier New" w:eastAsiaTheme="minorEastAsia" w:hAnsi="Courier New"/>
          <w:noProof/>
          <w:sz w:val="16"/>
        </w:rPr>
        <w:tab/>
      </w:r>
      <w:r w:rsidRPr="00292680">
        <w:rPr>
          <w:rFonts w:ascii="Courier New" w:eastAsiaTheme="minorEastAsia" w:hAnsi="Courier New"/>
          <w:noProof/>
          <w:sz w:val="16"/>
        </w:rPr>
        <w:tab/>
        <w:t>[0] SEQUENCE OF MbsSessionId</w:t>
      </w:r>
    </w:p>
    <w:p w14:paraId="466C60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6BD6B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BC595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F80A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iveGQoSInformation</w:t>
      </w:r>
      <w:r w:rsidRPr="00292680">
        <w:rPr>
          <w:rFonts w:ascii="Courier New" w:eastAsiaTheme="minorEastAsia" w:hAnsi="Courier New"/>
          <w:noProof/>
          <w:sz w:val="16"/>
        </w:rPr>
        <w:tab/>
        <w:t>::= SEQUENCE</w:t>
      </w:r>
    </w:p>
    <w:p w14:paraId="67B305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9F920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91 [58] for more information</w:t>
      </w:r>
    </w:p>
    <w:p w14:paraId="455C44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FB3B7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C9098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Q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42357B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R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AllocationRetentionPriority OPTIONAL,</w:t>
      </w:r>
    </w:p>
    <w:p w14:paraId="18CEA8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NotificationControl</w:t>
      </w:r>
      <w:r w:rsidRPr="00292680">
        <w:rPr>
          <w:rFonts w:ascii="Courier New" w:eastAsiaTheme="minorEastAsia" w:hAnsi="Courier New"/>
          <w:noProof/>
          <w:sz w:val="16"/>
        </w:rPr>
        <w:tab/>
        <w:t>[3] BOOLEAN OPTIONAL,</w:t>
      </w:r>
    </w:p>
    <w:p w14:paraId="4B3349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flectiveQo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BOOLEAN OPTIONAL,</w:t>
      </w:r>
    </w:p>
    <w:p w14:paraId="0984EB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bitrateU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Bitrate OPTIONAL,</w:t>
      </w:r>
    </w:p>
    <w:p w14:paraId="4B561C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bitrateD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Bitrate OPTIONAL,</w:t>
      </w:r>
    </w:p>
    <w:p w14:paraId="4190CB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uaranteedbitrateUL</w:t>
      </w:r>
      <w:r w:rsidRPr="00292680">
        <w:rPr>
          <w:rFonts w:ascii="Courier New" w:eastAsiaTheme="minorEastAsia" w:hAnsi="Courier New"/>
          <w:noProof/>
          <w:sz w:val="16"/>
        </w:rPr>
        <w:tab/>
      </w:r>
      <w:r w:rsidRPr="00292680">
        <w:rPr>
          <w:rFonts w:ascii="Courier New" w:eastAsiaTheme="minorEastAsia" w:hAnsi="Courier New"/>
          <w:noProof/>
          <w:sz w:val="16"/>
        </w:rPr>
        <w:tab/>
        <w:t>[7] Bitrate OPTIONAL,</w:t>
      </w:r>
    </w:p>
    <w:p w14:paraId="6AC95B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uaranteedbitrateDL</w:t>
      </w:r>
      <w:r w:rsidRPr="00292680">
        <w:rPr>
          <w:rFonts w:ascii="Courier New" w:eastAsiaTheme="minorEastAsia" w:hAnsi="Courier New"/>
          <w:noProof/>
          <w:sz w:val="16"/>
        </w:rPr>
        <w:tab/>
      </w:r>
      <w:r w:rsidRPr="00292680">
        <w:rPr>
          <w:rFonts w:ascii="Courier New" w:eastAsiaTheme="minorEastAsia" w:hAnsi="Courier New"/>
          <w:noProof/>
          <w:sz w:val="16"/>
        </w:rPr>
        <w:tab/>
        <w:t>[8] Bitrate OPTIONAL,</w:t>
      </w:r>
    </w:p>
    <w:p w14:paraId="49BCB24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riorityLevel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INTEGER OPTIONAL,</w:t>
      </w:r>
    </w:p>
    <w:p w14:paraId="671141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verWindow</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INTEGER OPTIONAL,</w:t>
      </w:r>
    </w:p>
    <w:p w14:paraId="1BF9DD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maxDataBurstVo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INTEGER OPTIONAL,</w:t>
      </w:r>
    </w:p>
    <w:p w14:paraId="5BBDE2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axPacketLossRateDL </w:t>
      </w:r>
      <w:r w:rsidRPr="00292680">
        <w:rPr>
          <w:rFonts w:ascii="Courier New" w:eastAsiaTheme="minorEastAsia" w:hAnsi="Courier New"/>
          <w:noProof/>
          <w:sz w:val="16"/>
        </w:rPr>
        <w:tab/>
      </w:r>
      <w:r w:rsidRPr="00292680">
        <w:rPr>
          <w:rFonts w:ascii="Courier New" w:eastAsiaTheme="minorEastAsia" w:hAnsi="Courier New"/>
          <w:noProof/>
          <w:sz w:val="16"/>
        </w:rPr>
        <w:tab/>
        <w:t>[12] INTEGER OPTIONAL,</w:t>
      </w:r>
    </w:p>
    <w:p w14:paraId="1EA34B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axPacketLossRateUL </w:t>
      </w:r>
      <w:r w:rsidRPr="00292680">
        <w:rPr>
          <w:rFonts w:ascii="Courier New" w:eastAsiaTheme="minorEastAsia" w:hAnsi="Courier New"/>
          <w:noProof/>
          <w:sz w:val="16"/>
        </w:rPr>
        <w:tab/>
      </w:r>
      <w:r w:rsidRPr="00292680">
        <w:rPr>
          <w:rFonts w:ascii="Courier New" w:eastAsiaTheme="minorEastAsia" w:hAnsi="Courier New"/>
          <w:noProof/>
          <w:sz w:val="16"/>
        </w:rPr>
        <w:tab/>
        <w:t>[13] INTEGER OPTIONAL</w:t>
      </w:r>
    </w:p>
    <w:p w14:paraId="798EB5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2E542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37CB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iveGSBridgeInformation</w:t>
      </w:r>
      <w:r w:rsidRPr="00292680">
        <w:rPr>
          <w:rFonts w:ascii="Courier New" w:eastAsiaTheme="minorEastAsia" w:hAnsi="Courier New"/>
          <w:noProof/>
          <w:sz w:val="16"/>
        </w:rPr>
        <w:tab/>
        <w:t>::= SEQUENCE</w:t>
      </w:r>
    </w:p>
    <w:p w14:paraId="578146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581A5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bridg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w:t>
      </w:r>
    </w:p>
    <w:p w14:paraId="29BAF2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WTTPort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GER OPTIONAL,</w:t>
      </w:r>
    </w:p>
    <w:p w14:paraId="03FE34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STTPort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INTEGER OPTIONAL</w:t>
      </w:r>
    </w:p>
    <w:p w14:paraId="4A28E4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DD6F37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A46D7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AD756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FiveGSmCause</w:t>
      </w:r>
      <w:r w:rsidRPr="00292680">
        <w:rPr>
          <w:rFonts w:ascii="Courier New" w:eastAsiaTheme="minorEastAsia" w:hAnsi="Courier New"/>
          <w:noProof/>
          <w:sz w:val="16"/>
        </w:rPr>
        <w:tab/>
        <w:t>::= INTEGER</w:t>
      </w:r>
    </w:p>
    <w:p w14:paraId="6212C2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4CE28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73F51E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DB055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0C0423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B817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35887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G</w:t>
      </w:r>
    </w:p>
    <w:p w14:paraId="365F24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B100E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1F791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CI</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0186EC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02E20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74AC9C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CE9C7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9D993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C0B2E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GeodeticInformation </w:t>
      </w:r>
      <w:r w:rsidRPr="00292680">
        <w:rPr>
          <w:rFonts w:ascii="Courier New" w:eastAsiaTheme="minorEastAsia" w:hAnsi="Courier New"/>
          <w:noProof/>
          <w:sz w:val="16"/>
        </w:rPr>
        <w:tab/>
        <w:t>::= UTF8String</w:t>
      </w:r>
    </w:p>
    <w:p w14:paraId="04063F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ECD4E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2538A5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941BD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071A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879B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eographicalInformation ::= UTF8String</w:t>
      </w:r>
    </w:p>
    <w:p w14:paraId="16733C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DD5DB4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704B37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08C91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BB394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eographicalLocation ::= SEQUENCE</w:t>
      </w:r>
    </w:p>
    <w:p w14:paraId="335AC24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r w:rsidRPr="00292680">
        <w:rPr>
          <w:rFonts w:ascii="Courier New" w:eastAsiaTheme="minorEastAsia" w:hAnsi="Courier New"/>
          <w:noProof/>
          <w:sz w:val="16"/>
        </w:rPr>
        <w:tab/>
      </w:r>
    </w:p>
    <w:p w14:paraId="3BDB0D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graphicalCoordinat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GeographicalCoordinates OPTIONAL,</w:t>
      </w:r>
    </w:p>
    <w:p w14:paraId="5DA3E7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ivic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OCTET STRING OPTIONAL</w:t>
      </w:r>
    </w:p>
    <w:p w14:paraId="73F662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E32E8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077B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eographicalCoordinates::= SEQUENCE</w:t>
      </w:r>
    </w:p>
    <w:p w14:paraId="440EB6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372F4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titu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6C1C47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ngitu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13FFF0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CC931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835A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eraLocation</w:t>
      </w:r>
      <w:r w:rsidRPr="00292680">
        <w:rPr>
          <w:rFonts w:ascii="Courier New" w:eastAsiaTheme="minorEastAsia" w:hAnsi="Courier New"/>
          <w:noProof/>
          <w:sz w:val="16"/>
        </w:rPr>
        <w:tab/>
        <w:t>::= SEQUENCE</w:t>
      </w:r>
    </w:p>
    <w:p w14:paraId="23459A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04552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tionNumber              [0] LocationNumber OPTIONAL,</w:t>
      </w:r>
    </w:p>
    <w:p w14:paraId="3E8774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g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CellGlobalId OPTIONAL,</w:t>
      </w:r>
    </w:p>
    <w:p w14:paraId="6D8ED7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erviceAreaId OPTIONAL,</w:t>
      </w:r>
    </w:p>
    <w:p w14:paraId="1BDD16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LocationAreaId OPTIONAL,</w:t>
      </w:r>
    </w:p>
    <w:p w14:paraId="0BBF3F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RoutingAreaId OPTIONAL,</w:t>
      </w:r>
    </w:p>
    <w:p w14:paraId="42F723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lr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VlrNumber OPTIONAL,</w:t>
      </w:r>
    </w:p>
    <w:p w14:paraId="1E2A0B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sc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MscNumber OPTIONAL,</w:t>
      </w:r>
    </w:p>
    <w:p w14:paraId="4DF69D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geOfLocationInformation</w:t>
      </w:r>
      <w:r w:rsidRPr="00292680">
        <w:rPr>
          <w:rFonts w:ascii="Courier New" w:eastAsiaTheme="minorEastAsia" w:hAnsi="Courier New"/>
          <w:noProof/>
          <w:sz w:val="16"/>
        </w:rPr>
        <w:tab/>
        <w:t>[7] AgeOfLocationInformation OPTIONAL,</w:t>
      </w:r>
    </w:p>
    <w:p w14:paraId="091593B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Location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TimeStamp OPTIONAL,</w:t>
      </w:r>
    </w:p>
    <w:p w14:paraId="1BD1C9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graphicalInformation</w:t>
      </w:r>
      <w:r w:rsidRPr="00292680">
        <w:rPr>
          <w:rFonts w:ascii="Courier New" w:eastAsiaTheme="minorEastAsia" w:hAnsi="Courier New"/>
          <w:noProof/>
          <w:sz w:val="16"/>
        </w:rPr>
        <w:tab/>
      </w:r>
      <w:r w:rsidRPr="00292680">
        <w:rPr>
          <w:rFonts w:ascii="Courier New" w:eastAsiaTheme="minorEastAsia" w:hAnsi="Courier New"/>
          <w:noProof/>
          <w:sz w:val="16"/>
        </w:rPr>
        <w:tab/>
        <w:t>[9] GeographicalInformation</w:t>
      </w:r>
      <w:r w:rsidRPr="00292680">
        <w:rPr>
          <w:rFonts w:ascii="Courier New" w:eastAsiaTheme="minorEastAsia" w:hAnsi="Courier New"/>
          <w:noProof/>
          <w:sz w:val="16"/>
        </w:rPr>
        <w:tab/>
        <w:t>OPTIONAL,</w:t>
      </w:r>
    </w:p>
    <w:p w14:paraId="5A2CE9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detic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GeodeticInformation OPTIONAL</w:t>
      </w:r>
    </w:p>
    <w:p w14:paraId="081717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8EEFF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3C4CB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B5F20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LI</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72139F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5CBCC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266FBC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7951C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E8241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618A4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lobalRanNodeId</w:t>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SEQUENCE </w:t>
      </w:r>
    </w:p>
    <w:p w14:paraId="7A73138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BC144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LMNId</w:t>
      </w:r>
      <w:r w:rsidRPr="00292680">
        <w:rPr>
          <w:rFonts w:ascii="Courier New" w:eastAsiaTheme="minorEastAsia" w:hAnsi="Courier New"/>
          <w:noProof/>
          <w:sz w:val="16"/>
        </w:rPr>
        <w:tab/>
      </w:r>
      <w:r w:rsidRPr="00292680">
        <w:rPr>
          <w:rFonts w:ascii="Courier New" w:eastAsiaTheme="minorEastAsia" w:hAnsi="Courier New"/>
          <w:noProof/>
          <w:sz w:val="16"/>
        </w:rPr>
        <w:tab/>
        <w:t>[0] PLMN-Id OPTIONAL,</w:t>
      </w:r>
    </w:p>
    <w:p w14:paraId="307021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3IwfId</w:t>
      </w:r>
      <w:r w:rsidRPr="00292680">
        <w:rPr>
          <w:rFonts w:ascii="Courier New" w:eastAsiaTheme="minorEastAsia" w:hAnsi="Courier New"/>
          <w:noProof/>
          <w:sz w:val="16"/>
        </w:rPr>
        <w:tab/>
      </w:r>
      <w:r w:rsidRPr="00292680">
        <w:rPr>
          <w:rFonts w:ascii="Courier New" w:eastAsiaTheme="minorEastAsia" w:hAnsi="Courier New"/>
          <w:noProof/>
          <w:sz w:val="16"/>
        </w:rPr>
        <w:tab/>
        <w:t>[1] N3IwFId OPTIONAL,</w:t>
      </w:r>
    </w:p>
    <w:p w14:paraId="58BE45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gNbId</w:t>
      </w:r>
      <w:r w:rsidRPr="00292680">
        <w:rPr>
          <w:rFonts w:ascii="Courier New" w:eastAsiaTheme="minorEastAsia" w:hAnsi="Courier New"/>
          <w:noProof/>
          <w:sz w:val="16"/>
        </w:rPr>
        <w:tab/>
      </w:r>
      <w:r w:rsidRPr="00292680">
        <w:rPr>
          <w:rFonts w:ascii="Courier New" w:eastAsiaTheme="minorEastAsia" w:hAnsi="Courier New"/>
          <w:noProof/>
          <w:sz w:val="16"/>
        </w:rPr>
        <w:tab/>
        <w:t>[2] GNbId OPTIONAL,</w:t>
      </w:r>
    </w:p>
    <w:p w14:paraId="166F05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geNbId</w:t>
      </w:r>
      <w:r w:rsidRPr="00292680">
        <w:rPr>
          <w:rFonts w:ascii="Courier New" w:eastAsiaTheme="minorEastAsia" w:hAnsi="Courier New"/>
          <w:noProof/>
          <w:sz w:val="16"/>
        </w:rPr>
        <w:tab/>
      </w:r>
      <w:r w:rsidRPr="00292680">
        <w:rPr>
          <w:rFonts w:ascii="Courier New" w:eastAsiaTheme="minorEastAsia" w:hAnsi="Courier New"/>
          <w:noProof/>
          <w:sz w:val="16"/>
        </w:rPr>
        <w:tab/>
        <w:t>[3] NgeNbId OPTIONAL,</w:t>
      </w:r>
    </w:p>
    <w:p w14:paraId="3C363C5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wagfId</w:t>
      </w:r>
      <w:r w:rsidRPr="00292680">
        <w:rPr>
          <w:rFonts w:ascii="Courier New" w:eastAsiaTheme="minorEastAsia" w:hAnsi="Courier New"/>
          <w:noProof/>
          <w:sz w:val="16"/>
        </w:rPr>
        <w:tab/>
      </w:r>
      <w:r w:rsidRPr="00292680">
        <w:rPr>
          <w:rFonts w:ascii="Courier New" w:eastAsiaTheme="minorEastAsia" w:hAnsi="Courier New"/>
          <w:noProof/>
          <w:sz w:val="16"/>
        </w:rPr>
        <w:tab/>
        <w:t>[4] WAgfId OPTIONAL,</w:t>
      </w:r>
    </w:p>
    <w:p w14:paraId="07B577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ngfId</w:t>
      </w:r>
      <w:r w:rsidRPr="00292680">
        <w:rPr>
          <w:rFonts w:ascii="Courier New" w:eastAsiaTheme="minorEastAsia" w:hAnsi="Courier New"/>
          <w:noProof/>
          <w:sz w:val="16"/>
        </w:rPr>
        <w:tab/>
      </w:r>
      <w:r w:rsidRPr="00292680">
        <w:rPr>
          <w:rFonts w:ascii="Courier New" w:eastAsiaTheme="minorEastAsia" w:hAnsi="Courier New"/>
          <w:noProof/>
          <w:sz w:val="16"/>
        </w:rPr>
        <w:tab/>
        <w:t>[5] TngfId OPTIONAL,</w:t>
      </w:r>
    </w:p>
    <w:p w14:paraId="57C39A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Nid OPTIONAL,</w:t>
      </w:r>
    </w:p>
    <w:p w14:paraId="05F98C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NbId</w:t>
      </w:r>
      <w:r w:rsidRPr="00292680">
        <w:rPr>
          <w:rFonts w:ascii="Courier New" w:eastAsiaTheme="minorEastAsia" w:hAnsi="Courier New"/>
          <w:noProof/>
          <w:sz w:val="16"/>
        </w:rPr>
        <w:tab/>
      </w:r>
      <w:r w:rsidRPr="00292680">
        <w:rPr>
          <w:rFonts w:ascii="Courier New" w:eastAsiaTheme="minorEastAsia" w:hAnsi="Courier New"/>
          <w:noProof/>
          <w:sz w:val="16"/>
        </w:rPr>
        <w:tab/>
        <w:t>[7] ENbId OPTIONAL</w:t>
      </w:r>
    </w:p>
    <w:p w14:paraId="5190426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64F2C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67D2C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B32D7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88C8A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GNbId</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42B63D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45406A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bitLength</w:t>
      </w:r>
      <w:r w:rsidRPr="00292680">
        <w:rPr>
          <w:rFonts w:ascii="Courier New" w:eastAsiaTheme="minorEastAsia" w:hAnsi="Courier New"/>
          <w:noProof/>
          <w:sz w:val="16"/>
        </w:rPr>
        <w:tab/>
        <w:t>[0] INTEGER,</w:t>
      </w:r>
    </w:p>
    <w:p w14:paraId="06905B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NbValue</w:t>
      </w:r>
      <w:r w:rsidRPr="00292680">
        <w:rPr>
          <w:rFonts w:ascii="Courier New" w:eastAsiaTheme="minorEastAsia" w:hAnsi="Courier New"/>
          <w:noProof/>
          <w:sz w:val="16"/>
        </w:rPr>
        <w:tab/>
        <w:t>[1] IA5String (SIZE(6..8))</w:t>
      </w:r>
    </w:p>
    <w:p w14:paraId="6B22BD4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EC534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E68B5B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1140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AEDA97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H</w:t>
      </w:r>
    </w:p>
    <w:p w14:paraId="2A8C12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AC0D0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HFCNodeId</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3201C9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98A81C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21A0FC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80BE1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D22B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BDA5D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I </w:t>
      </w:r>
    </w:p>
    <w:p w14:paraId="73395F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B231A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C86B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IMSDCAppInfo </w:t>
      </w:r>
      <w:r w:rsidRPr="00292680">
        <w:rPr>
          <w:rFonts w:ascii="Courier New" w:eastAsiaTheme="minorEastAsia" w:hAnsi="Courier New"/>
          <w:noProof/>
          <w:sz w:val="16"/>
        </w:rPr>
        <w:tab/>
        <w:t>::= SET</w:t>
      </w:r>
    </w:p>
    <w:p w14:paraId="7FC211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2161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plicat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UTF8String OPTIONAL,</w:t>
      </w:r>
    </w:p>
    <w:p w14:paraId="42A811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ttpUr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MSDCUrlInfo OPTIONAL</w:t>
      </w:r>
    </w:p>
    <w:p w14:paraId="44B052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B4EF1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EA12B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IMSDCUrlInfo </w:t>
      </w:r>
      <w:r w:rsidRPr="00292680">
        <w:rPr>
          <w:rFonts w:ascii="Courier New" w:eastAsiaTheme="minorEastAsia" w:hAnsi="Courier New"/>
          <w:noProof/>
          <w:sz w:val="16"/>
        </w:rPr>
        <w:tab/>
        <w:t>::= SET</w:t>
      </w:r>
    </w:p>
    <w:p w14:paraId="680669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904C0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ream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264A32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placeHttpUr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UTF8String OPTIONAL</w:t>
      </w:r>
    </w:p>
    <w:p w14:paraId="07712A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B7456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330F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MSNodeFunctionality</w:t>
      </w:r>
      <w:r w:rsidRPr="00292680">
        <w:rPr>
          <w:rFonts w:ascii="Courier New" w:eastAsiaTheme="minorEastAsia" w:hAnsi="Courier New"/>
          <w:noProof/>
          <w:sz w:val="16"/>
        </w:rPr>
        <w:tab/>
        <w:t>::= ENUMERATED</w:t>
      </w:r>
    </w:p>
    <w:p w14:paraId="16DA12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6FA35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GW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07F4A7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4FC266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RF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6FE6D5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CS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059C21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1C3AE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B0867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IMSSessionInformation ::= SEQUENCE </w:t>
      </w:r>
    </w:p>
    <w:p w14:paraId="6C68AE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6FF5F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llerInformation</w:t>
      </w:r>
      <w:r w:rsidRPr="00292680">
        <w:rPr>
          <w:rFonts w:ascii="Courier New" w:eastAsiaTheme="minorEastAsia" w:hAnsi="Courier New"/>
          <w:noProof/>
          <w:sz w:val="16"/>
        </w:rPr>
        <w:tab/>
        <w:t>[0] SEQUENCE OF InvolvedParty OPTIONAL,</w:t>
      </w:r>
    </w:p>
    <w:p w14:paraId="0E0B20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alleeInformation</w:t>
      </w:r>
      <w:r w:rsidRPr="00292680">
        <w:rPr>
          <w:rFonts w:ascii="Courier New" w:eastAsiaTheme="minorEastAsia" w:hAnsi="Courier New"/>
          <w:noProof/>
          <w:sz w:val="16"/>
        </w:rPr>
        <w:tab/>
        <w:t>[1] CalleePartyInformation OPTIONAL</w:t>
      </w:r>
    </w:p>
    <w:p w14:paraId="5BDB5D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98FE8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0E843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MSTrigg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INTEGER</w:t>
      </w:r>
    </w:p>
    <w:p w14:paraId="196D0A2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72B12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nitial</w:t>
      </w:r>
    </w:p>
    <w:p w14:paraId="1A7813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Invi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0B844B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ange of charging conditions</w:t>
      </w:r>
    </w:p>
    <w:p w14:paraId="6D5C3E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ReInviteOrUpd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06E318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2xxAcknowledg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51324C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1xxProvisionalRespon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11AE35A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4xx5xxOr6xxRespon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p>
    <w:p w14:paraId="634C14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therSipMes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p>
    <w:p w14:paraId="78BBDA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F Limit</w:t>
      </w:r>
    </w:p>
    <w:p w14:paraId="59ADE2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iryOfTi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w:t>
      </w:r>
    </w:p>
    <w:p w14:paraId="7ED5BB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iryOfLimitOfNumOfChConditionChanges</w:t>
      </w:r>
      <w:r w:rsidRPr="00292680">
        <w:rPr>
          <w:rFonts w:ascii="Courier New" w:eastAsiaTheme="minorEastAsia" w:hAnsi="Courier New"/>
          <w:noProof/>
          <w:sz w:val="16"/>
        </w:rPr>
        <w:tab/>
      </w:r>
      <w:r w:rsidRPr="00292680">
        <w:rPr>
          <w:rFonts w:ascii="Courier New" w:eastAsiaTheme="minorEastAsia" w:hAnsi="Courier New"/>
          <w:noProof/>
          <w:sz w:val="16"/>
        </w:rPr>
        <w:tab/>
        <w:t>(8),</w:t>
      </w:r>
    </w:p>
    <w:p w14:paraId="687EA1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Quota management</w:t>
      </w:r>
    </w:p>
    <w:p w14:paraId="5CF39A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ThresholdReach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w:t>
      </w:r>
    </w:p>
    <w:p w14:paraId="087253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QuotaExhau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w:t>
      </w:r>
    </w:p>
    <w:p w14:paraId="24F5BC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nitQuotaExhau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w:t>
      </w:r>
    </w:p>
    <w:p w14:paraId="0244DC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iryOfQuotaValidity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w:t>
      </w:r>
    </w:p>
    <w:p w14:paraId="26C3DD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iryOfQuotaHolding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w:t>
      </w:r>
    </w:p>
    <w:p w14:paraId="430E75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AuthorizationReqByCh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w:t>
      </w:r>
    </w:p>
    <w:p w14:paraId="1CCBD5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Other</w:t>
      </w:r>
    </w:p>
    <w:p w14:paraId="52C10D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nagementInterven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w:t>
      </w:r>
    </w:p>
    <w:p w14:paraId="5321A8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ermination</w:t>
      </w:r>
    </w:p>
    <w:p w14:paraId="4D3B6D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sIP2xxAcknowledgingASipBy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w:t>
      </w:r>
    </w:p>
    <w:p w14:paraId="7BEF2D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bortingASipSessionSetu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w:t>
      </w:r>
    </w:p>
    <w:p w14:paraId="21BE03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3xxFinalOrRedirectionRespon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w:t>
      </w:r>
    </w:p>
    <w:p w14:paraId="118F4A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4xx5xxOr6xxFinalRespon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w:t>
      </w:r>
    </w:p>
    <w:p w14:paraId="412F96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IPByeMes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w:t>
      </w:r>
    </w:p>
    <w:p w14:paraId="599D33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ED0F5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171CF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64187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ncompleteCDRIndication</w:t>
      </w:r>
      <w:r w:rsidRPr="00292680">
        <w:rPr>
          <w:rFonts w:ascii="Courier New" w:eastAsiaTheme="minorEastAsia" w:hAnsi="Courier New"/>
          <w:noProof/>
          <w:sz w:val="16"/>
        </w:rPr>
        <w:tab/>
        <w:t>::= SEQUENCE</w:t>
      </w:r>
    </w:p>
    <w:p w14:paraId="4AE863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he values are TRUE if the corresponding message was lost, FALSE if it is not lost</w:t>
      </w:r>
    </w:p>
    <w:p w14:paraId="5045F5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and not included if the status is unknown</w:t>
      </w:r>
    </w:p>
    <w:p w14:paraId="26E3C0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A6125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itialLost</w:t>
      </w:r>
      <w:r w:rsidRPr="00292680">
        <w:rPr>
          <w:rFonts w:ascii="Courier New" w:eastAsiaTheme="minorEastAsia" w:hAnsi="Courier New"/>
          <w:noProof/>
          <w:sz w:val="16"/>
        </w:rPr>
        <w:tab/>
      </w:r>
      <w:r w:rsidRPr="00292680">
        <w:rPr>
          <w:rFonts w:ascii="Courier New" w:eastAsiaTheme="minorEastAsia" w:hAnsi="Courier New"/>
          <w:noProof/>
          <w:sz w:val="16"/>
        </w:rPr>
        <w:tab/>
        <w:t>[0] BOOLEAN OPTIONAL,</w:t>
      </w:r>
      <w:r w:rsidRPr="00292680">
        <w:rPr>
          <w:rFonts w:ascii="Courier New" w:eastAsiaTheme="minorEastAsia" w:hAnsi="Courier New"/>
          <w:noProof/>
          <w:sz w:val="16"/>
        </w:rPr>
        <w:tab/>
        <w:t>-- Initial was lost</w:t>
      </w:r>
    </w:p>
    <w:p w14:paraId="4BDDBB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dateLost</w:t>
      </w:r>
      <w:r w:rsidRPr="00292680">
        <w:rPr>
          <w:rFonts w:ascii="Courier New" w:eastAsiaTheme="minorEastAsia" w:hAnsi="Courier New"/>
          <w:noProof/>
          <w:sz w:val="16"/>
        </w:rPr>
        <w:tab/>
      </w:r>
      <w:r w:rsidRPr="00292680">
        <w:rPr>
          <w:rFonts w:ascii="Courier New" w:eastAsiaTheme="minorEastAsia" w:hAnsi="Courier New"/>
          <w:noProof/>
          <w:sz w:val="16"/>
        </w:rPr>
        <w:tab/>
        <w:t>[1] BOOLEAN OPTIONAL,</w:t>
      </w:r>
      <w:r w:rsidRPr="00292680">
        <w:rPr>
          <w:rFonts w:ascii="Courier New" w:eastAsiaTheme="minorEastAsia" w:hAnsi="Courier New"/>
          <w:noProof/>
          <w:sz w:val="16"/>
        </w:rPr>
        <w:tab/>
        <w:t xml:space="preserve">-- An Update was lost, </w:t>
      </w:r>
    </w:p>
    <w:p w14:paraId="1470BA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erminationLost</w:t>
      </w:r>
      <w:r w:rsidRPr="00292680">
        <w:rPr>
          <w:rFonts w:ascii="Courier New" w:eastAsiaTheme="minorEastAsia" w:hAnsi="Courier New"/>
          <w:noProof/>
          <w:sz w:val="16"/>
        </w:rPr>
        <w:tab/>
        <w:t>[2] BOOLEAN OPTIONAL</w:t>
      </w:r>
      <w:r w:rsidRPr="00292680">
        <w:rPr>
          <w:rFonts w:ascii="Courier New" w:eastAsiaTheme="minorEastAsia" w:hAnsi="Courier New"/>
          <w:noProof/>
          <w:sz w:val="16"/>
        </w:rPr>
        <w:tab/>
        <w:t>-- Termination was lost</w:t>
      </w:r>
    </w:p>
    <w:p w14:paraId="43AC0BB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A4B10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CD70C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nternalGroupIdentifier</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1118C7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E9A2D6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7BCC61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AC31F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AA2A1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C0AAB2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K</w:t>
      </w:r>
    </w:p>
    <w:p w14:paraId="3054A8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AD890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KPIType </w:t>
      </w:r>
      <w:r w:rsidRPr="00292680">
        <w:rPr>
          <w:rFonts w:ascii="Courier New" w:eastAsiaTheme="minorEastAsia" w:hAnsi="Courier New"/>
          <w:noProof/>
          <w:sz w:val="16"/>
        </w:rPr>
        <w:tab/>
        <w:t>::= ENUMERATED</w:t>
      </w:r>
    </w:p>
    <w:p w14:paraId="213E98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96453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numOfBit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18E622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umOfBitsRANBas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4FD250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vOfLaten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525E1E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umOfBitsInvOfLaten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7FB9F1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RegSub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1B7F47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eanActiveU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p>
    <w:p w14:paraId="7CECB2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F84E0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7923E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062B7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L </w:t>
      </w:r>
    </w:p>
    <w:p w14:paraId="7627DB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21EE0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ac</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258A24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FB607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455946C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CFC82A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E2C21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E0ECC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ineType</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68CDD4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B553E5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dSL </w:t>
      </w:r>
      <w:r w:rsidRPr="00292680">
        <w:rPr>
          <w:rFonts w:ascii="Courier New" w:eastAsiaTheme="minorEastAsia" w:hAnsi="Courier New"/>
          <w:noProof/>
          <w:sz w:val="16"/>
        </w:rPr>
        <w:tab/>
        <w:t>(0),</w:t>
      </w:r>
    </w:p>
    <w:p w14:paraId="5045A9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ON</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1B8A7D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AF3FD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D57D8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E1D3DF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ocationAreaId</w:t>
      </w:r>
      <w:r w:rsidRPr="00292680">
        <w:rPr>
          <w:rFonts w:ascii="Courier New" w:eastAsiaTheme="minorEastAsia" w:hAnsi="Courier New"/>
          <w:noProof/>
          <w:sz w:val="16"/>
        </w:rPr>
        <w:tab/>
        <w:t>::= SEQUENCE</w:t>
      </w:r>
    </w:p>
    <w:p w14:paraId="22E046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0F838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lmnId              </w:t>
      </w:r>
      <w:r w:rsidRPr="00292680">
        <w:rPr>
          <w:rFonts w:ascii="Courier New" w:eastAsiaTheme="minorEastAsia" w:hAnsi="Courier New"/>
          <w:noProof/>
          <w:sz w:val="16"/>
        </w:rPr>
        <w:tab/>
      </w:r>
      <w:r w:rsidRPr="00292680">
        <w:rPr>
          <w:rFonts w:ascii="Courier New" w:eastAsiaTheme="minorEastAsia" w:hAnsi="Courier New"/>
          <w:noProof/>
          <w:sz w:val="16"/>
        </w:rPr>
        <w:tab/>
        <w:t>[0] PLMN-Id,</w:t>
      </w:r>
    </w:p>
    <w:p w14:paraId="1DA5E4D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Lac</w:t>
      </w:r>
    </w:p>
    <w:p w14:paraId="00498D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0D404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0C7B6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ocationEstimate</w:t>
      </w:r>
      <w:r w:rsidRPr="00292680">
        <w:rPr>
          <w:rFonts w:ascii="Courier New" w:eastAsiaTheme="minorEastAsia" w:hAnsi="Courier New"/>
          <w:noProof/>
          <w:sz w:val="16"/>
        </w:rPr>
        <w:tab/>
        <w:t>::= SEQUENCE</w:t>
      </w:r>
    </w:p>
    <w:p w14:paraId="08BEEE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FC1A0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UserLocationInformation OPTIONAL,</w:t>
      </w:r>
    </w:p>
    <w:p w14:paraId="6231B5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orizontalAccura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OCTET STRING OPTIONAL,</w:t>
      </w:r>
    </w:p>
    <w:p w14:paraId="281B9A1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erticalAccura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OCTET STRING OPTIONAL</w:t>
      </w:r>
    </w:p>
    <w:p w14:paraId="45F37D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3407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C1B4D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ocationNumber</w:t>
      </w:r>
      <w:r w:rsidRPr="00292680">
        <w:rPr>
          <w:rFonts w:ascii="Courier New" w:eastAsiaTheme="minorEastAsia" w:hAnsi="Courier New"/>
          <w:noProof/>
          <w:sz w:val="16"/>
        </w:rPr>
        <w:tab/>
        <w:t>::= UTF8String</w:t>
      </w:r>
    </w:p>
    <w:p w14:paraId="4E691F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1DC22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6525AA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1117E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7318B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ocationReportingMessageType</w:t>
      </w:r>
      <w:r w:rsidRPr="00292680">
        <w:rPr>
          <w:rFonts w:ascii="Courier New" w:eastAsiaTheme="minorEastAsia" w:hAnsi="Courier New"/>
          <w:noProof/>
          <w:sz w:val="16"/>
        </w:rPr>
        <w:tab/>
      </w:r>
      <w:r w:rsidRPr="00292680">
        <w:rPr>
          <w:rFonts w:ascii="Courier New" w:eastAsiaTheme="minorEastAsia" w:hAnsi="Courier New"/>
          <w:noProof/>
          <w:sz w:val="16"/>
        </w:rPr>
        <w:tab/>
        <w:t>::= INTEGER</w:t>
      </w:r>
    </w:p>
    <w:p w14:paraId="52B0F7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A22FB8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Location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5B188D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F7C7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urrent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7B7E3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stKnown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44B0C6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itial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4CADCC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ferred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428D6B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ificationVerification</w:t>
      </w:r>
      <w:r w:rsidRPr="00292680">
        <w:rPr>
          <w:rFonts w:ascii="Courier New" w:eastAsiaTheme="minorEastAsia" w:hAnsi="Courier New"/>
          <w:noProof/>
          <w:sz w:val="16"/>
        </w:rPr>
        <w:tab/>
        <w:t>(4)</w:t>
      </w:r>
    </w:p>
    <w:p w14:paraId="465C60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w:t>
      </w:r>
    </w:p>
    <w:p w14:paraId="6101CF6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D7FA30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49E04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D2E14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M</w:t>
      </w:r>
    </w:p>
    <w:p w14:paraId="6BD7B6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D83EC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0F5FD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ManagementOperation </w:t>
      </w:r>
      <w:r w:rsidRPr="00292680">
        <w:rPr>
          <w:rFonts w:ascii="Courier New" w:eastAsiaTheme="minorEastAsia" w:hAnsi="Courier New"/>
          <w:noProof/>
          <w:sz w:val="16"/>
        </w:rPr>
        <w:tab/>
        <w:t>::= ENUMERATED</w:t>
      </w:r>
    </w:p>
    <w:p w14:paraId="3DDD5D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06B1E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createMOI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881F18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odifyMOIAttributes</w:t>
      </w:r>
      <w:r w:rsidRPr="00292680">
        <w:rPr>
          <w:rFonts w:ascii="Courier New" w:eastAsiaTheme="minorEastAsia" w:hAnsi="Courier New"/>
          <w:noProof/>
          <w:sz w:val="16"/>
        </w:rPr>
        <w:tab/>
        <w:t>(1),</w:t>
      </w:r>
    </w:p>
    <w:p w14:paraId="0C1BC4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leteMO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204871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ifyMOICreation</w:t>
      </w:r>
      <w:r w:rsidRPr="00292680">
        <w:rPr>
          <w:rFonts w:ascii="Courier New" w:eastAsiaTheme="minorEastAsia" w:hAnsi="Courier New"/>
          <w:noProof/>
          <w:sz w:val="16"/>
        </w:rPr>
        <w:tab/>
        <w:t>(3),</w:t>
      </w:r>
    </w:p>
    <w:p w14:paraId="162EC70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ifyMOIAttrChange</w:t>
      </w:r>
      <w:r w:rsidRPr="00292680">
        <w:rPr>
          <w:rFonts w:ascii="Courier New" w:eastAsiaTheme="minorEastAsia" w:hAnsi="Courier New"/>
          <w:noProof/>
          <w:sz w:val="16"/>
        </w:rPr>
        <w:tab/>
        <w:t>(4),</w:t>
      </w:r>
    </w:p>
    <w:p w14:paraId="1B9612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ifyMOIDeletion</w:t>
      </w:r>
      <w:r w:rsidRPr="00292680">
        <w:rPr>
          <w:rFonts w:ascii="Courier New" w:eastAsiaTheme="minorEastAsia" w:hAnsi="Courier New"/>
          <w:noProof/>
          <w:sz w:val="16"/>
        </w:rPr>
        <w:tab/>
        <w:t>(5)</w:t>
      </w:r>
    </w:p>
    <w:p w14:paraId="674863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F2F043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C0BE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53EB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ManagementOperationStatus </w:t>
      </w:r>
      <w:r w:rsidRPr="00292680">
        <w:rPr>
          <w:rFonts w:ascii="Courier New" w:eastAsiaTheme="minorEastAsia" w:hAnsi="Courier New"/>
          <w:noProof/>
          <w:sz w:val="16"/>
        </w:rPr>
        <w:tab/>
        <w:t>::= ENUMERATED</w:t>
      </w:r>
    </w:p>
    <w:p w14:paraId="48812E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EE3FA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PERATION-SUCCEEDED</w:t>
      </w:r>
      <w:r w:rsidRPr="00292680">
        <w:rPr>
          <w:rFonts w:ascii="Courier New" w:eastAsiaTheme="minorEastAsia" w:hAnsi="Courier New"/>
          <w:noProof/>
          <w:sz w:val="16"/>
        </w:rPr>
        <w:tab/>
        <w:t>(0),</w:t>
      </w:r>
    </w:p>
    <w:p w14:paraId="2B16255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PERATION-FAILED</w:t>
      </w:r>
      <w:r w:rsidRPr="00292680">
        <w:rPr>
          <w:rFonts w:ascii="Courier New" w:eastAsiaTheme="minorEastAsia" w:hAnsi="Courier New"/>
          <w:noProof/>
          <w:sz w:val="16"/>
        </w:rPr>
        <w:tab/>
        <w:t>(1)</w:t>
      </w:r>
    </w:p>
    <w:p w14:paraId="0BA3FCF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2C28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210487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B989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MbsContainerInformation ::= SEQUENCE </w:t>
      </w:r>
    </w:p>
    <w:p w14:paraId="09EA2A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772A32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Fir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TimeStamp OPTIONAL,</w:t>
      </w:r>
    </w:p>
    <w:p w14:paraId="03E902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La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imeStamp OPTIONAL,</w:t>
      </w:r>
    </w:p>
    <w:p w14:paraId="1D1B70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FiveGQoSInformation OPTIONAL,</w:t>
      </w:r>
    </w:p>
    <w:p w14:paraId="40C99F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stablishedConnectionInfo</w:t>
      </w:r>
      <w:r w:rsidRPr="00292680">
        <w:rPr>
          <w:rFonts w:ascii="Courier New" w:eastAsiaTheme="minorEastAsia" w:hAnsi="Courier New"/>
          <w:noProof/>
          <w:sz w:val="16"/>
        </w:rPr>
        <w:tab/>
        <w:t>[3] EstablishedConnectionInfo OPTIONAL</w:t>
      </w:r>
    </w:p>
    <w:p w14:paraId="11EC6D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62AB2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F1AAF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BSMFTrigger</w:t>
      </w:r>
      <w:r w:rsidRPr="00292680">
        <w:rPr>
          <w:rFonts w:ascii="Courier New" w:eastAsiaTheme="minorEastAsia" w:hAnsi="Courier New"/>
          <w:noProof/>
          <w:sz w:val="16"/>
        </w:rPr>
        <w:tab/>
        <w:t>::= INTEGER</w:t>
      </w:r>
    </w:p>
    <w:p w14:paraId="5DBC54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D06A8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rtOfMBSSe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36EDF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Change of Charging conditions</w:t>
      </w:r>
    </w:p>
    <w:p w14:paraId="6F8C954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nectionEstablishedWithNGRA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0),</w:t>
      </w:r>
    </w:p>
    <w:p w14:paraId="7F48EF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nectionReleasedWithNGRA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1),</w:t>
      </w:r>
    </w:p>
    <w:p w14:paraId="2C21D8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nectionEstablishedWithUP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2),</w:t>
      </w:r>
    </w:p>
    <w:p w14:paraId="298865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riffTime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3),</w:t>
      </w:r>
    </w:p>
    <w:p w14:paraId="70BD18A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nectionReleasedWithUP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4),</w:t>
      </w:r>
    </w:p>
    <w:p w14:paraId="2167FA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ContextUpd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5),</w:t>
      </w:r>
    </w:p>
    <w:p w14:paraId="2CFC9C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ActivityStatusChangetoActive</w:t>
      </w:r>
      <w:r w:rsidRPr="00292680">
        <w:rPr>
          <w:rFonts w:ascii="Courier New" w:eastAsiaTheme="minorEastAsia" w:hAnsi="Courier New"/>
          <w:noProof/>
          <w:sz w:val="16"/>
        </w:rPr>
        <w:tab/>
      </w:r>
      <w:r w:rsidRPr="00292680">
        <w:rPr>
          <w:rFonts w:ascii="Courier New" w:eastAsiaTheme="minorEastAsia" w:hAnsi="Courier New"/>
          <w:noProof/>
          <w:sz w:val="16"/>
        </w:rPr>
        <w:tab/>
        <w:t>(106),</w:t>
      </w:r>
    </w:p>
    <w:p w14:paraId="71FC5A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ActivityStatusChangetoInactive</w:t>
      </w:r>
      <w:r w:rsidRPr="00292680">
        <w:rPr>
          <w:rFonts w:ascii="Courier New" w:eastAsiaTheme="minorEastAsia" w:hAnsi="Courier New"/>
          <w:noProof/>
          <w:sz w:val="16"/>
        </w:rPr>
        <w:tab/>
        <w:t>(107),</w:t>
      </w:r>
    </w:p>
    <w:p w14:paraId="791658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95B27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8F4A8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Limit per MBS session</w:t>
      </w:r>
    </w:p>
    <w:p w14:paraId="0CF063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ExpiryDataTi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0),</w:t>
      </w:r>
    </w:p>
    <w:p w14:paraId="7D1F75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ExpiryDataVolu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1),</w:t>
      </w:r>
    </w:p>
    <w:p w14:paraId="3AFA86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ExpiryChargingConditionChanges</w:t>
      </w:r>
      <w:r w:rsidRPr="00292680">
        <w:rPr>
          <w:rFonts w:ascii="Courier New" w:eastAsiaTheme="minorEastAsia" w:hAnsi="Courier New"/>
          <w:noProof/>
          <w:sz w:val="16"/>
        </w:rPr>
        <w:tab/>
        <w:t>(202),</w:t>
      </w:r>
    </w:p>
    <w:p w14:paraId="380C21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Quota management</w:t>
      </w:r>
    </w:p>
    <w:p w14:paraId="445F1FB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ThresholdReach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0),</w:t>
      </w:r>
    </w:p>
    <w:p w14:paraId="1050829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QuotaExhau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1),</w:t>
      </w:r>
    </w:p>
    <w:p w14:paraId="7BAE2C1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Others </w:t>
      </w:r>
    </w:p>
    <w:p w14:paraId="63DEAE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ndOfMBSSe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0)</w:t>
      </w:r>
    </w:p>
    <w:p w14:paraId="70C9C8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80B914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ED2326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bsServiceArea ::= SEQUENCE</w:t>
      </w:r>
    </w:p>
    <w:p w14:paraId="20E3934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5969F3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0E666A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A109D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A835B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cgiList</w:t>
      </w:r>
      <w:r w:rsidRPr="00292680">
        <w:rPr>
          <w:rFonts w:ascii="Courier New" w:eastAsiaTheme="minorEastAsia" w:hAnsi="Courier New"/>
          <w:noProof/>
          <w:sz w:val="16"/>
        </w:rPr>
        <w:tab/>
        <w:t>[0] SEQUENCE OF NcgiTai OPTIONAL,</w:t>
      </w:r>
    </w:p>
    <w:p w14:paraId="5C5FF1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iList</w:t>
      </w:r>
      <w:r w:rsidRPr="00292680">
        <w:rPr>
          <w:rFonts w:ascii="Courier New" w:eastAsiaTheme="minorEastAsia" w:hAnsi="Courier New"/>
          <w:noProof/>
          <w:sz w:val="16"/>
        </w:rPr>
        <w:tab/>
      </w:r>
      <w:r w:rsidRPr="00292680">
        <w:rPr>
          <w:rFonts w:ascii="Courier New" w:eastAsiaTheme="minorEastAsia" w:hAnsi="Courier New"/>
          <w:noProof/>
          <w:sz w:val="16"/>
        </w:rPr>
        <w:tab/>
        <w:t>[1] SEQUENCE OF TAI OPTIONAL</w:t>
      </w:r>
    </w:p>
    <w:p w14:paraId="67CA5C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938FC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A41DF3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C1D62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bsServiceType ::= ENUMERATED</w:t>
      </w:r>
    </w:p>
    <w:p w14:paraId="1E67FFA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6C670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55D49E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8D753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A444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ulticast (0),</w:t>
      </w:r>
    </w:p>
    <w:p w14:paraId="53EF9E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broadcast (1)</w:t>
      </w:r>
    </w:p>
    <w:p w14:paraId="2A96BE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42308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1A64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288E56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MbsSessionActivityStatus ::= ENUMERATED</w:t>
      </w:r>
    </w:p>
    <w:p w14:paraId="48D675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67495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219341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94637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5D6B5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activ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19043B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active</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27C1F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ECBD6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bsSessionId</w:t>
      </w:r>
      <w:r w:rsidRPr="00292680">
        <w:rPr>
          <w:rFonts w:ascii="Courier New" w:eastAsiaTheme="minorEastAsia" w:hAnsi="Courier New"/>
          <w:noProof/>
          <w:sz w:val="16"/>
        </w:rPr>
        <w:tab/>
        <w:t>::= SEQUENCE</w:t>
      </w:r>
    </w:p>
    <w:p w14:paraId="6CF4A5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006C5B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FB78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MG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TMGI OPTIONAL,</w:t>
      </w:r>
    </w:p>
    <w:p w14:paraId="6549B6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sm</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sm OPTIONAL,</w:t>
      </w:r>
    </w:p>
    <w:p w14:paraId="57D97B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Nid OPTIONAL</w:t>
      </w:r>
    </w:p>
    <w:p w14:paraId="4D5608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888F4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91972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bsDeliveryMethod</w:t>
      </w:r>
      <w:r w:rsidRPr="00292680">
        <w:rPr>
          <w:rFonts w:ascii="Courier New" w:eastAsiaTheme="minorEastAsia" w:hAnsi="Courier New"/>
          <w:noProof/>
          <w:sz w:val="16"/>
        </w:rPr>
        <w:tab/>
        <w:t>::= ENUMERATED</w:t>
      </w:r>
    </w:p>
    <w:p w14:paraId="2059C0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E401A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hared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6C3E34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dividual</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971BA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B16D3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5AEA8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88AC3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nSConsumerIdentifier</w:t>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OCTET STRING </w:t>
      </w:r>
    </w:p>
    <w:p w14:paraId="1E82A0B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45C5B8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6303C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APDUSessionIndicator</w:t>
      </w:r>
      <w:r w:rsidRPr="00292680">
        <w:rPr>
          <w:rFonts w:ascii="Courier New" w:eastAsiaTheme="minorEastAsia" w:hAnsi="Courier New"/>
          <w:noProof/>
          <w:sz w:val="16"/>
        </w:rPr>
        <w:tab/>
        <w:t>::= ENUMERATED</w:t>
      </w:r>
    </w:p>
    <w:p w14:paraId="737DDD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E942E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APDURequest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5B5B08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NetworkUpgradeAllowed</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3641446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0E990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B469B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BD0B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6001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APDUSessionInformation</w:t>
      </w:r>
      <w:r w:rsidRPr="00292680">
        <w:rPr>
          <w:rFonts w:ascii="Courier New" w:eastAsiaTheme="minorEastAsia" w:hAnsi="Courier New"/>
          <w:noProof/>
          <w:sz w:val="16"/>
        </w:rPr>
        <w:tab/>
        <w:t>::= SEQUENCE</w:t>
      </w:r>
    </w:p>
    <w:p w14:paraId="3F3043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9A4C3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Session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MAPDUSessionIndicator OPTIONAL,</w:t>
      </w:r>
    </w:p>
    <w:p w14:paraId="00F34E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TSSSCapabi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ATSSSCapability OPTIONAL</w:t>
      </w:r>
    </w:p>
    <w:p w14:paraId="1119C3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617F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B6605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3EAB1E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B6B1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4D752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APDUSteeringFunctionality</w:t>
      </w:r>
      <w:r w:rsidRPr="00292680">
        <w:rPr>
          <w:rFonts w:ascii="Courier New" w:eastAsiaTheme="minorEastAsia" w:hAnsi="Courier New"/>
          <w:noProof/>
          <w:sz w:val="16"/>
        </w:rPr>
        <w:tab/>
        <w:t>::= ENUMERATED</w:t>
      </w:r>
    </w:p>
    <w:p w14:paraId="338076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243ABB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PTCP </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91F6A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TSSSLL</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55382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FD1402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997753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7845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B2051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APDUSteeringMode</w:t>
      </w:r>
      <w:r w:rsidRPr="00292680">
        <w:rPr>
          <w:rFonts w:ascii="Courier New" w:eastAsiaTheme="minorEastAsia" w:hAnsi="Courier New"/>
          <w:noProof/>
          <w:sz w:val="16"/>
        </w:rPr>
        <w:tab/>
        <w:t>::= SEQUENCE</w:t>
      </w:r>
    </w:p>
    <w:p w14:paraId="71D018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4FC7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eerModeValu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teerModeValue OPTIONAL,</w:t>
      </w:r>
    </w:p>
    <w:p w14:paraId="2AA31A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ctiv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AccessType OPTIONAL,</w:t>
      </w:r>
    </w:p>
    <w:p w14:paraId="4E3058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ndb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AccessType OPTIONAL,</w:t>
      </w:r>
    </w:p>
    <w:p w14:paraId="2FC53D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Loa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INTEGER OPTIONAL,</w:t>
      </w:r>
    </w:p>
    <w:p w14:paraId="3CDD10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ioAc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AccessType OPTIONAL</w:t>
      </w:r>
    </w:p>
    <w:p w14:paraId="07BEF2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376C3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E2C467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398E8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C220D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MICOModeIndication </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217982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DA113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ICOMod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37840D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MICOM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60182F7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AE1E2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6C165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MAddContentInfo</w:t>
      </w:r>
      <w:r w:rsidRPr="00292680">
        <w:rPr>
          <w:rFonts w:ascii="Courier New" w:eastAsiaTheme="minorEastAsia" w:hAnsi="Courier New"/>
          <w:noProof/>
          <w:sz w:val="16"/>
        </w:rPr>
        <w:tab/>
        <w:t xml:space="preserve">::= SEQUENCE </w:t>
      </w:r>
    </w:p>
    <w:p w14:paraId="247125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3B65E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ype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UTF8String OPTIONAL,</w:t>
      </w:r>
    </w:p>
    <w:p w14:paraId="2646F2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dtype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UTF8String OPTIONAL,</w:t>
      </w:r>
    </w:p>
    <w:p w14:paraId="0AE187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tentSiz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GER OPTIONAL</w:t>
      </w:r>
    </w:p>
    <w:p w14:paraId="092A1F3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FFB7C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E17BC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MContentType</w:t>
      </w:r>
      <w:r w:rsidRPr="00292680">
        <w:rPr>
          <w:rFonts w:ascii="Courier New" w:eastAsiaTheme="minorEastAsia" w:hAnsi="Courier New"/>
          <w:noProof/>
          <w:sz w:val="16"/>
        </w:rPr>
        <w:tab/>
        <w:t xml:space="preserve">::= SEQUENCE </w:t>
      </w:r>
    </w:p>
    <w:p w14:paraId="2E573A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36337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ype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UTF8String OPTIONAL,</w:t>
      </w:r>
    </w:p>
    <w:p w14:paraId="706402F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addtype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UTF8String OPTIONAL,</w:t>
      </w:r>
    </w:p>
    <w:p w14:paraId="47D28F1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tentSiz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GER OPTIONAL,</w:t>
      </w:r>
    </w:p>
    <w:p w14:paraId="73C8BC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AddContentInfo</w:t>
      </w:r>
      <w:r w:rsidRPr="00292680">
        <w:rPr>
          <w:rFonts w:ascii="Courier New" w:eastAsiaTheme="minorEastAsia" w:hAnsi="Courier New"/>
          <w:noProof/>
          <w:sz w:val="16"/>
        </w:rPr>
        <w:tab/>
        <w:t>[3] SEQUENCE OF MMAddContentInfo OPTIONAL</w:t>
      </w:r>
    </w:p>
    <w:p w14:paraId="76F35A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0E7AE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31D1A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MOriginatorInfo</w:t>
      </w:r>
      <w:r w:rsidRPr="00292680">
        <w:rPr>
          <w:rFonts w:ascii="Courier New" w:eastAsiaTheme="minorEastAsia" w:hAnsi="Courier New"/>
          <w:noProof/>
          <w:sz w:val="16"/>
        </w:rPr>
        <w:tab/>
        <w:t xml:space="preserve">::= SEQUENCE </w:t>
      </w:r>
    </w:p>
    <w:p w14:paraId="0E8B59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2EA14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riginatorIMS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MSI OPTIONAL,</w:t>
      </w:r>
    </w:p>
    <w:p w14:paraId="390F56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riginatorMSISD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MSISDN OPTIONAL,</w:t>
      </w:r>
    </w:p>
    <w:p w14:paraId="1C6B57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riginatorOtherAddresses</w:t>
      </w:r>
      <w:r w:rsidRPr="00292680">
        <w:rPr>
          <w:rFonts w:ascii="Courier New" w:eastAsiaTheme="minorEastAsia" w:hAnsi="Courier New"/>
          <w:noProof/>
          <w:sz w:val="16"/>
        </w:rPr>
        <w:tab/>
        <w:t>[2] SEQUENCE OF SMAddressInfo OPTIONAL</w:t>
      </w:r>
    </w:p>
    <w:p w14:paraId="5D0D27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CBEE6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8F7D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MRecipientInfo</w:t>
      </w:r>
      <w:r w:rsidRPr="00292680">
        <w:rPr>
          <w:rFonts w:ascii="Courier New" w:eastAsiaTheme="minorEastAsia" w:hAnsi="Courier New"/>
          <w:noProof/>
          <w:sz w:val="16"/>
        </w:rPr>
        <w:tab/>
        <w:t xml:space="preserve">::= SEQUENCE </w:t>
      </w:r>
    </w:p>
    <w:p w14:paraId="75D10DF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012E6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ipientIMS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MSI OPTIONAL,</w:t>
      </w:r>
    </w:p>
    <w:p w14:paraId="20150D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ipientMSISD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MSISDN OPTIONAL,</w:t>
      </w:r>
    </w:p>
    <w:p w14:paraId="62B7FB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ipientOtherAddresses</w:t>
      </w:r>
      <w:r w:rsidRPr="00292680">
        <w:rPr>
          <w:rFonts w:ascii="Courier New" w:eastAsiaTheme="minorEastAsia" w:hAnsi="Courier New"/>
          <w:noProof/>
          <w:sz w:val="16"/>
        </w:rPr>
        <w:tab/>
      </w:r>
      <w:r w:rsidRPr="00292680">
        <w:rPr>
          <w:rFonts w:ascii="Courier New" w:eastAsiaTheme="minorEastAsia" w:hAnsi="Courier New"/>
          <w:noProof/>
          <w:sz w:val="16"/>
        </w:rPr>
        <w:tab/>
        <w:t>[2] SEQUENCE OF SMAddressInfo OPTIONAL</w:t>
      </w:r>
    </w:p>
    <w:p w14:paraId="473C2C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A7C21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72E2B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obilityLevel</w:t>
      </w:r>
      <w:r w:rsidRPr="00292680">
        <w:rPr>
          <w:rFonts w:ascii="Courier New" w:eastAsiaTheme="minorEastAsia" w:hAnsi="Courier New"/>
          <w:noProof/>
          <w:sz w:val="16"/>
        </w:rPr>
        <w:tab/>
        <w:t>::= ENUMERATED</w:t>
      </w:r>
    </w:p>
    <w:p w14:paraId="0136AD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AAD3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tionar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197450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madi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1E4993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strictedMobility</w:t>
      </w:r>
      <w:r w:rsidRPr="00292680">
        <w:rPr>
          <w:rFonts w:ascii="Courier New" w:eastAsiaTheme="minorEastAsia" w:hAnsi="Courier New"/>
          <w:noProof/>
          <w:sz w:val="16"/>
        </w:rPr>
        <w:tab/>
        <w:t>(2),</w:t>
      </w:r>
    </w:p>
    <w:p w14:paraId="07A6A0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ullyMobility</w:t>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1E59C53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4EF28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5EBFF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9BCF64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13FE4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MscNumber</w:t>
      </w:r>
      <w:r w:rsidRPr="00292680">
        <w:rPr>
          <w:rFonts w:ascii="Courier New" w:eastAsiaTheme="minorEastAsia" w:hAnsi="Courier New"/>
          <w:noProof/>
          <w:sz w:val="16"/>
        </w:rPr>
        <w:tab/>
        <w:t>::= UTF8String</w:t>
      </w:r>
    </w:p>
    <w:p w14:paraId="0B1A72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0B888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1256B32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322959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0D0FA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C2373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MultipleUnitUsage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271ADB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C7605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ingGrou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RatingGroupId,</w:t>
      </w:r>
    </w:p>
    <w:p w14:paraId="66AF67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dUnitContain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UsedUnitContainer OPTIONAL,</w:t>
      </w:r>
    </w:p>
    <w:p w14:paraId="721EBE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F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NetworkFunctionName OPTIONAL,</w:t>
      </w:r>
    </w:p>
    <w:p w14:paraId="208E47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ultihomedPDU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PDUAddress OPTIONAL,</w:t>
      </w:r>
    </w:p>
    <w:p w14:paraId="0D518B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locatedUn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AllocatedUnit OPTIONAL,</w:t>
      </w:r>
    </w:p>
    <w:p w14:paraId="0C54CDA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UPF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NetworkFunctionName OPTIONAL</w:t>
      </w:r>
    </w:p>
    <w:p w14:paraId="2C637C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FBE6A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714D8A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MultipleQFIContainer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05C73F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7EE29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Flow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QoSFlowId OPTIONAL,</w:t>
      </w:r>
    </w:p>
    <w:p w14:paraId="16AB5E4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Trigger OPTIONAL,</w:t>
      </w:r>
    </w:p>
    <w:p w14:paraId="474D8E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TimeStamp OPTIONAL,</w:t>
      </w:r>
    </w:p>
    <w:p w14:paraId="0573195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TotalVolu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DataVolumeOctets OPTIONAL,</w:t>
      </w:r>
    </w:p>
    <w:p w14:paraId="2B9EDB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VolumeUp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DataVolumeOctets OPTIONAL,</w:t>
      </w:r>
    </w:p>
    <w:p w14:paraId="085D0A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VolumeDown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DataVolumeOctets OPTIONAL,</w:t>
      </w:r>
    </w:p>
    <w:p w14:paraId="746E8D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lSequence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LocalSequenceNumber OPTIONAL,</w:t>
      </w:r>
    </w:p>
    <w:p w14:paraId="504953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Fir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TimeStamp OPTIONAL,</w:t>
      </w:r>
    </w:p>
    <w:p w14:paraId="280648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La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TimeStamp OPTIONAL,</w:t>
      </w:r>
    </w:p>
    <w:p w14:paraId="141027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FiveGQoSInformation OPTIONAL,</w:t>
      </w:r>
    </w:p>
    <w:p w14:paraId="4AB64A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UserLocationInformation OPTIONAL,</w:t>
      </w:r>
    </w:p>
    <w:p w14:paraId="4E488C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TimeZone</w:t>
      </w:r>
      <w:r w:rsidRPr="00292680">
        <w:rPr>
          <w:rFonts w:ascii="Courier New" w:eastAsiaTheme="minorEastAsia" w:hAnsi="Courier New"/>
          <w:noProof/>
          <w:sz w:val="16"/>
        </w:rPr>
        <w:tab/>
        <w:t xml:space="preserv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MSTimeZone OPTIONAL,</w:t>
      </w:r>
    </w:p>
    <w:p w14:paraId="503915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senceReportingArea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PresenceReportingAreaInfo OPTIONAL,</w:t>
      </w:r>
    </w:p>
    <w:p w14:paraId="390B9C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RATType OPTIONAL,</w:t>
      </w:r>
    </w:p>
    <w:p w14:paraId="0D749F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por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TimeStamp,</w:t>
      </w:r>
    </w:p>
    <w:p w14:paraId="4E141F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NetworkFunct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SEQUENCE OF ServingNetworkFunctionID OPTIONAL,</w:t>
      </w:r>
    </w:p>
    <w:p w14:paraId="75154F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PPPSDataOffStatu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ThreeGPPPSDataOffStatus OPTIONAL,</w:t>
      </w:r>
    </w:p>
    <w:p w14:paraId="4DA6DC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PPCharging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ChargingID OPTIONAL,</w:t>
      </w:r>
    </w:p>
    <w:p w14:paraId="1558CD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agno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Diagnostics OPTIONAL,</w:t>
      </w:r>
    </w:p>
    <w:p w14:paraId="0AE231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tensionDiagno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EnhancedDiagnostics OPTIONAL,</w:t>
      </w:r>
    </w:p>
    <w:p w14:paraId="2296D0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Characteri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QoSCharacteristics OPTIONAL,</w:t>
      </w:r>
    </w:p>
    <w:p w14:paraId="0EC863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CallDuration OPTIONAL,</w:t>
      </w:r>
    </w:p>
    <w:p w14:paraId="389A88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ASN1</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UserLocationInformationStructured OPTIONAL,</w:t>
      </w:r>
    </w:p>
    <w:p w14:paraId="1B72F8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istOfPresenceReportingAreaInformation</w:t>
      </w:r>
      <w:r w:rsidRPr="00292680">
        <w:rPr>
          <w:rFonts w:ascii="Courier New" w:eastAsiaTheme="minorEastAsia" w:hAnsi="Courier New"/>
          <w:noProof/>
          <w:sz w:val="16"/>
        </w:rPr>
        <w:tab/>
        <w:t>[39] SEQUENCE OF PresenceReportingAreaInfo OPTIONAL</w:t>
      </w:r>
    </w:p>
    <w:p w14:paraId="24C6794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D2810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0852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B49DB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N</w:t>
      </w:r>
    </w:p>
    <w:p w14:paraId="7B8963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0B964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2ConnectionMessageType</w:t>
      </w:r>
      <w:r w:rsidRPr="00292680">
        <w:rPr>
          <w:rFonts w:ascii="Courier New" w:eastAsiaTheme="minorEastAsia" w:hAnsi="Courier New"/>
          <w:noProof/>
          <w:sz w:val="16"/>
        </w:rPr>
        <w:tab/>
      </w:r>
      <w:r w:rsidRPr="00292680">
        <w:rPr>
          <w:rFonts w:ascii="Courier New" w:eastAsiaTheme="minorEastAsia" w:hAnsi="Courier New"/>
          <w:noProof/>
          <w:sz w:val="16"/>
        </w:rPr>
        <w:tab/>
        <w:t>::= INTEGER</w:t>
      </w:r>
    </w:p>
    <w:p w14:paraId="4354835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C3E96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N3IwFId</w:t>
      </w:r>
      <w:r w:rsidRPr="00292680">
        <w:rPr>
          <w:rFonts w:ascii="Courier New" w:eastAsiaTheme="minorEastAsia" w:hAnsi="Courier New"/>
          <w:noProof/>
          <w:sz w:val="16"/>
        </w:rPr>
        <w:tab/>
      </w:r>
      <w:r w:rsidRPr="00292680">
        <w:rPr>
          <w:rFonts w:ascii="Courier New" w:eastAsiaTheme="minorEastAsia" w:hAnsi="Courier New"/>
          <w:noProof/>
          <w:sz w:val="16"/>
        </w:rPr>
        <w:tab/>
        <w:t>::= IA5String (SIZE(1..16))</w:t>
      </w:r>
    </w:p>
    <w:p w14:paraId="281E22A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72329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0AEC56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7CB1B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5FABC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3gaLocation</w:t>
      </w:r>
      <w:r w:rsidRPr="00292680">
        <w:rPr>
          <w:rFonts w:ascii="Courier New" w:eastAsiaTheme="minorEastAsia" w:hAnsi="Courier New"/>
          <w:noProof/>
          <w:sz w:val="16"/>
        </w:rPr>
        <w:tab/>
        <w:t>::= SEQUENCE</w:t>
      </w:r>
    </w:p>
    <w:p w14:paraId="6F1487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199E9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3gppT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TAI OPTIONAL,</w:t>
      </w:r>
    </w:p>
    <w:p w14:paraId="08A96B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3Iwf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3IwFId OPTIONAL,</w:t>
      </w:r>
    </w:p>
    <w:p w14:paraId="668A23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Ipv4Addr</w:t>
      </w:r>
      <w:r w:rsidRPr="00292680">
        <w:rPr>
          <w:rFonts w:ascii="Courier New" w:eastAsiaTheme="minorEastAsia" w:hAnsi="Courier New"/>
          <w:noProof/>
          <w:sz w:val="16"/>
        </w:rPr>
        <w:tab/>
      </w:r>
      <w:r w:rsidRPr="00292680">
        <w:rPr>
          <w:rFonts w:ascii="Courier New" w:eastAsiaTheme="minorEastAsia" w:hAnsi="Courier New"/>
          <w:noProof/>
          <w:sz w:val="16"/>
        </w:rPr>
        <w:tab/>
        <w:t>[2] IPAddress OPTIONAL,</w:t>
      </w:r>
    </w:p>
    <w:p w14:paraId="5C82314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Ipv6Addr</w:t>
      </w:r>
      <w:r w:rsidRPr="00292680">
        <w:rPr>
          <w:rFonts w:ascii="Courier New" w:eastAsiaTheme="minorEastAsia" w:hAnsi="Courier New"/>
          <w:noProof/>
          <w:sz w:val="16"/>
        </w:rPr>
        <w:tab/>
      </w:r>
      <w:r w:rsidRPr="00292680">
        <w:rPr>
          <w:rFonts w:ascii="Courier New" w:eastAsiaTheme="minorEastAsia" w:hAnsi="Courier New"/>
          <w:noProof/>
          <w:sz w:val="16"/>
        </w:rPr>
        <w:tab/>
        <w:t>[3] IPAddress OPTIONAL,</w:t>
      </w:r>
    </w:p>
    <w:p w14:paraId="09AA0F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ortNumber</w:t>
      </w:r>
      <w:r w:rsidRPr="00292680">
        <w:rPr>
          <w:rFonts w:ascii="Courier New" w:eastAsiaTheme="minorEastAsia" w:hAnsi="Courier New"/>
          <w:noProof/>
          <w:sz w:val="16"/>
        </w:rPr>
        <w:tab/>
      </w:r>
      <w:r w:rsidRPr="00292680">
        <w:rPr>
          <w:rFonts w:ascii="Courier New" w:eastAsiaTheme="minorEastAsia" w:hAnsi="Courier New"/>
          <w:noProof/>
          <w:sz w:val="16"/>
        </w:rPr>
        <w:tab/>
        <w:t>[4] INTEGER</w:t>
      </w:r>
      <w:r w:rsidRPr="00292680">
        <w:rPr>
          <w:rFonts w:ascii="Courier New" w:eastAsiaTheme="minorEastAsia" w:hAnsi="Courier New"/>
          <w:noProof/>
          <w:sz w:val="16"/>
        </w:rPr>
        <w:tab/>
        <w:t xml:space="preserve">OPTIONAL, </w:t>
      </w:r>
    </w:p>
    <w:p w14:paraId="5C2BC6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na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TNAPId</w:t>
      </w:r>
      <w:r w:rsidRPr="00292680">
        <w:rPr>
          <w:rFonts w:ascii="Courier New" w:eastAsiaTheme="minorEastAsia" w:hAnsi="Courier New"/>
          <w:noProof/>
          <w:sz w:val="16"/>
        </w:rPr>
        <w:tab/>
        <w:t xml:space="preserve">OPTIONAL, </w:t>
      </w:r>
    </w:p>
    <w:p w14:paraId="166206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wa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TWAPId</w:t>
      </w:r>
      <w:r w:rsidRPr="00292680">
        <w:rPr>
          <w:rFonts w:ascii="Courier New" w:eastAsiaTheme="minorEastAsia" w:hAnsi="Courier New"/>
          <w:noProof/>
          <w:sz w:val="16"/>
        </w:rPr>
        <w:tab/>
        <w:t>OPTIONAL,</w:t>
      </w:r>
    </w:p>
    <w:p w14:paraId="499C86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r w:rsidRPr="00292680">
        <w:rPr>
          <w:rFonts w:ascii="Courier New" w:eastAsiaTheme="minorEastAsia" w:hAnsi="Courier New"/>
          <w:noProof/>
          <w:sz w:val="16"/>
        </w:rPr>
        <w:tab/>
        <w:t>hfcNodeId</w:t>
      </w:r>
      <w:r w:rsidRPr="00292680">
        <w:rPr>
          <w:rFonts w:ascii="Courier New" w:eastAsiaTheme="minorEastAsia" w:hAnsi="Courier New"/>
          <w:noProof/>
          <w:sz w:val="16"/>
        </w:rPr>
        <w:tab/>
      </w:r>
      <w:r w:rsidRPr="00292680">
        <w:rPr>
          <w:rFonts w:ascii="Courier New" w:eastAsiaTheme="minorEastAsia" w:hAnsi="Courier New"/>
          <w:noProof/>
          <w:sz w:val="16"/>
        </w:rPr>
        <w:tab/>
        <w:t>[7] HFCNodeId OPTIONAL,</w:t>
      </w:r>
    </w:p>
    <w:p w14:paraId="14D6D6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w5gbanLineType</w:t>
      </w:r>
      <w:r w:rsidRPr="00292680">
        <w:rPr>
          <w:rFonts w:ascii="Courier New" w:eastAsiaTheme="minorEastAsia" w:hAnsi="Courier New"/>
          <w:noProof/>
          <w:sz w:val="16"/>
        </w:rPr>
        <w:tab/>
        <w:t>[8] LineType OPTIONAL,</w:t>
      </w:r>
    </w:p>
    <w:p w14:paraId="10FAA3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l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GLI OPTIONAL,</w:t>
      </w:r>
    </w:p>
    <w:p w14:paraId="7A6BC8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c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GCI OPTIONAL</w:t>
      </w:r>
    </w:p>
    <w:p w14:paraId="13F57B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B8B1A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2834C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18D6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cgiTai ::= SEQUENCE</w:t>
      </w:r>
    </w:p>
    <w:p w14:paraId="3DE34C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40256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78B7A7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8901D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BC87C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tai </w:t>
      </w:r>
      <w:r w:rsidRPr="00292680">
        <w:rPr>
          <w:rFonts w:ascii="Courier New" w:eastAsiaTheme="minorEastAsia" w:hAnsi="Courier New"/>
          <w:noProof/>
          <w:sz w:val="16"/>
        </w:rPr>
        <w:tab/>
      </w:r>
      <w:r w:rsidRPr="00292680">
        <w:rPr>
          <w:rFonts w:ascii="Courier New" w:eastAsiaTheme="minorEastAsia" w:hAnsi="Courier New"/>
          <w:noProof/>
          <w:sz w:val="16"/>
        </w:rPr>
        <w:tab/>
        <w:t>[0] TAI,</w:t>
      </w:r>
    </w:p>
    <w:p w14:paraId="255D6C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cellList </w:t>
      </w:r>
      <w:r w:rsidRPr="00292680">
        <w:rPr>
          <w:rFonts w:ascii="Courier New" w:eastAsiaTheme="minorEastAsia" w:hAnsi="Courier New"/>
          <w:noProof/>
          <w:sz w:val="16"/>
        </w:rPr>
        <w:tab/>
        <w:t>[1] SEQUENCE OF Ncgi</w:t>
      </w:r>
    </w:p>
    <w:p w14:paraId="0C0DE7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C79F1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4317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NetworkSliceEE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51DBBE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62A3E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Slice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etworkSliceType OPTIONAL,</w:t>
      </w:r>
    </w:p>
    <w:p w14:paraId="4DB829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kpi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KPIType OPTIONAL,</w:t>
      </w:r>
    </w:p>
    <w:p w14:paraId="2D2D087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erforman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REAL OPTIONAL</w:t>
      </w:r>
    </w:p>
    <w:p w14:paraId="33ABA7B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B4EA8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A6AC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NetworkSliceType </w:t>
      </w:r>
      <w:r w:rsidRPr="00292680">
        <w:rPr>
          <w:rFonts w:ascii="Courier New" w:eastAsiaTheme="minorEastAsia" w:hAnsi="Courier New"/>
          <w:noProof/>
          <w:sz w:val="16"/>
        </w:rPr>
        <w:tab/>
        <w:t>::= ENUMERATED</w:t>
      </w:r>
    </w:p>
    <w:p w14:paraId="5C2650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4F752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eMBB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F1AF9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RLL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8D244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Io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25AC83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63458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130A1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NSACFContainerInformation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41AC4C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A0835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numberOfUE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77F611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umberOfPDU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360A4E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46771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F76DC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DFFAB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SACFTrigg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INTEGER</w:t>
      </w:r>
    </w:p>
    <w:p w14:paraId="74637A6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75CD6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Initial</w:t>
      </w:r>
    </w:p>
    <w:p w14:paraId="2FAB64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ThresholdInitia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D2849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Change of charging conditions</w:t>
      </w:r>
    </w:p>
    <w:p w14:paraId="6D86D3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ThresholdUpwardsReach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68796B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ThresholdUpwardsCross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1530D2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ThresholdDownwardsCross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0D049F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Quota management</w:t>
      </w:r>
    </w:p>
    <w:p w14:paraId="055B28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QuotaThreshol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p>
    <w:p w14:paraId="151DAA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QuotaExhau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p>
    <w:p w14:paraId="2E1B7C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Validity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w:t>
      </w:r>
    </w:p>
    <w:p w14:paraId="6F75D94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QH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w:t>
      </w:r>
    </w:p>
    <w:p w14:paraId="171C4F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ThresholdTermin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w:t>
      </w:r>
    </w:p>
    <w:p w14:paraId="341862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ermination</w:t>
      </w:r>
    </w:p>
    <w:p w14:paraId="2680E67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Termin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w:t>
      </w:r>
    </w:p>
    <w:p w14:paraId="3A1634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0EFBB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0076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SSAAMessageType</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14C566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3F03A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uthentic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6203AD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AuthenticationNotification</w:t>
      </w:r>
      <w:r w:rsidRPr="00292680">
        <w:rPr>
          <w:rFonts w:ascii="Courier New" w:eastAsiaTheme="minorEastAsia" w:hAnsi="Courier New"/>
          <w:noProof/>
          <w:sz w:val="16"/>
        </w:rPr>
        <w:tab/>
        <w:t>(1),</w:t>
      </w:r>
    </w:p>
    <w:p w14:paraId="421C0B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vocationNotifi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49039D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AC02B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50A7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6351F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F169A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NrLocation</w:t>
      </w:r>
      <w:r w:rsidRPr="00292680">
        <w:rPr>
          <w:rFonts w:ascii="Courier New" w:eastAsiaTheme="minorEastAsia" w:hAnsi="Courier New"/>
          <w:noProof/>
          <w:sz w:val="16"/>
        </w:rPr>
        <w:tab/>
        <w:t>::= SEQUENCE</w:t>
      </w:r>
    </w:p>
    <w:p w14:paraId="713493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918F0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TAI OPTIONAL,</w:t>
      </w:r>
    </w:p>
    <w:p w14:paraId="1CD33F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cg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cgi OPTIONAL,</w:t>
      </w:r>
    </w:p>
    <w:p w14:paraId="6F26C0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geOf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t>[2] AgeOfLocationInformation OPTIONAL,</w:t>
      </w:r>
    </w:p>
    <w:p w14:paraId="3CAAFC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Location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TimeStamp OPTIONAL,</w:t>
      </w:r>
    </w:p>
    <w:p w14:paraId="0697F2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graphicalInformation</w:t>
      </w:r>
      <w:r w:rsidRPr="00292680">
        <w:rPr>
          <w:rFonts w:ascii="Courier New" w:eastAsiaTheme="minorEastAsia" w:hAnsi="Courier New"/>
          <w:noProof/>
          <w:sz w:val="16"/>
        </w:rPr>
        <w:tab/>
      </w:r>
      <w:r w:rsidRPr="00292680">
        <w:rPr>
          <w:rFonts w:ascii="Courier New" w:eastAsiaTheme="minorEastAsia" w:hAnsi="Courier New"/>
          <w:noProof/>
          <w:sz w:val="16"/>
        </w:rPr>
        <w:tab/>
        <w:t>[4] GeographicalInformation</w:t>
      </w:r>
      <w:r w:rsidRPr="00292680">
        <w:rPr>
          <w:rFonts w:ascii="Courier New" w:eastAsiaTheme="minorEastAsia" w:hAnsi="Courier New"/>
          <w:noProof/>
          <w:sz w:val="16"/>
        </w:rPr>
        <w:tab/>
        <w:t>OPTIONAL,</w:t>
      </w:r>
    </w:p>
    <w:p w14:paraId="0E43E6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detic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GeodeticInformation OPTIONAL,</w:t>
      </w:r>
    </w:p>
    <w:p w14:paraId="5DEE98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lobalGnb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GlobalRanNodeId OPTIONAL,</w:t>
      </w:r>
    </w:p>
    <w:p w14:paraId="255AD5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tnTai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NtnTaiInfo OPTIONAL</w:t>
      </w:r>
    </w:p>
    <w:p w14:paraId="28C367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B57E8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6919B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F659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7C14A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D64AF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4AA52B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D8999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DF88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48837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etworkAreaInfo</w:t>
      </w:r>
      <w:r w:rsidRPr="00292680">
        <w:rPr>
          <w:rFonts w:ascii="Courier New" w:eastAsiaTheme="minorEastAsia" w:hAnsi="Courier New"/>
          <w:noProof/>
          <w:sz w:val="16"/>
        </w:rPr>
        <w:tab/>
        <w:t>::= SEQUENCE</w:t>
      </w:r>
    </w:p>
    <w:p w14:paraId="68D7C52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8B3AC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cgi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Ecgi OPTIONAL,</w:t>
      </w:r>
    </w:p>
    <w:p w14:paraId="5FE23F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cgi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Ncgi OPTIONAL,</w:t>
      </w:r>
    </w:p>
    <w:p w14:paraId="05B761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RanNodeId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EQUENCE OF GlobalRanNodeId OPTIONAL,</w:t>
      </w:r>
    </w:p>
    <w:p w14:paraId="6734F7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i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SEQUENCE OF TAI OPTIONAL</w:t>
      </w:r>
    </w:p>
    <w:p w14:paraId="7600FB6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EB966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9E0C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506A5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etworkFunctionInformation</w:t>
      </w:r>
      <w:r w:rsidRPr="00292680">
        <w:rPr>
          <w:rFonts w:ascii="Courier New" w:eastAsiaTheme="minorEastAsia" w:hAnsi="Courier New"/>
          <w:noProof/>
          <w:sz w:val="16"/>
        </w:rPr>
        <w:tab/>
        <w:t>::= SEQUENCE</w:t>
      </w:r>
    </w:p>
    <w:p w14:paraId="5B0CB8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21348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Functiona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NetworkFunctionality,</w:t>
      </w:r>
    </w:p>
    <w:p w14:paraId="08D280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FunctionNa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etworkFunctionName OPTIONAL,</w:t>
      </w:r>
    </w:p>
    <w:p w14:paraId="0E8607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FunctionIPv4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PAddress OPTIONAL,</w:t>
      </w:r>
    </w:p>
    <w:p w14:paraId="46E9D2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FunctionPLMNIdentifier</w:t>
      </w:r>
      <w:r w:rsidRPr="00292680">
        <w:rPr>
          <w:rFonts w:ascii="Courier New" w:eastAsiaTheme="minorEastAsia" w:hAnsi="Courier New"/>
          <w:noProof/>
          <w:sz w:val="16"/>
        </w:rPr>
        <w:tab/>
      </w:r>
      <w:r w:rsidRPr="00292680">
        <w:rPr>
          <w:rFonts w:ascii="Courier New" w:eastAsiaTheme="minorEastAsia" w:hAnsi="Courier New"/>
          <w:noProof/>
          <w:sz w:val="16"/>
        </w:rPr>
        <w:tab/>
        <w:t>[3] PLMN-Id OPTIONAL,</w:t>
      </w:r>
    </w:p>
    <w:p w14:paraId="1337B1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FunctionIPv6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IPAddress OPTIONAL,</w:t>
      </w:r>
    </w:p>
    <w:p w14:paraId="5AA8BB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FunctionFQD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NodeAddress OPTIONAL</w:t>
      </w:r>
    </w:p>
    <w:p w14:paraId="163A76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BDD24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DD625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B5809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etworkFunctionName</w:t>
      </w:r>
      <w:r w:rsidRPr="00292680">
        <w:rPr>
          <w:rFonts w:ascii="Courier New" w:eastAsiaTheme="minorEastAsia" w:hAnsi="Courier New"/>
          <w:noProof/>
          <w:sz w:val="16"/>
        </w:rPr>
        <w:tab/>
        <w:t>::= IA5String (SIZE(1..36))</w:t>
      </w:r>
    </w:p>
    <w:p w14:paraId="6B6DE8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hall be a Universally Unique Identifier (UUID) version 4, as described in IETF RFC 4122 [410]</w:t>
      </w:r>
    </w:p>
    <w:p w14:paraId="72904F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34E2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etworkFunctionality</w:t>
      </w:r>
      <w:r w:rsidRPr="00292680">
        <w:rPr>
          <w:rFonts w:ascii="Courier New" w:eastAsiaTheme="minorEastAsia" w:hAnsi="Courier New"/>
          <w:noProof/>
          <w:sz w:val="16"/>
        </w:rPr>
        <w:tab/>
        <w:t>::= ENUMERATED</w:t>
      </w:r>
    </w:p>
    <w:p w14:paraId="78DCD8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B66163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266E59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CHF is applicable in two scenarios: inter-CHF communication andfailure cases</w:t>
      </w:r>
    </w:p>
    <w:p w14:paraId="727BAF4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0E0152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SMF is applicable in two scenarios: as NF consumer of CHF services, and as API Target NF </w:t>
      </w:r>
    </w:p>
    <w:p w14:paraId="63D8FC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in NEF charging</w:t>
      </w:r>
    </w:p>
    <w:p w14:paraId="16518B9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516450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AMF is applicable in two scenario: as NF consumer of CHF services, and as API Target NF</w:t>
      </w:r>
    </w:p>
    <w:p w14:paraId="108296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in NEF charging</w:t>
      </w:r>
    </w:p>
    <w:p w14:paraId="7CD781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729DA3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GW</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249434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SGW is only applicable for interworking with EPC scenario</w:t>
      </w:r>
    </w:p>
    <w:p w14:paraId="649D45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when UE is connected to P-GW+SMF via EPC</w:t>
      </w:r>
    </w:p>
    <w:p w14:paraId="00828E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p>
    <w:p w14:paraId="2BA7D2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PD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p>
    <w:p w14:paraId="6032CC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ePDG is only applicable for interworking with EPC scenario</w:t>
      </w:r>
    </w:p>
    <w:p w14:paraId="17EA14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when UE is connected to P-GW+SMF via EPC/ePDG</w:t>
      </w:r>
    </w:p>
    <w:p w14:paraId="0A2E30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E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w:t>
      </w:r>
    </w:p>
    <w:p w14:paraId="28F857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w:t>
      </w:r>
    </w:p>
    <w:p w14:paraId="5A50CF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GWC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w:t>
      </w:r>
    </w:p>
    <w:p w14:paraId="6925C2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nS-Producer </w:t>
      </w:r>
      <w:r w:rsidRPr="00292680">
        <w:rPr>
          <w:rFonts w:ascii="Courier New" w:eastAsiaTheme="minorEastAsia" w:hAnsi="Courier New"/>
          <w:noProof/>
          <w:sz w:val="16"/>
        </w:rPr>
        <w:tab/>
        <w:t>(10),</w:t>
      </w:r>
    </w:p>
    <w:p w14:paraId="68B3FDE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GS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w:t>
      </w:r>
    </w:p>
    <w:p w14:paraId="5C2142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SGSN is only applicable when UE is connected to SMF+PGW-C via GERAN/UTRAN</w:t>
      </w:r>
    </w:p>
    <w:p w14:paraId="02F8FE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DDNMF</w:t>
      </w:r>
      <w:r w:rsidRPr="00292680">
        <w:rPr>
          <w:rFonts w:ascii="Courier New" w:eastAsiaTheme="minorEastAsia" w:hAnsi="Courier New"/>
          <w:noProof/>
          <w:sz w:val="16"/>
        </w:rPr>
        <w:tab/>
      </w:r>
      <w:r w:rsidRPr="00292680">
        <w:rPr>
          <w:rFonts w:ascii="Courier New" w:eastAsiaTheme="minorEastAsia" w:hAnsi="Courier New"/>
          <w:noProof/>
          <w:sz w:val="16"/>
        </w:rPr>
        <w:tab/>
        <w:t>(12),</w:t>
      </w:r>
    </w:p>
    <w:p w14:paraId="2556CA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w:t>
      </w:r>
    </w:p>
    <w:p w14:paraId="0D93B1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vSMF may be used instead of sMF in roaming scenarios}</w:t>
      </w:r>
    </w:p>
    <w:p w14:paraId="7615B6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Node</w:t>
      </w:r>
      <w:r w:rsidRPr="00292680">
        <w:rPr>
          <w:rFonts w:ascii="Courier New" w:eastAsiaTheme="minorEastAsia" w:hAnsi="Courier New"/>
          <w:noProof/>
          <w:sz w:val="16"/>
        </w:rPr>
        <w:tab/>
      </w:r>
      <w:r w:rsidRPr="00292680">
        <w:rPr>
          <w:rFonts w:ascii="Courier New" w:eastAsiaTheme="minorEastAsia" w:hAnsi="Courier New"/>
          <w:noProof/>
          <w:sz w:val="16"/>
        </w:rPr>
        <w:tab/>
        <w:t>(14),</w:t>
      </w:r>
    </w:p>
    <w:p w14:paraId="3A1125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E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w:t>
      </w:r>
    </w:p>
    <w:p w14:paraId="3ED068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MS-Node</w:t>
      </w:r>
      <w:r w:rsidRPr="00292680">
        <w:rPr>
          <w:rFonts w:ascii="Courier New" w:eastAsiaTheme="minorEastAsia" w:hAnsi="Courier New"/>
          <w:noProof/>
          <w:sz w:val="16"/>
        </w:rPr>
        <w:tab/>
      </w:r>
      <w:r w:rsidRPr="00292680">
        <w:rPr>
          <w:rFonts w:ascii="Courier New" w:eastAsiaTheme="minorEastAsia" w:hAnsi="Courier New"/>
          <w:noProof/>
          <w:sz w:val="16"/>
        </w:rPr>
        <w:tab/>
        <w:t>(16),</w:t>
      </w:r>
    </w:p>
    <w:p w14:paraId="5C4A3B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C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w:t>
      </w:r>
    </w:p>
    <w:p w14:paraId="26EBEA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PCF is applicable only as API Target NF in NEF charging</w:t>
      </w:r>
    </w:p>
    <w:p w14:paraId="437F7ED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DM</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w:t>
      </w:r>
    </w:p>
    <w:p w14:paraId="0D32EBA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UDM is applicable only as API Target NF in NEF charging</w:t>
      </w:r>
    </w:p>
    <w:p w14:paraId="758854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w:t>
      </w:r>
    </w:p>
    <w:p w14:paraId="0A24F1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UPF is applicable only as API Target NF in NEF charging</w:t>
      </w:r>
    </w:p>
    <w:p w14:paraId="46526D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tSN-A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w:t>
      </w:r>
    </w:p>
    <w:p w14:paraId="6342C7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SNTS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w:t>
      </w:r>
    </w:p>
    <w:p w14:paraId="13DAC9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w:t>
      </w:r>
    </w:p>
    <w:p w14:paraId="4B76477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IOT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w:t>
      </w:r>
    </w:p>
    <w:p w14:paraId="13A12E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AIOTF is applicable only as API Target NF in NEF charging</w:t>
      </w:r>
    </w:p>
    <w:p w14:paraId="29875E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 w:author="wanghhan1"/>
          <w:rFonts w:ascii="Courier New" w:eastAsiaTheme="minorEastAsia" w:hAnsi="Courier New"/>
          <w:noProof/>
          <w:sz w:val="16"/>
        </w:rPr>
      </w:pPr>
      <w:ins w:id="13" w:author="wanghhan1">
        <w:r w:rsidRPr="00292680">
          <w:rPr>
            <w:rFonts w:ascii="Courier New" w:eastAsiaTheme="minorEastAsia" w:hAnsi="Courier New"/>
            <w:noProof/>
            <w:sz w:val="16"/>
          </w:rPr>
          <w:tab/>
          <w:t>nWDA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4)</w:t>
        </w:r>
      </w:ins>
    </w:p>
    <w:p w14:paraId="49428B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8EEB6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8E0B4A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gApCause</w:t>
      </w:r>
      <w:r w:rsidRPr="00292680">
        <w:rPr>
          <w:rFonts w:ascii="Courier New" w:eastAsiaTheme="minorEastAsia" w:hAnsi="Courier New"/>
          <w:noProof/>
          <w:sz w:val="16"/>
        </w:rPr>
        <w:tab/>
        <w:t>::= SEQUENCE</w:t>
      </w:r>
    </w:p>
    <w:p w14:paraId="7F800C3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6E6088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857A7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rou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w:t>
      </w:r>
    </w:p>
    <w:p w14:paraId="25C6EE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alu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w:t>
      </w:r>
    </w:p>
    <w:p w14:paraId="5BB6DA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0FB15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B65DC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geNbId</w:t>
      </w:r>
      <w:r w:rsidRPr="00292680">
        <w:rPr>
          <w:rFonts w:ascii="Courier New" w:eastAsiaTheme="minorEastAsia" w:hAnsi="Courier New"/>
          <w:noProof/>
          <w:sz w:val="16"/>
        </w:rPr>
        <w:tab/>
      </w:r>
      <w:r w:rsidRPr="00292680">
        <w:rPr>
          <w:rFonts w:ascii="Courier New" w:eastAsiaTheme="minorEastAsia" w:hAnsi="Courier New"/>
          <w:noProof/>
          <w:sz w:val="16"/>
        </w:rPr>
        <w:tab/>
        <w:t>::= IA5String (SIZE(1..21))</w:t>
      </w:r>
    </w:p>
    <w:p w14:paraId="5DBB2C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0A3C8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564E04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A03EE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3DA98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GRANSecondaryRATType</w:t>
      </w:r>
      <w:r w:rsidRPr="00292680">
        <w:rPr>
          <w:rFonts w:ascii="Courier New" w:eastAsiaTheme="minorEastAsia" w:hAnsi="Courier New"/>
          <w:noProof/>
          <w:sz w:val="16"/>
        </w:rPr>
        <w:tab/>
        <w:t>::= OCTET STRING</w:t>
      </w:r>
    </w:p>
    <w:p w14:paraId="0424E8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6FB7C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NR" or "EUTRA"</w:t>
      </w:r>
    </w:p>
    <w:p w14:paraId="48E391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D52411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7978B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BBF974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GRANSecondaryRATUsageReport</w:t>
      </w:r>
      <w:r w:rsidRPr="00292680">
        <w:rPr>
          <w:rFonts w:ascii="Courier New" w:eastAsiaTheme="minorEastAsia" w:hAnsi="Courier New"/>
          <w:noProof/>
          <w:sz w:val="16"/>
        </w:rPr>
        <w:tab/>
        <w:t>::= SEQUENCE</w:t>
      </w:r>
    </w:p>
    <w:p w14:paraId="101B08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8205A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GRANSecondary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NGRANSecondaryRATType OPTIONAL,</w:t>
      </w:r>
    </w:p>
    <w:p w14:paraId="0C4C27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FlowsUsageReport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QosFlowsUsageReport OPTIONAL</w:t>
      </w:r>
    </w:p>
    <w:p w14:paraId="60834D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84F8C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EBABE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D3D7B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AA484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475F9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siLoadLevelInfo</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3CF2E7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D9E13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20 [233] for details</w:t>
      </w:r>
    </w:p>
    <w:p w14:paraId="44640D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D56D9A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7E90B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adLevel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627D38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ingleNSSAI OPTIONAL,</w:t>
      </w:r>
    </w:p>
    <w:p w14:paraId="78F35FC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i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OCTET STRING OPTIONAL</w:t>
      </w:r>
    </w:p>
    <w:p w14:paraId="2BADE1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8A2A3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72D0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SPA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29A767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64C50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r w:rsidRPr="00292680">
        <w:rPr>
          <w:rFonts w:ascii="Courier New" w:eastAsiaTheme="minorEastAsia" w:hAnsi="Courier New"/>
          <w:noProof/>
          <w:sz w:val="16"/>
        </w:rPr>
        <w:tab/>
        <w:t>laten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08C22C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r w:rsidRPr="00292680">
        <w:rPr>
          <w:rFonts w:ascii="Courier New" w:eastAsiaTheme="minorEastAsia" w:hAnsi="Courier New"/>
          <w:noProof/>
          <w:sz w:val="16"/>
        </w:rPr>
        <w:tab/>
        <w:t>throughp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hroughput OPTIONAL,</w:t>
      </w:r>
    </w:p>
    <w:p w14:paraId="1C3667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r w:rsidRPr="00292680">
        <w:rPr>
          <w:rFonts w:ascii="Courier New" w:eastAsiaTheme="minorEastAsia" w:hAnsi="Courier New"/>
          <w:noProof/>
          <w:sz w:val="16"/>
        </w:rPr>
        <w:tab/>
        <w:t>maximumPacketLossR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UTF8String OPTIONAL,</w:t>
      </w:r>
    </w:p>
    <w:p w14:paraId="6E30DC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ExperienceStatisticsData</w:t>
      </w:r>
      <w:r w:rsidRPr="00292680">
        <w:rPr>
          <w:rFonts w:ascii="Courier New" w:eastAsiaTheme="minorEastAsia" w:hAnsi="Courier New"/>
          <w:noProof/>
          <w:sz w:val="16"/>
        </w:rPr>
        <w:tab/>
      </w:r>
      <w:r w:rsidRPr="00292680">
        <w:rPr>
          <w:rFonts w:ascii="Courier New" w:eastAsiaTheme="minorEastAsia" w:hAnsi="Courier New"/>
          <w:noProof/>
          <w:sz w:val="16"/>
        </w:rPr>
        <w:tab/>
        <w:t>[4] ServiceExperienceInfo OPTIONAL,</w:t>
      </w:r>
    </w:p>
    <w:p w14:paraId="6389FF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umberOfPDUSession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INTEGER OPTIONAL,</w:t>
      </w:r>
    </w:p>
    <w:p w14:paraId="400CD8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umberOfRegisteredSubscribers</w:t>
      </w:r>
      <w:r w:rsidRPr="00292680">
        <w:rPr>
          <w:rFonts w:ascii="Courier New" w:eastAsiaTheme="minorEastAsia" w:hAnsi="Courier New"/>
          <w:noProof/>
          <w:sz w:val="16"/>
        </w:rPr>
        <w:tab/>
      </w:r>
      <w:r w:rsidRPr="00292680">
        <w:rPr>
          <w:rFonts w:ascii="Courier New" w:eastAsiaTheme="minorEastAsia" w:hAnsi="Courier New"/>
          <w:noProof/>
          <w:sz w:val="16"/>
        </w:rPr>
        <w:tab/>
        <w:t>[6] INTEGER OPTIONAL,</w:t>
      </w:r>
    </w:p>
    <w:p w14:paraId="47EC8F5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adLeve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NsiLoadLevelInfo OPTIONAL,</w:t>
      </w:r>
    </w:p>
    <w:p w14:paraId="5943D0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linkLaten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INTEGER OPTIONAL,</w:t>
      </w:r>
    </w:p>
    <w:p w14:paraId="198F70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ownlinkLaten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INTEGER OPTIONAL,</w:t>
      </w:r>
    </w:p>
    <w:p w14:paraId="2ED083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linkThroughp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Throughput OPTIONAL,</w:t>
      </w:r>
    </w:p>
    <w:p w14:paraId="105C8A6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ownlinkThroughpu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Throughput OPTIONAL,</w:t>
      </w:r>
    </w:p>
    <w:p w14:paraId="4935E6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imumPacketLossRateU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INTEGER OPTIONAL,</w:t>
      </w:r>
    </w:p>
    <w:p w14:paraId="33C6BA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imumPacketLossRateD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INTEGER OPTIONAL,</w:t>
      </w:r>
    </w:p>
    <w:p w14:paraId="69F10C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stimatedEnergyConsump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INTEGER OPTIONAL</w:t>
      </w:r>
    </w:p>
    <w:p w14:paraId="5F69DB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 w:author="wanghhan1"/>
          <w:rFonts w:ascii="Courier New" w:eastAsiaTheme="minorEastAsia" w:hAnsi="Courier New"/>
          <w:noProof/>
          <w:sz w:val="16"/>
        </w:rPr>
      </w:pPr>
      <w:ins w:id="15" w:author="wanghhan1">
        <w:r w:rsidRPr="00292680">
          <w:rPr>
            <w:rFonts w:ascii="Courier New" w:eastAsiaTheme="minorEastAsia" w:hAnsi="Courier New"/>
            <w:noProof/>
            <w:sz w:val="16"/>
          </w:rPr>
          <w:tab/>
          <w:t>sourceNFIdentifi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NetworkFunctionInformation OPTIONAL,</w:t>
        </w:r>
      </w:ins>
    </w:p>
    <w:p w14:paraId="7B119F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 w:author="wanghhan1"/>
          <w:rFonts w:ascii="Courier New" w:eastAsiaTheme="minorEastAsia" w:hAnsi="Courier New"/>
          <w:noProof/>
          <w:sz w:val="16"/>
        </w:rPr>
      </w:pPr>
      <w:ins w:id="17" w:author="wanghhan1">
        <w:r w:rsidRPr="00292680">
          <w:rPr>
            <w:rFonts w:ascii="Courier New" w:eastAsiaTheme="minorEastAsia" w:hAnsi="Courier New"/>
            <w:noProof/>
            <w:sz w:val="16"/>
          </w:rPr>
          <w:tab/>
          <w:t>start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TimeStamp OPTIONAL,</w:t>
        </w:r>
      </w:ins>
    </w:p>
    <w:p w14:paraId="6E2109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wanghhan1"/>
          <w:rFonts w:ascii="Courier New" w:eastAsiaTheme="minorEastAsia" w:hAnsi="Courier New"/>
          <w:noProof/>
          <w:sz w:val="16"/>
        </w:rPr>
      </w:pPr>
      <w:ins w:id="19" w:author="wanghhan1">
        <w:r w:rsidRPr="00292680">
          <w:rPr>
            <w:rFonts w:ascii="Courier New" w:eastAsiaTheme="minorEastAsia" w:hAnsi="Courier New"/>
            <w:noProof/>
            <w:sz w:val="16"/>
          </w:rPr>
          <w:tab/>
          <w:t>stop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TimeStamp OPTIONAL</w:t>
        </w:r>
      </w:ins>
    </w:p>
    <w:p w14:paraId="04748F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6A1569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684C4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SSAIMap</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5E6A28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A112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ingleNSSAI,</w:t>
      </w:r>
    </w:p>
    <w:p w14:paraId="23468B0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ome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ingleNSSAI</w:t>
      </w:r>
    </w:p>
    <w:p w14:paraId="64505A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9B044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A4FF0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7CCA9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18B3C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NtnTaiInfo</w:t>
      </w:r>
      <w:r w:rsidRPr="00292680">
        <w:rPr>
          <w:rFonts w:ascii="Courier New" w:eastAsiaTheme="minorEastAsia" w:hAnsi="Courier New"/>
          <w:noProof/>
          <w:sz w:val="16"/>
        </w:rPr>
        <w:tab/>
        <w:t>::= SEQUENCE</w:t>
      </w:r>
    </w:p>
    <w:p w14:paraId="459D6F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3DD32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LM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PlmnId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p>
    <w:p w14:paraId="17ED9F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c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TAC,</w:t>
      </w:r>
    </w:p>
    <w:p w14:paraId="11FD0E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derivedTac</w:t>
      </w:r>
      <w:r w:rsidRPr="00292680">
        <w:rPr>
          <w:rFonts w:ascii="Courier New" w:eastAsiaTheme="minorEastAsia" w:hAnsi="Courier New"/>
          <w:noProof/>
          <w:sz w:val="16"/>
        </w:rPr>
        <w:tab/>
      </w:r>
      <w:r w:rsidRPr="00292680">
        <w:rPr>
          <w:rFonts w:ascii="Courier New" w:eastAsiaTheme="minorEastAsia" w:hAnsi="Courier New"/>
          <w:noProof/>
          <w:sz w:val="16"/>
        </w:rPr>
        <w:tab/>
        <w:t>[2]</w:t>
      </w:r>
      <w:r w:rsidRPr="00292680">
        <w:rPr>
          <w:rFonts w:ascii="Courier New" w:eastAsiaTheme="minorEastAsia" w:hAnsi="Courier New"/>
          <w:noProof/>
          <w:sz w:val="16"/>
        </w:rPr>
        <w:tab/>
        <w:t>TAC OPTIONAL</w:t>
      </w:r>
    </w:p>
    <w:p w14:paraId="342004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B4B42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13875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E026A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DC921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O</w:t>
      </w:r>
    </w:p>
    <w:p w14:paraId="780CA2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7C619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C489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CA33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OperationalState </w:t>
      </w:r>
      <w:r w:rsidRPr="00292680">
        <w:rPr>
          <w:rFonts w:ascii="Courier New" w:eastAsiaTheme="minorEastAsia" w:hAnsi="Courier New"/>
          <w:noProof/>
          <w:sz w:val="16"/>
        </w:rPr>
        <w:tab/>
        <w:t>::= ENUMERATED</w:t>
      </w:r>
    </w:p>
    <w:p w14:paraId="0B1656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2F08E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NABLED</w:t>
      </w:r>
      <w:r w:rsidRPr="00292680">
        <w:rPr>
          <w:rFonts w:ascii="Courier New" w:eastAsiaTheme="minorEastAsia" w:hAnsi="Courier New"/>
          <w:noProof/>
          <w:sz w:val="16"/>
        </w:rPr>
        <w:tab/>
        <w:t>(0),</w:t>
      </w:r>
    </w:p>
    <w:p w14:paraId="11A663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SABLED(1)</w:t>
      </w:r>
    </w:p>
    <w:p w14:paraId="3747A2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3F36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E1A93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CA909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BCEA11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10661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P</w:t>
      </w:r>
    </w:p>
    <w:p w14:paraId="6CD427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20D8C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CD65C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69F2C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artialRecordMethod</w:t>
      </w:r>
      <w:r w:rsidRPr="00292680">
        <w:rPr>
          <w:rFonts w:ascii="Courier New" w:eastAsiaTheme="minorEastAsia" w:hAnsi="Courier New"/>
          <w:noProof/>
          <w:sz w:val="16"/>
        </w:rPr>
        <w:tab/>
        <w:t>::= ENUMERATED</w:t>
      </w:r>
    </w:p>
    <w:p w14:paraId="637CAA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093F76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faul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078820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dividual</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0C607E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CE09B6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B7C2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PDUAddress </w:t>
      </w:r>
      <w:r w:rsidRPr="00292680">
        <w:rPr>
          <w:rFonts w:ascii="Courier New" w:eastAsiaTheme="minorEastAsia" w:hAnsi="Courier New"/>
          <w:noProof/>
          <w:sz w:val="16"/>
        </w:rPr>
        <w:tab/>
        <w:t>::= SEQUENCE</w:t>
      </w:r>
    </w:p>
    <w:p w14:paraId="47C08A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081BC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IPv4Addr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PAddress OPTIONAL,</w:t>
      </w:r>
    </w:p>
    <w:p w14:paraId="4C2C90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IPv6AddresswithPrefix</w:t>
      </w:r>
      <w:r w:rsidRPr="00292680">
        <w:rPr>
          <w:rFonts w:ascii="Courier New" w:eastAsiaTheme="minorEastAsia" w:hAnsi="Courier New"/>
          <w:noProof/>
          <w:sz w:val="16"/>
        </w:rPr>
        <w:tab/>
      </w:r>
      <w:r w:rsidRPr="00292680">
        <w:rPr>
          <w:rFonts w:ascii="Courier New" w:eastAsiaTheme="minorEastAsia" w:hAnsi="Courier New"/>
          <w:noProof/>
          <w:sz w:val="16"/>
        </w:rPr>
        <w:tab/>
        <w:t>[1] IPAddress OPTIONAL,</w:t>
      </w:r>
    </w:p>
    <w:p w14:paraId="64C269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PV4dynamicAddressFlag</w:t>
      </w:r>
      <w:r w:rsidRPr="00292680">
        <w:rPr>
          <w:rFonts w:ascii="Courier New" w:eastAsiaTheme="minorEastAsia" w:hAnsi="Courier New"/>
          <w:noProof/>
          <w:sz w:val="16"/>
        </w:rPr>
        <w:tab/>
      </w:r>
      <w:r w:rsidRPr="00292680">
        <w:rPr>
          <w:rFonts w:ascii="Courier New" w:eastAsiaTheme="minorEastAsia" w:hAnsi="Courier New"/>
          <w:noProof/>
          <w:sz w:val="16"/>
        </w:rPr>
        <w:tab/>
        <w:t>[2] DynamicAddressFlag OPTIONAL,</w:t>
      </w:r>
    </w:p>
    <w:p w14:paraId="114565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PV6dynamicPrefixFlag</w:t>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3] DynamicAddressFlag OPTIONAL,  </w:t>
      </w:r>
    </w:p>
    <w:p w14:paraId="2E418B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ditionalPDUIPv6Prefixes</w:t>
      </w:r>
      <w:r w:rsidRPr="00292680">
        <w:rPr>
          <w:rFonts w:ascii="Courier New" w:eastAsiaTheme="minorEastAsia" w:hAnsi="Courier New"/>
          <w:noProof/>
          <w:sz w:val="16"/>
        </w:rPr>
        <w:tab/>
        <w:t>[4]</w:t>
      </w:r>
      <w:r w:rsidRPr="00292680">
        <w:rPr>
          <w:rFonts w:ascii="Courier New" w:eastAsiaTheme="minorEastAsia" w:hAnsi="Courier New"/>
          <w:noProof/>
          <w:sz w:val="16"/>
        </w:rPr>
        <w:tab/>
        <w:t>SEQUENCE OF IPAddress OPTIONAL</w:t>
      </w:r>
    </w:p>
    <w:p w14:paraId="2398F0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D4D3BE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6FEE0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PDUContainerInformation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0B0616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38C4D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argingRuleBaseNa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ChargingRuleBaseName OPTIONAL,</w:t>
      </w:r>
    </w:p>
    <w:p w14:paraId="387F58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aFCorrelationInformation [1] is replaced by afChargingIdentifier [14]</w:t>
      </w:r>
    </w:p>
    <w:p w14:paraId="087B76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Fir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TimeStamp OPTIONAL,</w:t>
      </w:r>
    </w:p>
    <w:p w14:paraId="037BA0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La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TimeStamp OPTIONAL,</w:t>
      </w:r>
    </w:p>
    <w:p w14:paraId="38CCD5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FiveGQoSInformation OPTIONAL,</w:t>
      </w:r>
    </w:p>
    <w:p w14:paraId="25222B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UserLocationInformation OPTIONAL,</w:t>
      </w:r>
    </w:p>
    <w:p w14:paraId="2ADB4D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senceReportingArea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PresenceReportingAreaInfo OPTIONAL,</w:t>
      </w:r>
    </w:p>
    <w:p w14:paraId="3A269FD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RATType OPTIONAL,</w:t>
      </w:r>
    </w:p>
    <w:p w14:paraId="76CEF1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ponsorIdent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OCTET STRING OPTIONAL,</w:t>
      </w:r>
    </w:p>
    <w:p w14:paraId="7C2487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plicationServiceProviderIdentity</w:t>
      </w:r>
      <w:r w:rsidRPr="00292680">
        <w:rPr>
          <w:rFonts w:ascii="Courier New" w:eastAsiaTheme="minorEastAsia" w:hAnsi="Courier New"/>
          <w:noProof/>
          <w:sz w:val="16"/>
        </w:rPr>
        <w:tab/>
      </w:r>
      <w:r w:rsidRPr="00292680">
        <w:rPr>
          <w:rFonts w:ascii="Courier New" w:eastAsiaTheme="minorEastAsia" w:hAnsi="Courier New"/>
          <w:noProof/>
          <w:sz w:val="16"/>
        </w:rPr>
        <w:tab/>
        <w:t>[9] OCTET STRING OPTIONAL,</w:t>
      </w:r>
    </w:p>
    <w:p w14:paraId="20707C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NetworkFunct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SEQUENCE OF ServingNetworkFunctionID OPTIONAL,</w:t>
      </w:r>
    </w:p>
    <w:p w14:paraId="166A92B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uETimeZon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MSTimeZone OPTIONAL,</w:t>
      </w:r>
    </w:p>
    <w:p w14:paraId="118C63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PPPSDataOffStatu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ThreeGPPPSDataOffStatus OPTIONAL,</w:t>
      </w:r>
    </w:p>
    <w:p w14:paraId="51DEAF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Characteri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QoSCharacteristics OPTIONAL,</w:t>
      </w:r>
    </w:p>
    <w:p w14:paraId="671017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fCharging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ChargingID OPTIONAL,</w:t>
      </w:r>
    </w:p>
    <w:p w14:paraId="6F57D6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fChargingIdStr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AFChargingID OPTIONAL,</w:t>
      </w:r>
    </w:p>
    <w:p w14:paraId="17D747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SteeringFunctiona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MAPDUSteeringFunctionality OPTIONAL,</w:t>
      </w:r>
    </w:p>
    <w:p w14:paraId="38DC87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PDUSteeringM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MAPDUSteeringMode OPTIONAL,</w:t>
      </w:r>
    </w:p>
    <w:p w14:paraId="7F56783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ASN1</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UserLocationInformationStructured OPTIONAL,</w:t>
      </w:r>
    </w:p>
    <w:p w14:paraId="334DD0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istOfPresenceReportingAreaInformation</w:t>
      </w:r>
      <w:r w:rsidRPr="00292680">
        <w:rPr>
          <w:rFonts w:ascii="Courier New" w:eastAsiaTheme="minorEastAsia" w:hAnsi="Courier New"/>
          <w:noProof/>
          <w:sz w:val="16"/>
        </w:rPr>
        <w:tab/>
        <w:t>[19] SEQUENCE OF PresenceReportingAreaInfo OPTIONAL,</w:t>
      </w:r>
    </w:p>
    <w:p w14:paraId="4B401EA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afficForwardingWa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TrafficForwardingWay OPTIONAL,</w:t>
      </w:r>
    </w:p>
    <w:p w14:paraId="75E60C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MonitoringRepor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1] QosMonitoringReport OPTIONAL,</w:t>
      </w:r>
    </w:p>
    <w:p w14:paraId="1580E7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ssio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2] MbsSessionId OPTIONAL,</w:t>
      </w:r>
    </w:p>
    <w:p w14:paraId="0D4EF11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DeliveryMetho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3] MbsDeliveryMethod OPTIONAL</w:t>
      </w:r>
    </w:p>
    <w:p w14:paraId="28834E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06D33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86F2F4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DUSessionPairID</w:t>
      </w:r>
      <w:r w:rsidRPr="00292680">
        <w:rPr>
          <w:rFonts w:ascii="Courier New" w:eastAsiaTheme="minorEastAsia" w:hAnsi="Courier New"/>
          <w:noProof/>
          <w:sz w:val="16"/>
        </w:rPr>
        <w:tab/>
        <w:t>::= INTEGER</w:t>
      </w:r>
    </w:p>
    <w:p w14:paraId="2C7642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FE835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PDUSessionId </w:t>
      </w:r>
      <w:r w:rsidRPr="00292680">
        <w:rPr>
          <w:rFonts w:ascii="Courier New" w:eastAsiaTheme="minorEastAsia" w:hAnsi="Courier New"/>
          <w:noProof/>
          <w:sz w:val="16"/>
        </w:rPr>
        <w:tab/>
      </w:r>
      <w:r w:rsidRPr="00292680">
        <w:rPr>
          <w:rFonts w:ascii="Courier New" w:eastAsiaTheme="minorEastAsia" w:hAnsi="Courier New"/>
          <w:noProof/>
          <w:sz w:val="16"/>
        </w:rPr>
        <w:tab/>
        <w:t>::= INTEGER (0..255)</w:t>
      </w:r>
    </w:p>
    <w:p w14:paraId="1A4F82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74600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538F75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41A2CC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D9616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DUSessionType</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21FA63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DD68A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Pv4v6</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4A7EC4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Pv4</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7C4DBC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Pv6</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4D501A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nstructured</w:t>
      </w:r>
      <w:r w:rsidRPr="00292680">
        <w:rPr>
          <w:rFonts w:ascii="Courier New" w:eastAsiaTheme="minorEastAsia" w:hAnsi="Courier New"/>
          <w:noProof/>
          <w:sz w:val="16"/>
        </w:rPr>
        <w:tab/>
        <w:t>(3),</w:t>
      </w:r>
    </w:p>
    <w:p w14:paraId="151F06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ethernet</w:t>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624372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09CCB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2A448D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2E73AA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PFIContainerInformation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1BC0ED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70D8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C5qosFlow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QoSFlowId OPTIONAL,</w:t>
      </w:r>
    </w:p>
    <w:p w14:paraId="2B3AE5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Fir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imeStamp OPTIONAL,</w:t>
      </w:r>
    </w:p>
    <w:p w14:paraId="0D7C96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LastUs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TimeStamp OPTIONAL,</w:t>
      </w:r>
    </w:p>
    <w:p w14:paraId="7FAEC4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FiveGQoSInformation OPTIONAL,</w:t>
      </w:r>
    </w:p>
    <w:p w14:paraId="6EA5AF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UserLocationInformation OPTIONAL,</w:t>
      </w:r>
    </w:p>
    <w:p w14:paraId="6557FD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TimeZone</w:t>
      </w:r>
      <w:r w:rsidRPr="00292680">
        <w:rPr>
          <w:rFonts w:ascii="Courier New" w:eastAsiaTheme="minorEastAsia" w:hAnsi="Courier New"/>
          <w:noProof/>
          <w:sz w:val="16"/>
        </w:rPr>
        <w:tab/>
        <w:t xml:space="preserv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MSTimeZone OPTIONAL,</w:t>
      </w:r>
    </w:p>
    <w:p w14:paraId="7BAB10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senceReportingAreaInf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PresenceReportingAreaInfo OPTIONAL,</w:t>
      </w:r>
    </w:p>
    <w:p w14:paraId="6CA6574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por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TimeStamp,</w:t>
      </w:r>
    </w:p>
    <w:p w14:paraId="446FDE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Characteristic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QoSCharacteristics OPTIONAL</w:t>
      </w:r>
    </w:p>
    <w:p w14:paraId="12B57B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435D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E5EC7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lmnIdNid</w:t>
      </w:r>
      <w:r w:rsidRPr="00292680">
        <w:rPr>
          <w:rFonts w:ascii="Courier New" w:eastAsiaTheme="minorEastAsia" w:hAnsi="Courier New"/>
          <w:noProof/>
          <w:sz w:val="16"/>
        </w:rPr>
        <w:tab/>
        <w:t>::= SEQUENCE</w:t>
      </w:r>
    </w:p>
    <w:p w14:paraId="2529E74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9B8B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LMNId</w:t>
      </w:r>
      <w:r w:rsidRPr="00292680">
        <w:rPr>
          <w:rFonts w:ascii="Courier New" w:eastAsiaTheme="minorEastAsia" w:hAnsi="Courier New"/>
          <w:noProof/>
          <w:sz w:val="16"/>
        </w:rPr>
        <w:tab/>
      </w:r>
      <w:r w:rsidRPr="00292680">
        <w:rPr>
          <w:rFonts w:ascii="Courier New" w:eastAsiaTheme="minorEastAsia" w:hAnsi="Courier New"/>
          <w:noProof/>
          <w:sz w:val="16"/>
        </w:rPr>
        <w:tab/>
        <w:t>[0] PLMN-Id OPTIONAL,</w:t>
      </w:r>
    </w:p>
    <w:p w14:paraId="113DEA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id OPTIONAL</w:t>
      </w:r>
      <w:r w:rsidRPr="00292680">
        <w:rPr>
          <w:rFonts w:ascii="Courier New" w:eastAsiaTheme="minorEastAsia" w:hAnsi="Courier New"/>
          <w:noProof/>
          <w:sz w:val="16"/>
        </w:rPr>
        <w:tab/>
      </w:r>
    </w:p>
    <w:p w14:paraId="0F6335D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C1569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eemptionCapability</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0C7D18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627D8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PREEMP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319817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Y-PREEMP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32C008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C0872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B0D87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reemptionVulnerability</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111D3E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E10FE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PREEMPTABLE</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3A2C9C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EMPTABL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C8A92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B2C4F4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EB13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E52C1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PC5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t>::= SET</w:t>
      </w:r>
    </w:p>
    <w:p w14:paraId="07C9FF3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B50C4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verageInfo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CoverageInfo OPTIONAL,</w:t>
      </w:r>
    </w:p>
    <w:p w14:paraId="1488EB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dioParameterSetInfoList</w:t>
      </w:r>
      <w:r w:rsidRPr="00292680">
        <w:rPr>
          <w:rFonts w:ascii="Courier New" w:eastAsiaTheme="minorEastAsia" w:hAnsi="Courier New"/>
          <w:noProof/>
          <w:sz w:val="16"/>
        </w:rPr>
        <w:tab/>
      </w:r>
      <w:r w:rsidRPr="00292680">
        <w:rPr>
          <w:rFonts w:ascii="Courier New" w:eastAsiaTheme="minorEastAsia" w:hAnsi="Courier New"/>
          <w:noProof/>
          <w:sz w:val="16"/>
        </w:rPr>
        <w:tab/>
        <w:t>[1] SEQUENCE OF RadioParameterSetInfo OPTIONAL,</w:t>
      </w:r>
    </w:p>
    <w:p w14:paraId="63C0CD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ansmitterInfo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EQUENCE OF TransmitterInfo OPTIONAL,</w:t>
      </w:r>
    </w:p>
    <w:p w14:paraId="76A99B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FirstTransmi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TimeStamp OPTIONAL,</w:t>
      </w:r>
    </w:p>
    <w:p w14:paraId="63B893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OfFirstRecep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TimeStamp OPTIONAL</w:t>
      </w:r>
    </w:p>
    <w:p w14:paraId="3B0EA2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B88F1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FA9C4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Q</w:t>
      </w:r>
    </w:p>
    <w:p w14:paraId="7EEA83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5B731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0191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QoSCharacteristics</w:t>
      </w:r>
      <w:r w:rsidRPr="00292680">
        <w:rPr>
          <w:rFonts w:ascii="Courier New" w:eastAsiaTheme="minorEastAsia" w:hAnsi="Courier New"/>
          <w:noProof/>
          <w:sz w:val="16"/>
        </w:rPr>
        <w:tab/>
        <w:t>::= OCTET STRING</w:t>
      </w:r>
    </w:p>
    <w:p w14:paraId="3738CD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93058B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his data is converted from JSON format of the QoSCharacteristics as described in TS 29.512</w:t>
      </w:r>
    </w:p>
    <w:p w14:paraId="6EC8BE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251].</w:t>
      </w:r>
    </w:p>
    <w:p w14:paraId="263C24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C4EEC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AD2CD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QoSFlowId</w:t>
      </w:r>
      <w:r w:rsidRPr="00292680">
        <w:rPr>
          <w:rFonts w:ascii="Courier New" w:eastAsiaTheme="minorEastAsia" w:hAnsi="Courier New"/>
          <w:noProof/>
          <w:sz w:val="16"/>
        </w:rPr>
        <w:tab/>
      </w:r>
      <w:r w:rsidRPr="00292680">
        <w:rPr>
          <w:rFonts w:ascii="Courier New" w:eastAsiaTheme="minorEastAsia" w:hAnsi="Courier New"/>
          <w:noProof/>
          <w:sz w:val="16"/>
        </w:rPr>
        <w:tab/>
        <w:t>::= INTEGER</w:t>
      </w:r>
    </w:p>
    <w:p w14:paraId="742659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3C95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QosFlowsUsageReport</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755231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D42A0D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Flow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QoSFlowId OPTIONAL,</w:t>
      </w:r>
    </w:p>
    <w:p w14:paraId="30215D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r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imeStamp,</w:t>
      </w:r>
    </w:p>
    <w:p w14:paraId="0AFD98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nd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TimeStamp,</w:t>
      </w:r>
    </w:p>
    <w:p w14:paraId="3DC38E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VolumeDown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DataVolumeOctets,</w:t>
      </w:r>
    </w:p>
    <w:p w14:paraId="124924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VolumeUp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DataVolumeOctets</w:t>
      </w:r>
    </w:p>
    <w:p w14:paraId="1AF758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DF84B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QuotaManagementIndicator</w:t>
      </w:r>
      <w:r w:rsidRPr="00292680">
        <w:rPr>
          <w:rFonts w:ascii="Courier New" w:eastAsiaTheme="minorEastAsia" w:hAnsi="Courier New"/>
          <w:noProof/>
          <w:sz w:val="16"/>
        </w:rPr>
        <w:tab/>
        <w:t>::= ENUMERATED</w:t>
      </w:r>
    </w:p>
    <w:p w14:paraId="597624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46CC8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nlineCharg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7C4616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fflineCharg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7CA5F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uotaManagementSuspended</w:t>
      </w:r>
      <w:r w:rsidRPr="00292680">
        <w:rPr>
          <w:rFonts w:ascii="Courier New" w:eastAsiaTheme="minorEastAsia" w:hAnsi="Courier New"/>
          <w:noProof/>
          <w:sz w:val="16"/>
        </w:rPr>
        <w:tab/>
        <w:t>(2)</w:t>
      </w:r>
    </w:p>
    <w:p w14:paraId="19BD8D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7DE10F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D3D22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D503C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QosMonitoringReport</w:t>
      </w:r>
      <w:r w:rsidRPr="00292680">
        <w:rPr>
          <w:rFonts w:ascii="Courier New" w:eastAsiaTheme="minorEastAsia" w:hAnsi="Courier New"/>
          <w:noProof/>
          <w:sz w:val="16"/>
        </w:rPr>
        <w:tab/>
      </w:r>
      <w:r w:rsidRPr="00292680">
        <w:rPr>
          <w:rFonts w:ascii="Courier New" w:eastAsiaTheme="minorEastAsia" w:hAnsi="Courier New"/>
          <w:noProof/>
          <w:sz w:val="16"/>
        </w:rPr>
        <w:tab/>
        <w:t>::= SEQUENCE-- The maximum number of elements in the SEQUENCE of ulDelays,dlDelays and rtDelays is 2.</w:t>
      </w:r>
    </w:p>
    <w:p w14:paraId="3A2E6E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24255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lDelay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0] SEQUENCE OF INTEGER OPTIONAL,</w:t>
      </w:r>
    </w:p>
    <w:p w14:paraId="65E927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lDelay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1] SEQUENCE OF INTEGER OPTIONAL,</w:t>
      </w:r>
    </w:p>
    <w:p w14:paraId="3CA4A3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tDelay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2] SEQUENCE OF INTEGER OPTIONAL</w:t>
      </w:r>
    </w:p>
    <w:p w14:paraId="13184C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62C90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w:t>
      </w:r>
    </w:p>
    <w:p w14:paraId="16C0F4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37447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R</w:t>
      </w:r>
    </w:p>
    <w:p w14:paraId="1EF75D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2BF90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A1734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c</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4749B0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116D6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14297C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69D23C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572D7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1B0B8F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nUeNgapId</w:t>
      </w:r>
      <w:r w:rsidRPr="00292680">
        <w:rPr>
          <w:rFonts w:ascii="Courier New" w:eastAsiaTheme="minorEastAsia" w:hAnsi="Courier New"/>
          <w:noProof/>
          <w:sz w:val="16"/>
        </w:rPr>
        <w:tab/>
        <w:t xml:space="preserve">::= INTEGER </w:t>
      </w:r>
    </w:p>
    <w:p w14:paraId="33B461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A0A64F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BCF63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RANNASRelCause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0E2103C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Mode details are described in TS 29.512[251].</w:t>
      </w:r>
    </w:p>
    <w:p w14:paraId="239985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A6A5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gApCause</w:t>
      </w:r>
      <w:r w:rsidRPr="00292680">
        <w:rPr>
          <w:rFonts w:ascii="Courier New" w:eastAsiaTheme="minorEastAsia" w:hAnsi="Courier New"/>
          <w:noProof/>
          <w:sz w:val="16"/>
        </w:rPr>
        <w:tab/>
      </w:r>
      <w:r w:rsidRPr="00292680">
        <w:rPr>
          <w:rFonts w:ascii="Courier New" w:eastAsiaTheme="minorEastAsia" w:hAnsi="Courier New"/>
          <w:noProof/>
          <w:sz w:val="16"/>
        </w:rPr>
        <w:tab/>
        <w:t>[0] NgApCause OPTIONAL,</w:t>
      </w:r>
    </w:p>
    <w:p w14:paraId="3B18DF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MmCause</w:t>
      </w:r>
      <w:r w:rsidRPr="00292680">
        <w:rPr>
          <w:rFonts w:ascii="Courier New" w:eastAsiaTheme="minorEastAsia" w:hAnsi="Courier New"/>
          <w:noProof/>
          <w:sz w:val="16"/>
        </w:rPr>
        <w:tab/>
        <w:t>[1] FiveGMmCause OPTIONAL,</w:t>
      </w:r>
    </w:p>
    <w:p w14:paraId="4453DF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gSmCause</w:t>
      </w:r>
      <w:r w:rsidRPr="00292680">
        <w:rPr>
          <w:rFonts w:ascii="Courier New" w:eastAsiaTheme="minorEastAsia" w:hAnsi="Courier New"/>
          <w:noProof/>
          <w:sz w:val="16"/>
        </w:rPr>
        <w:tab/>
        <w:t>[2] FiveGSmCause OPTIONAL,</w:t>
      </w:r>
    </w:p>
    <w:p w14:paraId="60C2ED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psCause</w:t>
      </w:r>
      <w:r w:rsidRPr="00292680">
        <w:rPr>
          <w:rFonts w:ascii="Courier New" w:eastAsiaTheme="minorEastAsia" w:hAnsi="Courier New"/>
          <w:noProof/>
          <w:sz w:val="16"/>
        </w:rPr>
        <w:tab/>
      </w:r>
      <w:r w:rsidRPr="00292680">
        <w:rPr>
          <w:rFonts w:ascii="Courier New" w:eastAsiaTheme="minorEastAsia" w:hAnsi="Courier New"/>
          <w:noProof/>
          <w:sz w:val="16"/>
        </w:rPr>
        <w:tab/>
        <w:t>[3] RANNASCause OPTIONAL</w:t>
      </w:r>
    </w:p>
    <w:p w14:paraId="3123F5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BA0A7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D58FD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tingIndicator</w:t>
      </w:r>
      <w:r w:rsidRPr="00292680">
        <w:rPr>
          <w:rFonts w:ascii="Courier New" w:eastAsiaTheme="minorEastAsia" w:hAnsi="Courier New"/>
          <w:noProof/>
          <w:sz w:val="16"/>
        </w:rPr>
        <w:tab/>
        <w:t>::= BOOLEAN</w:t>
      </w:r>
    </w:p>
    <w:p w14:paraId="09F1F1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Included if the units have been rated.</w:t>
      </w:r>
    </w:p>
    <w:p w14:paraId="21CEC5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47E01A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ATType</w:t>
      </w:r>
      <w:r w:rsidRPr="00292680">
        <w:rPr>
          <w:rFonts w:ascii="Courier New" w:eastAsiaTheme="minorEastAsia" w:hAnsi="Courier New"/>
          <w:noProof/>
          <w:sz w:val="16"/>
        </w:rPr>
        <w:tab/>
      </w:r>
      <w:r w:rsidRPr="00292680">
        <w:rPr>
          <w:rFonts w:ascii="Courier New" w:eastAsiaTheme="minorEastAsia" w:hAnsi="Courier New"/>
          <w:noProof/>
          <w:sz w:val="16"/>
        </w:rPr>
        <w:tab/>
        <w:t>::= INTEGER</w:t>
      </w:r>
    </w:p>
    <w:p w14:paraId="4111289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A4E53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his integer is based on the RatType specified in TS 29.571 [249]</w:t>
      </w:r>
    </w:p>
    <w:p w14:paraId="39F506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with 3GPP RAT Type specified in TS 29.061 [216] added for backwards compatibility.</w:t>
      </w:r>
    </w:p>
    <w:p w14:paraId="07F611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612700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C6068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0 reserved</w:t>
      </w:r>
    </w:p>
    <w:p w14:paraId="69886F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TRA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3219C3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RA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21656E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wLA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4B4970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4 reserved for GAN</w:t>
      </w:r>
    </w:p>
    <w:p w14:paraId="5B5BE4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5 reserved for HSPA Evolution</w:t>
      </w:r>
    </w:p>
    <w:p w14:paraId="6F5838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UTRA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p>
    <w:p w14:paraId="267CFB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irtua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w:t>
      </w:r>
    </w:p>
    <w:p w14:paraId="23D82EE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8 reserved for nBIoT</w:t>
      </w:r>
    </w:p>
    <w:p w14:paraId="378B01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9 reserved for lTEM</w:t>
      </w:r>
    </w:p>
    <w:p w14:paraId="6AB4E4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1),</w:t>
      </w:r>
    </w:p>
    <w:p w14:paraId="38A0C8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U</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2),</w:t>
      </w:r>
    </w:p>
    <w:p w14:paraId="0B4A72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UTRAN-U</w:t>
      </w:r>
      <w:r w:rsidRPr="00292680">
        <w:rPr>
          <w:rFonts w:ascii="Courier New" w:eastAsiaTheme="minorEastAsia" w:hAnsi="Courier New"/>
          <w:noProof/>
          <w:sz w:val="16"/>
        </w:rPr>
        <w:tab/>
      </w:r>
      <w:r w:rsidRPr="00292680">
        <w:rPr>
          <w:rFonts w:ascii="Courier New" w:eastAsiaTheme="minorEastAsia" w:hAnsi="Courier New"/>
          <w:noProof/>
          <w:sz w:val="16"/>
        </w:rPr>
        <w:tab/>
        <w:t>(53),</w:t>
      </w:r>
    </w:p>
    <w:p w14:paraId="421EA44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te-m</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4),</w:t>
      </w:r>
    </w:p>
    <w:p w14:paraId="2C91FA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wIRELINE</w:t>
      </w:r>
      <w:r w:rsidRPr="00292680">
        <w:rPr>
          <w:rFonts w:ascii="Courier New" w:eastAsiaTheme="minorEastAsia" w:hAnsi="Courier New"/>
          <w:noProof/>
          <w:sz w:val="16"/>
        </w:rPr>
        <w:tab/>
      </w:r>
      <w:r w:rsidRPr="00292680">
        <w:rPr>
          <w:rFonts w:ascii="Courier New" w:eastAsiaTheme="minorEastAsia" w:hAnsi="Courier New"/>
          <w:noProof/>
          <w:sz w:val="16"/>
        </w:rPr>
        <w:tab/>
        <w:t>(55),</w:t>
      </w:r>
    </w:p>
    <w:p w14:paraId="7732F4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wIRELINE-CABLE</w:t>
      </w:r>
      <w:r w:rsidRPr="00292680">
        <w:rPr>
          <w:rFonts w:ascii="Courier New" w:eastAsiaTheme="minorEastAsia" w:hAnsi="Courier New"/>
          <w:noProof/>
          <w:sz w:val="16"/>
        </w:rPr>
        <w:tab/>
        <w:t>(56),</w:t>
      </w:r>
    </w:p>
    <w:p w14:paraId="78D517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wIRELINE-BBF</w:t>
      </w:r>
      <w:r w:rsidRPr="00292680">
        <w:rPr>
          <w:rFonts w:ascii="Courier New" w:eastAsiaTheme="minorEastAsia" w:hAnsi="Courier New"/>
          <w:noProof/>
          <w:sz w:val="16"/>
        </w:rPr>
        <w:tab/>
        <w:t>(57),</w:t>
      </w:r>
    </w:p>
    <w:p w14:paraId="2202F8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REDCAP</w:t>
      </w:r>
      <w:r w:rsidRPr="00292680">
        <w:rPr>
          <w:rFonts w:ascii="Courier New" w:eastAsiaTheme="minorEastAsia" w:hAnsi="Courier New"/>
          <w:noProof/>
          <w:sz w:val="16"/>
        </w:rPr>
        <w:tab/>
        <w:t>(58),</w:t>
      </w:r>
    </w:p>
    <w:p w14:paraId="67106C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LE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9),</w:t>
      </w:r>
    </w:p>
    <w:p w14:paraId="7C2041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ME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0),</w:t>
      </w:r>
    </w:p>
    <w:p w14:paraId="7C7E7A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GE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1),</w:t>
      </w:r>
    </w:p>
    <w:p w14:paraId="1B261C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OTHERSAT</w:t>
      </w:r>
      <w:r w:rsidRPr="00292680">
        <w:rPr>
          <w:rFonts w:ascii="Courier New" w:eastAsiaTheme="minorEastAsia" w:hAnsi="Courier New"/>
          <w:noProof/>
          <w:sz w:val="16"/>
        </w:rPr>
        <w:tab/>
      </w:r>
      <w:r w:rsidRPr="00292680">
        <w:rPr>
          <w:rFonts w:ascii="Courier New" w:eastAsiaTheme="minorEastAsia" w:hAnsi="Courier New"/>
          <w:noProof/>
          <w:sz w:val="16"/>
        </w:rPr>
        <w:tab/>
        <w:t>(62),</w:t>
      </w:r>
    </w:p>
    <w:p w14:paraId="202C06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USTED-N3GA</w:t>
      </w:r>
      <w:r w:rsidRPr="00292680">
        <w:rPr>
          <w:rFonts w:ascii="Courier New" w:eastAsiaTheme="minorEastAsia" w:hAnsi="Courier New"/>
          <w:noProof/>
          <w:sz w:val="16"/>
        </w:rPr>
        <w:tab/>
        <w:t>(65),</w:t>
      </w:r>
    </w:p>
    <w:p w14:paraId="53FE18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USTED-WLAN</w:t>
      </w:r>
      <w:r w:rsidRPr="00292680">
        <w:rPr>
          <w:rFonts w:ascii="Courier New" w:eastAsiaTheme="minorEastAsia" w:hAnsi="Courier New"/>
          <w:noProof/>
          <w:sz w:val="16"/>
        </w:rPr>
        <w:tab/>
        <w:t>(66)</w:t>
      </w:r>
    </w:p>
    <w:p w14:paraId="55F7F4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101 reserved for IEEE 802.16e</w:t>
      </w:r>
    </w:p>
    <w:p w14:paraId="246BD6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102 reserved for 3GPP2 eHRPD</w:t>
      </w:r>
    </w:p>
    <w:p w14:paraId="58062E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103 reserved for 3GPP2 HRPD</w:t>
      </w:r>
    </w:p>
    <w:p w14:paraId="004551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104 reserved for 3GPP2 1xRTT</w:t>
      </w:r>
    </w:p>
    <w:p w14:paraId="7E43B2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105 reserved for 3GPP2 UMB</w:t>
      </w:r>
    </w:p>
    <w:p w14:paraId="06294A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9088C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8080A4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egistrationMessageType</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477E2C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E807F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itia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329727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obility</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6BDD17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eriodic</w:t>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1BEE2E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mergency</w:t>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1B8B619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registration</w:t>
      </w:r>
      <w:r w:rsidRPr="00292680">
        <w:rPr>
          <w:rFonts w:ascii="Courier New" w:eastAsiaTheme="minorEastAsia" w:hAnsi="Courier New"/>
          <w:noProof/>
          <w:sz w:val="16"/>
        </w:rPr>
        <w:tab/>
        <w:t>(4)</w:t>
      </w:r>
    </w:p>
    <w:p w14:paraId="4D2AA9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8C3EB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F1CB1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estrictionType</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5ACCB7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AB86D4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llowedAreas</w:t>
      </w:r>
      <w:r w:rsidRPr="00292680">
        <w:rPr>
          <w:rFonts w:ascii="Courier New" w:eastAsiaTheme="minorEastAsia" w:hAnsi="Courier New"/>
          <w:noProof/>
          <w:sz w:val="16"/>
        </w:rPr>
        <w:tab/>
        <w:t>(0),</w:t>
      </w:r>
    </w:p>
    <w:p w14:paraId="10449A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AllowedAreas</w:t>
      </w:r>
      <w:r w:rsidRPr="00292680">
        <w:rPr>
          <w:rFonts w:ascii="Courier New" w:eastAsiaTheme="minorEastAsia" w:hAnsi="Courier New"/>
          <w:noProof/>
          <w:sz w:val="16"/>
        </w:rPr>
        <w:tab/>
        <w:t>(1)</w:t>
      </w:r>
    </w:p>
    <w:p w14:paraId="32EFAC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FB9A4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F377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33CA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RoamingChargingProfile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6FF971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F7A61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oamingTrigg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RoamingTrigger OPTIONAL,</w:t>
      </w:r>
    </w:p>
    <w:p w14:paraId="24F15B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artialRecordMethod</w:t>
      </w:r>
      <w:r w:rsidRPr="00292680">
        <w:rPr>
          <w:rFonts w:ascii="Courier New" w:eastAsiaTheme="minorEastAsia" w:hAnsi="Courier New"/>
          <w:noProof/>
          <w:sz w:val="16"/>
        </w:rPr>
        <w:tab/>
      </w:r>
      <w:r w:rsidRPr="00292680">
        <w:rPr>
          <w:rFonts w:ascii="Courier New" w:eastAsiaTheme="minorEastAsia" w:hAnsi="Courier New"/>
          <w:noProof/>
          <w:sz w:val="16"/>
        </w:rPr>
        <w:tab/>
        <w:t>[1] PartialRecordMethod OPTIONAL</w:t>
      </w:r>
    </w:p>
    <w:p w14:paraId="5A6207C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DD0DFC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1253B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oamerInOut</w:t>
      </w:r>
      <w:r w:rsidRPr="00292680">
        <w:rPr>
          <w:rFonts w:ascii="Courier New" w:eastAsiaTheme="minorEastAsia" w:hAnsi="Courier New"/>
          <w:noProof/>
          <w:sz w:val="16"/>
        </w:rPr>
        <w:tab/>
        <w:t>::= ENUMERATED</w:t>
      </w:r>
    </w:p>
    <w:p w14:paraId="1C74A4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1C692D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oamerInBound</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79FC0F3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oamerOutBound</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5E03A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633D6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DB794D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RoamingTrigger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66D678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CDB1D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MFTrigger OPTIONAL,</w:t>
      </w:r>
    </w:p>
    <w:p w14:paraId="0D18C8A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Categor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riggerCategory</w:t>
      </w:r>
      <w:r w:rsidRPr="00292680">
        <w:rPr>
          <w:rFonts w:ascii="Courier New" w:eastAsiaTheme="minorEastAsia" w:hAnsi="Courier New"/>
          <w:noProof/>
          <w:sz w:val="16"/>
        </w:rPr>
        <w:tab/>
        <w:t xml:space="preserve"> OPTIONAL,</w:t>
      </w:r>
    </w:p>
    <w:p w14:paraId="0AD551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CallDuration OPTIONAL,</w:t>
      </w:r>
    </w:p>
    <w:p w14:paraId="349DED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olu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DataVolumeOctets OPTIONAL,</w:t>
      </w:r>
    </w:p>
    <w:p w14:paraId="29BFE1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NbChargingConditions</w:t>
      </w:r>
      <w:r w:rsidRPr="00292680">
        <w:rPr>
          <w:rFonts w:ascii="Courier New" w:eastAsiaTheme="minorEastAsia" w:hAnsi="Courier New"/>
          <w:noProof/>
          <w:sz w:val="16"/>
        </w:rPr>
        <w:tab/>
        <w:t>[4] INTEGER OPTIONAL</w:t>
      </w:r>
    </w:p>
    <w:p w14:paraId="41285C0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460336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9A066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outingAreaId</w:t>
      </w:r>
      <w:r w:rsidRPr="00292680">
        <w:rPr>
          <w:rFonts w:ascii="Courier New" w:eastAsiaTheme="minorEastAsia" w:hAnsi="Courier New"/>
          <w:noProof/>
          <w:sz w:val="16"/>
        </w:rPr>
        <w:tab/>
        <w:t>::= SEQUENCE</w:t>
      </w:r>
    </w:p>
    <w:p w14:paraId="5998BB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35D38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lmnId              </w:t>
      </w:r>
      <w:r w:rsidRPr="00292680">
        <w:rPr>
          <w:rFonts w:ascii="Courier New" w:eastAsiaTheme="minorEastAsia" w:hAnsi="Courier New"/>
          <w:noProof/>
          <w:sz w:val="16"/>
        </w:rPr>
        <w:tab/>
      </w:r>
      <w:r w:rsidRPr="00292680">
        <w:rPr>
          <w:rFonts w:ascii="Courier New" w:eastAsiaTheme="minorEastAsia" w:hAnsi="Courier New"/>
          <w:noProof/>
          <w:sz w:val="16"/>
        </w:rPr>
        <w:tab/>
        <w:t>[0] PLMN-Id,</w:t>
      </w:r>
    </w:p>
    <w:p w14:paraId="3A4A5FC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Lac,</w:t>
      </w:r>
    </w:p>
    <w:p w14:paraId="524A09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Rac</w:t>
      </w:r>
    </w:p>
    <w:p w14:paraId="7D65C3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40FA5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74DE70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2A436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rcEstablishmentCause</w:t>
      </w:r>
      <w:r w:rsidRPr="00292680">
        <w:rPr>
          <w:rFonts w:ascii="Courier New" w:eastAsiaTheme="minorEastAsia" w:hAnsi="Courier New"/>
          <w:noProof/>
          <w:sz w:val="16"/>
        </w:rPr>
        <w:tab/>
        <w:t>::= OCTET STRING</w:t>
      </w:r>
    </w:p>
    <w:p w14:paraId="20BA9A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1C0D5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RedundantTransmissionType</w:t>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4DCD4E0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8381B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nTransmi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0),</w:t>
      </w:r>
    </w:p>
    <w:p w14:paraId="7B8A4B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endToEndUserPlanePaths     </w:t>
      </w:r>
      <w:r w:rsidRPr="00292680">
        <w:rPr>
          <w:rFonts w:ascii="Courier New" w:eastAsiaTheme="minorEastAsia" w:hAnsi="Courier New"/>
          <w:noProof/>
          <w:sz w:val="16"/>
        </w:rPr>
        <w:tab/>
        <w:t xml:space="preserve"> (1),</w:t>
      </w:r>
    </w:p>
    <w:p w14:paraId="038DF2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n3N9    </w:t>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778995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transportLayer     </w:t>
      </w:r>
      <w:r w:rsidRPr="00292680">
        <w:rPr>
          <w:rFonts w:ascii="Courier New" w:eastAsiaTheme="minorEastAsia" w:hAnsi="Courier New"/>
          <w:noProof/>
          <w:sz w:val="16"/>
        </w:rPr>
        <w:tab/>
        <w:t xml:space="preserv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7445F0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A1C12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20AAA6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E37058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FDC18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w:t>
      </w:r>
    </w:p>
    <w:p w14:paraId="29A049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534AFA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14271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ac</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7D0FF0E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799E62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162003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5300D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F740B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ceArea ::= SEQUENCE</w:t>
      </w:r>
    </w:p>
    <w:p w14:paraId="21E21C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A6A70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ServiceArea</w:t>
      </w:r>
      <w:r w:rsidRPr="00292680">
        <w:rPr>
          <w:rFonts w:ascii="Courier New" w:eastAsiaTheme="minorEastAsia" w:hAnsi="Courier New"/>
          <w:noProof/>
          <w:sz w:val="16"/>
        </w:rPr>
        <w:tab/>
        <w:t>[0] MbsServiceArea OPTIONAL,</w:t>
      </w:r>
    </w:p>
    <w:p w14:paraId="60714A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FID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NetworkFunctionName OPTIONAL,</w:t>
      </w:r>
    </w:p>
    <w:p w14:paraId="75517B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nNodeIDs</w:t>
      </w:r>
      <w:r w:rsidRPr="00292680">
        <w:rPr>
          <w:rFonts w:ascii="Courier New" w:eastAsiaTheme="minorEastAsia" w:hAnsi="Courier New"/>
          <w:noProof/>
          <w:sz w:val="16"/>
        </w:rPr>
        <w:tab/>
      </w:r>
      <w:r w:rsidRPr="00292680">
        <w:rPr>
          <w:rFonts w:ascii="Courier New" w:eastAsiaTheme="minorEastAsia" w:hAnsi="Courier New"/>
          <w:noProof/>
          <w:sz w:val="16"/>
        </w:rPr>
        <w:tab/>
        <w:t>[2] SEQUENCE OF GlobalRanNodeId OPTIONAL</w:t>
      </w:r>
    </w:p>
    <w:p w14:paraId="51F872C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3579A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C93D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ceAreaId</w:t>
      </w:r>
      <w:r w:rsidRPr="00292680">
        <w:rPr>
          <w:rFonts w:ascii="Courier New" w:eastAsiaTheme="minorEastAsia" w:hAnsi="Courier New"/>
          <w:noProof/>
          <w:sz w:val="16"/>
        </w:rPr>
        <w:tab/>
        <w:t>::= SEQUENCE</w:t>
      </w:r>
    </w:p>
    <w:p w14:paraId="4D4FB43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5C0AB4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lmnId              </w:t>
      </w:r>
      <w:r w:rsidRPr="00292680">
        <w:rPr>
          <w:rFonts w:ascii="Courier New" w:eastAsiaTheme="minorEastAsia" w:hAnsi="Courier New"/>
          <w:noProof/>
          <w:sz w:val="16"/>
        </w:rPr>
        <w:tab/>
      </w:r>
      <w:r w:rsidRPr="00292680">
        <w:rPr>
          <w:rFonts w:ascii="Courier New" w:eastAsiaTheme="minorEastAsia" w:hAnsi="Courier New"/>
          <w:noProof/>
          <w:sz w:val="16"/>
        </w:rPr>
        <w:tab/>
        <w:t>[0] PLMN-Id,</w:t>
      </w:r>
    </w:p>
    <w:p w14:paraId="4B7840E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Lac,</w:t>
      </w:r>
    </w:p>
    <w:p w14:paraId="5F5DA9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ac</w:t>
      </w:r>
    </w:p>
    <w:p w14:paraId="272AD2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0D697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37475C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D7D1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ceAreaRestriction</w:t>
      </w:r>
      <w:r w:rsidRPr="00292680">
        <w:rPr>
          <w:rFonts w:ascii="Courier New" w:eastAsiaTheme="minorEastAsia" w:hAnsi="Courier New"/>
          <w:noProof/>
          <w:sz w:val="16"/>
        </w:rPr>
        <w:tab/>
        <w:t>::= SEQUENCE</w:t>
      </w:r>
    </w:p>
    <w:p w14:paraId="139C46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D4EAC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striction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RestrictionType OPTIONAL,</w:t>
      </w:r>
    </w:p>
    <w:p w14:paraId="7E2E9B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rea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Area OPTIONAL,</w:t>
      </w:r>
    </w:p>
    <w:p w14:paraId="5D02D1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NumOfTA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GER OPTIONAL,</w:t>
      </w:r>
    </w:p>
    <w:p w14:paraId="503D4C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NumOfTAsForNotAllowedAreas</w:t>
      </w:r>
      <w:r w:rsidRPr="00292680">
        <w:rPr>
          <w:rFonts w:ascii="Courier New" w:eastAsiaTheme="minorEastAsia" w:hAnsi="Courier New"/>
          <w:noProof/>
          <w:sz w:val="16"/>
        </w:rPr>
        <w:tab/>
        <w:t>[3] INTEGER OPTIONAL</w:t>
      </w:r>
    </w:p>
    <w:p w14:paraId="5AB3ED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3BD7B3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2BEB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4B0211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978A3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ceExperienceInfo</w:t>
      </w:r>
      <w:r w:rsidRPr="00292680">
        <w:rPr>
          <w:rFonts w:ascii="Courier New" w:eastAsiaTheme="minorEastAsia" w:hAnsi="Courier New"/>
          <w:noProof/>
          <w:sz w:val="16"/>
        </w:rPr>
        <w:tab/>
        <w:t>::= SEQUENCE</w:t>
      </w:r>
    </w:p>
    <w:p w14:paraId="141F6D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4A60A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20 [233] for details</w:t>
      </w:r>
    </w:p>
    <w:p w14:paraId="40F04D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 xml:space="preserve">-- </w:t>
      </w:r>
    </w:p>
    <w:p w14:paraId="5DE90F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0FBDC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vcExpr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vcExperience OPTIONAL,</w:t>
      </w:r>
    </w:p>
    <w:p w14:paraId="69432B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vcExprcVarian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50E667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s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ingleNSSAI OPTIONAL,</w:t>
      </w:r>
    </w:p>
    <w:p w14:paraId="3220E8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pp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OCTET STRING OPTIONAL,</w:t>
      </w:r>
    </w:p>
    <w:p w14:paraId="3371CB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fiden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INTEGER OPTIONAL,</w:t>
      </w:r>
    </w:p>
    <w:p w14:paraId="2F9222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n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DataNetworkNameIdentifier OPTIONAL,</w:t>
      </w:r>
    </w:p>
    <w:p w14:paraId="14387E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Area</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NetworkAreaInfo OPTIONAL,</w:t>
      </w:r>
    </w:p>
    <w:p w14:paraId="565487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i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OCTET STRING OPTIONAL,</w:t>
      </w:r>
    </w:p>
    <w:p w14:paraId="03DD6C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i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INTEGER OPTIONAL</w:t>
      </w:r>
    </w:p>
    <w:p w14:paraId="60A75B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F6AE3A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AB3D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ServiceProfileChargingInformation </w:t>
      </w:r>
      <w:r w:rsidRPr="00292680">
        <w:rPr>
          <w:rFonts w:ascii="Courier New" w:eastAsiaTheme="minorEastAsia" w:hAnsi="Courier New"/>
          <w:noProof/>
          <w:sz w:val="16"/>
        </w:rPr>
        <w:tab/>
        <w:t>::= SET</w:t>
      </w:r>
    </w:p>
    <w:p w14:paraId="4E53EF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5113E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185B4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attributes of the service profile: see TS 28.541 [254]</w:t>
      </w:r>
    </w:p>
    <w:p w14:paraId="017A40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9F965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Profile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OCTET STRING OPTIONAL,</w:t>
      </w:r>
    </w:p>
    <w:p w14:paraId="7FCA394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SSAI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SingleNSSAI OPTIONAL,</w:t>
      </w:r>
    </w:p>
    <w:p w14:paraId="0C04BB1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liceServiceType OPTIONAL,</w:t>
      </w:r>
    </w:p>
    <w:p w14:paraId="2C89B7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ten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INTEGER OPTIONAL,</w:t>
      </w:r>
    </w:p>
    <w:p w14:paraId="3A3F22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vailabi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r w:rsidRPr="00292680">
        <w:rPr>
          <w:rFonts w:ascii="Courier New" w:eastAsiaTheme="minorEastAsia" w:hAnsi="Courier New"/>
          <w:noProof/>
          <w:sz w:val="16"/>
        </w:rPr>
        <w:tab/>
        <w:t>INTEGER OPTIONAL,</w:t>
      </w:r>
    </w:p>
    <w:p w14:paraId="232D4A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sourceSharingLeve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SharingLevel OPTIONAL,</w:t>
      </w:r>
    </w:p>
    <w:p w14:paraId="1B7CCD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jitt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r w:rsidRPr="00292680">
        <w:rPr>
          <w:rFonts w:ascii="Courier New" w:eastAsiaTheme="minorEastAsia" w:hAnsi="Courier New"/>
          <w:noProof/>
          <w:sz w:val="16"/>
        </w:rPr>
        <w:tab/>
        <w:t>INTEGER OPTIONAL,</w:t>
      </w:r>
    </w:p>
    <w:p w14:paraId="1DF3B9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liabi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OCTET STRING OPTIONAL,</w:t>
      </w:r>
    </w:p>
    <w:p w14:paraId="2A24735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axNumberofUE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INTEGER OPTIONAL,</w:t>
      </w:r>
    </w:p>
    <w:p w14:paraId="53695F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coverageArea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OCTET STRING OPTIONAL,</w:t>
      </w:r>
    </w:p>
    <w:p w14:paraId="0C87EA2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MobilityLeve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MobilityLevel OPTIONAL,</w:t>
      </w:r>
    </w:p>
    <w:p w14:paraId="552EBB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delayToleranceIndicator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DelayToleranceIndicator OPTIONAL,</w:t>
      </w:r>
    </w:p>
    <w:p w14:paraId="7CDBF57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LThroughtputPerSli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Throughput OPTIONAL,</w:t>
      </w:r>
    </w:p>
    <w:p w14:paraId="1D64B9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LThroughtputPerU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Throughput OPTIONAL,</w:t>
      </w:r>
    </w:p>
    <w:p w14:paraId="3C2DA3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LThroughtputPerSli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Throughput OPTIONAL,</w:t>
      </w:r>
    </w:p>
    <w:p w14:paraId="3DF9131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LThroughtputPerU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Throughput OPTIONAL,</w:t>
      </w:r>
    </w:p>
    <w:p w14:paraId="175E9F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axNumberofPDUsession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INTEGER OPTIONAL,</w:t>
      </w:r>
    </w:p>
    <w:p w14:paraId="24159C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kPIsMonitoringList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OCTET STRING OPTIONAL,</w:t>
      </w:r>
    </w:p>
    <w:p w14:paraId="6C11F3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upportedAccessTechnolog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8] INTEGER OPTIONAL,</w:t>
      </w:r>
    </w:p>
    <w:p w14:paraId="07ADB06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v2XCommunicationMode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9] V2XCommunicationModeIndicator OPTIONAL,</w:t>
      </w:r>
    </w:p>
    <w:p w14:paraId="2D54095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nergyEfficienc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 NetworkSliceEE</w:t>
      </w:r>
      <w:r w:rsidRPr="00292680">
        <w:rPr>
          <w:rFonts w:ascii="Courier New" w:eastAsiaTheme="minorEastAsia" w:hAnsi="Courier New"/>
          <w:noProof/>
          <w:sz w:val="16"/>
        </w:rPr>
        <w:tab/>
        <w:t>OPTIONAL,</w:t>
      </w:r>
    </w:p>
    <w:p w14:paraId="0BF7773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dServiceProfileChargingInfo</w:t>
      </w:r>
      <w:r w:rsidRPr="00292680">
        <w:rPr>
          <w:rFonts w:ascii="Courier New" w:eastAsiaTheme="minorEastAsia" w:hAnsi="Courier New"/>
          <w:noProof/>
          <w:sz w:val="16"/>
        </w:rPr>
        <w:tab/>
      </w:r>
      <w:r w:rsidRPr="00292680">
        <w:rPr>
          <w:rFonts w:ascii="Courier New" w:eastAsiaTheme="minorEastAsia" w:hAnsi="Courier New"/>
          <w:noProof/>
          <w:sz w:val="16"/>
        </w:rPr>
        <w:tab/>
        <w:t>[100] OCTET STRING OPTIONAL</w:t>
      </w:r>
    </w:p>
    <w:p w14:paraId="2FA487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5E233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1DD5A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3F662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ngLocation</w:t>
      </w:r>
      <w:r w:rsidRPr="00292680">
        <w:rPr>
          <w:rFonts w:ascii="Courier New" w:eastAsiaTheme="minorEastAsia" w:hAnsi="Courier New"/>
          <w:noProof/>
          <w:sz w:val="16"/>
        </w:rPr>
        <w:tab/>
        <w:t>::= SEQUENCE</w:t>
      </w:r>
    </w:p>
    <w:p w14:paraId="1E30CD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13D7DB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graphical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GeographicalLocation OPTIONAL,</w:t>
      </w:r>
    </w:p>
    <w:p w14:paraId="3F0C9A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opological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opologicalLocation OPTIONAL</w:t>
      </w:r>
    </w:p>
    <w:p w14:paraId="61A0D1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1973B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1E5810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rvingNetworkFunctionID</w:t>
      </w:r>
      <w:r w:rsidRPr="00292680">
        <w:rPr>
          <w:rFonts w:ascii="Courier New" w:eastAsiaTheme="minorEastAsia" w:hAnsi="Courier New"/>
          <w:noProof/>
          <w:sz w:val="16"/>
        </w:rPr>
        <w:tab/>
        <w:t>::= SEQUENCE</w:t>
      </w:r>
    </w:p>
    <w:p w14:paraId="6C949A4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BEF65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NetworkFunctionInformation</w:t>
      </w:r>
      <w:r w:rsidRPr="00292680">
        <w:rPr>
          <w:rFonts w:ascii="Courier New" w:eastAsiaTheme="minorEastAsia" w:hAnsi="Courier New"/>
          <w:noProof/>
          <w:sz w:val="16"/>
        </w:rPr>
        <w:tab/>
        <w:t>[0] NetworkFunctionInformation,</w:t>
      </w:r>
    </w:p>
    <w:p w14:paraId="4A109D6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F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AMFID OPTIONAL</w:t>
      </w:r>
    </w:p>
    <w:p w14:paraId="7A72E1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4CE1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47DFE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A806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essionAMBR</w:t>
      </w:r>
      <w:r w:rsidRPr="00292680">
        <w:rPr>
          <w:rFonts w:ascii="Courier New" w:eastAsiaTheme="minorEastAsia" w:hAnsi="Courier New"/>
          <w:noProof/>
          <w:sz w:val="16"/>
        </w:rPr>
        <w:tab/>
        <w:t>::= SEQUENCE</w:t>
      </w:r>
    </w:p>
    <w:p w14:paraId="290AA9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91999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brU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Bitrate,</w:t>
      </w:r>
    </w:p>
    <w:p w14:paraId="062BE0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mbrD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Bitrate</w:t>
      </w:r>
    </w:p>
    <w:p w14:paraId="5C45A82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75091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8EC763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haringLevel</w:t>
      </w:r>
      <w:r w:rsidRPr="00292680">
        <w:rPr>
          <w:rFonts w:ascii="Courier New" w:eastAsiaTheme="minorEastAsia" w:hAnsi="Courier New"/>
          <w:noProof/>
          <w:sz w:val="16"/>
        </w:rPr>
        <w:tab/>
        <w:t>::= ENUMERATED</w:t>
      </w:r>
    </w:p>
    <w:p w14:paraId="5280B5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EC4FF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HAR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69980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N-SHARED</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9F11F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25D2D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BB1D0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FA8352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IPEventType</w:t>
      </w:r>
      <w:r w:rsidRPr="00292680">
        <w:rPr>
          <w:rFonts w:ascii="Courier New" w:eastAsiaTheme="minorEastAsia" w:hAnsi="Courier New"/>
          <w:noProof/>
          <w:sz w:val="16"/>
        </w:rPr>
        <w:tab/>
        <w:t>::= SEQUENCE</w:t>
      </w:r>
    </w:p>
    <w:p w14:paraId="430C60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CE987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IPMethod              </w:t>
      </w:r>
      <w:r w:rsidRPr="00292680">
        <w:rPr>
          <w:rFonts w:ascii="Courier New" w:eastAsiaTheme="minorEastAsia" w:hAnsi="Courier New"/>
          <w:noProof/>
          <w:sz w:val="16"/>
        </w:rPr>
        <w:tab/>
      </w:r>
      <w:r w:rsidRPr="00292680">
        <w:rPr>
          <w:rFonts w:ascii="Courier New" w:eastAsiaTheme="minorEastAsia" w:hAnsi="Courier New"/>
          <w:noProof/>
          <w:sz w:val="16"/>
        </w:rPr>
        <w:tab/>
        <w:t>[0] SIP-Method OPTIONAL,</w:t>
      </w:r>
    </w:p>
    <w:p w14:paraId="3610CD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ventHead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3D9F83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iresHead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UTF8String OPTIONAL</w:t>
      </w:r>
    </w:p>
    <w:p w14:paraId="2B8BFC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47247C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F3905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ingleNSSAI</w:t>
      </w:r>
      <w:r w:rsidRPr="00292680">
        <w:rPr>
          <w:rFonts w:ascii="Courier New" w:eastAsiaTheme="minorEastAsia" w:hAnsi="Courier New"/>
          <w:noProof/>
          <w:sz w:val="16"/>
        </w:rPr>
        <w:tab/>
        <w:t>::= SEQUENCE</w:t>
      </w:r>
    </w:p>
    <w:p w14:paraId="699D4E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S-NSSAI subclause 28.4.2 of TS 23.003 [200] for encoding.</w:t>
      </w:r>
    </w:p>
    <w:p w14:paraId="52E956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w:t>
      </w:r>
    </w:p>
    <w:p w14:paraId="5CA8512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liceServiceType,</w:t>
      </w:r>
    </w:p>
    <w:p w14:paraId="403D36A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D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liceDifferentiator OPTIONAL</w:t>
      </w:r>
    </w:p>
    <w:p w14:paraId="076692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50CB08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DBE1D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liceServiceType ::= INTEGER (0..255)</w:t>
      </w:r>
    </w:p>
    <w:p w14:paraId="58749A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C47ACF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subclause 28.4.2 TS 23.003 [200]</w:t>
      </w:r>
    </w:p>
    <w:p w14:paraId="34C410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0B8AC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7AC59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liceDifferentiator</w:t>
      </w:r>
      <w:r w:rsidRPr="00292680">
        <w:rPr>
          <w:rFonts w:ascii="Courier New" w:eastAsiaTheme="minorEastAsia" w:hAnsi="Courier New"/>
          <w:noProof/>
          <w:sz w:val="16"/>
        </w:rPr>
        <w:tab/>
      </w:r>
      <w:r w:rsidRPr="00292680">
        <w:rPr>
          <w:rFonts w:ascii="Courier New" w:eastAsiaTheme="minorEastAsia" w:hAnsi="Courier New"/>
          <w:noProof/>
          <w:sz w:val="16"/>
        </w:rPr>
        <w:tab/>
        <w:t>::= OCTET STRING (SIZE(3))</w:t>
      </w:r>
    </w:p>
    <w:p w14:paraId="19F6CA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BBFC0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subclause 28.4.2 TS 23.003 [200]</w:t>
      </w:r>
    </w:p>
    <w:p w14:paraId="764D0F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563A08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A126D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00C31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deliveryReportRequested ::= ENUMERATED</w:t>
      </w:r>
    </w:p>
    <w:p w14:paraId="3ED3493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AACEE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yes</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6737C9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623F832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99647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5499F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FTrigg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INTEGER</w:t>
      </w:r>
    </w:p>
    <w:p w14:paraId="0478EC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E25605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rtOfPDUSe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6AEDBE3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rtOfServiceDataFlowNoSe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3DA687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Change of Charging conditions</w:t>
      </w:r>
    </w:p>
    <w:p w14:paraId="389B37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0),</w:t>
      </w:r>
    </w:p>
    <w:p w14:paraId="359B2E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serLocation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1),</w:t>
      </w:r>
    </w:p>
    <w:p w14:paraId="1D58D8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Node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2),</w:t>
      </w:r>
    </w:p>
    <w:p w14:paraId="748752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esenceReportingArea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3),</w:t>
      </w:r>
    </w:p>
    <w:p w14:paraId="066533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hreeGPPPSDataOffStatus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4),</w:t>
      </w:r>
    </w:p>
    <w:p w14:paraId="73781B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riffTime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5),</w:t>
      </w:r>
    </w:p>
    <w:p w14:paraId="61B8E9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ETimeZone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6),</w:t>
      </w:r>
    </w:p>
    <w:p w14:paraId="0DD4F4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LMN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7),</w:t>
      </w:r>
    </w:p>
    <w:p w14:paraId="3DA564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Type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8),</w:t>
      </w:r>
    </w:p>
    <w:p w14:paraId="0CFE57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ssionAMBR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9),</w:t>
      </w:r>
    </w:p>
    <w:p w14:paraId="1479F2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ditionOfUP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0),</w:t>
      </w:r>
    </w:p>
    <w:p w14:paraId="256BA64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removalOfUPF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1),</w:t>
      </w:r>
    </w:p>
    <w:p w14:paraId="2DD5FD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nsertionOfI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2),</w:t>
      </w:r>
    </w:p>
    <w:p w14:paraId="05655B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movalOfI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3),</w:t>
      </w:r>
    </w:p>
    <w:p w14:paraId="1C764C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angeOfI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4),</w:t>
      </w:r>
    </w:p>
    <w:p w14:paraId="015147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FBRGuaranteedStatus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5),</w:t>
      </w:r>
    </w:p>
    <w:p w14:paraId="2632AD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dditionOfAcce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6),</w:t>
      </w:r>
    </w:p>
    <w:p w14:paraId="0127F0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removalOfAccess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7),</w:t>
      </w:r>
    </w:p>
    <w:p w14:paraId="74442D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dundantTransmission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8),</w:t>
      </w:r>
    </w:p>
    <w:p w14:paraId="768C82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SMF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9),</w:t>
      </w:r>
    </w:p>
    <w:p w14:paraId="0778D5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SSAIReplacemen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0),</w:t>
      </w:r>
    </w:p>
    <w:p w14:paraId="41A75D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joinMulticastMBSSe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1),</w:t>
      </w:r>
    </w:p>
    <w:p w14:paraId="4CB3ED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DeliveryMethod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2),</w:t>
      </w:r>
    </w:p>
    <w:p w14:paraId="2DAF0C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eaveMulticastMBSSe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3),</w:t>
      </w:r>
    </w:p>
    <w:p w14:paraId="2F7E94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BackhaulCategory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4),</w:t>
      </w:r>
    </w:p>
    <w:p w14:paraId="2621B5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BackhaulQoS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5),</w:t>
      </w:r>
    </w:p>
    <w:p w14:paraId="763834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SatelliteIDC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6),</w:t>
      </w:r>
    </w:p>
    <w:p w14:paraId="6553A7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Limit per PDU session</w:t>
      </w:r>
    </w:p>
    <w:p w14:paraId="555AB60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ExpiryDataTi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0),</w:t>
      </w:r>
    </w:p>
    <w:p w14:paraId="1406ED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ExpiryDataVolu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1),</w:t>
      </w:r>
    </w:p>
    <w:p w14:paraId="68D182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ExpiryDataEvent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02),</w:t>
      </w:r>
    </w:p>
    <w:p w14:paraId="489929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SessionExpiryChargingConditionChanges</w:t>
      </w:r>
      <w:r w:rsidRPr="00292680">
        <w:rPr>
          <w:rFonts w:ascii="Courier New" w:eastAsiaTheme="minorEastAsia" w:hAnsi="Courier New"/>
          <w:noProof/>
          <w:sz w:val="16"/>
        </w:rPr>
        <w:tab/>
        <w:t>(203),</w:t>
      </w:r>
    </w:p>
    <w:p w14:paraId="36E088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Limit per Rating group</w:t>
      </w:r>
    </w:p>
    <w:p w14:paraId="5EDA8D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ingGroupDataTi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00),</w:t>
      </w:r>
    </w:p>
    <w:p w14:paraId="01790D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ingGroupDataVolu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01),</w:t>
      </w:r>
    </w:p>
    <w:p w14:paraId="1C0E365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ingGroupDataEvent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02),</w:t>
      </w:r>
    </w:p>
    <w:p w14:paraId="6847333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Quota management</w:t>
      </w:r>
    </w:p>
    <w:p w14:paraId="0E84D69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ThresholdReach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0),</w:t>
      </w:r>
    </w:p>
    <w:p w14:paraId="1929BF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olumeThresholdReach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1),</w:t>
      </w:r>
    </w:p>
    <w:p w14:paraId="71A9CD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nitThresholdReach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2),</w:t>
      </w:r>
    </w:p>
    <w:p w14:paraId="1A3A6FB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QuotaExhau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3),</w:t>
      </w:r>
    </w:p>
    <w:p w14:paraId="4EDCA4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olumeQuotaExhau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4),</w:t>
      </w:r>
    </w:p>
    <w:p w14:paraId="019C1D5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nitQuotaExhaus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5),</w:t>
      </w:r>
    </w:p>
    <w:p w14:paraId="5D1DB0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iryOfQuotaValidity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6),</w:t>
      </w:r>
    </w:p>
    <w:p w14:paraId="56F8A8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AuthorizationReque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7),</w:t>
      </w:r>
    </w:p>
    <w:p w14:paraId="1C5A06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rtOfServiceDataFlowNoValidQuota</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8),</w:t>
      </w:r>
    </w:p>
    <w:p w14:paraId="44C098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therQuota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09),</w:t>
      </w:r>
    </w:p>
    <w:p w14:paraId="2B9F016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xpiryOfQuotaHolding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10),</w:t>
      </w:r>
    </w:p>
    <w:p w14:paraId="0E04F6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tartOfSDFAdditionalAccessNoValidQuota</w:t>
      </w:r>
      <w:r w:rsidRPr="00292680">
        <w:rPr>
          <w:rFonts w:ascii="Courier New" w:eastAsiaTheme="minorEastAsia" w:hAnsi="Courier New"/>
          <w:noProof/>
          <w:sz w:val="16"/>
        </w:rPr>
        <w:tab/>
      </w:r>
      <w:r w:rsidRPr="00292680">
        <w:rPr>
          <w:rFonts w:ascii="Courier New" w:eastAsiaTheme="minorEastAsia" w:hAnsi="Courier New"/>
          <w:noProof/>
          <w:sz w:val="16"/>
        </w:rPr>
        <w:tab/>
        <w:t>(411),</w:t>
      </w:r>
    </w:p>
    <w:p w14:paraId="6F7BF2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Others </w:t>
      </w:r>
    </w:p>
    <w:p w14:paraId="011414C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erminationOfServiceDataFlow</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0),</w:t>
      </w:r>
    </w:p>
    <w:p w14:paraId="7A6D50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managementInterven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1),</w:t>
      </w:r>
    </w:p>
    <w:p w14:paraId="4EA62E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nitCountInactivity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2),</w:t>
      </w:r>
    </w:p>
    <w:p w14:paraId="5849B6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ndOfPDUSess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3),</w:t>
      </w:r>
    </w:p>
    <w:p w14:paraId="1EF0F73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FResponseWithSessionTermin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4),</w:t>
      </w:r>
    </w:p>
    <w:p w14:paraId="1D49BF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HFAbortReque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5),</w:t>
      </w:r>
    </w:p>
    <w:p w14:paraId="31423B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bnormalReleas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6),</w:t>
      </w:r>
    </w:p>
    <w:p w14:paraId="54F360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tProvidedBySM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07), -- used if not provided by SMF</w:t>
      </w:r>
    </w:p>
    <w:p w14:paraId="17C8CA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Limit per QoS Flow</w:t>
      </w:r>
    </w:p>
    <w:p w14:paraId="0CFBB16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FlowExpiryDataTi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00),</w:t>
      </w:r>
    </w:p>
    <w:p w14:paraId="2ED2B3F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oSFlowExpiryDataVolumeLimi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01),</w:t>
      </w:r>
    </w:p>
    <w:p w14:paraId="644EA6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interworking with EPC</w:t>
      </w:r>
    </w:p>
    <w:p w14:paraId="385771C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CGI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00),</w:t>
      </w:r>
    </w:p>
    <w:p w14:paraId="0DB550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I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01),</w:t>
      </w:r>
    </w:p>
    <w:p w14:paraId="7FCC5A8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andoverCancel</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02),</w:t>
      </w:r>
    </w:p>
    <w:p w14:paraId="5DBB12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andoverStar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03),</w:t>
      </w:r>
    </w:p>
    <w:p w14:paraId="6CBC61B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andoverComple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04),</w:t>
      </w:r>
    </w:p>
    <w:p w14:paraId="11FD5A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GERAN/UTRAN access</w:t>
      </w:r>
    </w:p>
    <w:p w14:paraId="3F8519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GI-SAI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05),</w:t>
      </w:r>
    </w:p>
    <w:p w14:paraId="702083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ICh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06)</w:t>
      </w:r>
    </w:p>
    <w:p w14:paraId="2A64F1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D90A3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55 [15] for details.</w:t>
      </w:r>
    </w:p>
    <w:p w14:paraId="30CADE8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1C756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ReplyPathRequested</w:t>
      </w:r>
      <w:r w:rsidRPr="00292680">
        <w:rPr>
          <w:rFonts w:ascii="Courier New" w:eastAsiaTheme="minorEastAsia" w:hAnsi="Courier New"/>
          <w:noProof/>
          <w:sz w:val="16"/>
        </w:rPr>
        <w:tab/>
        <w:t>::= ENUMERATED</w:t>
      </w:r>
    </w:p>
    <w:p w14:paraId="0758EE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9C4848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noReplyPathSet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031DA2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plyPathSe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2FDAE2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90F25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519B37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SMServiceType </w:t>
      </w:r>
      <w:r w:rsidRPr="00292680">
        <w:rPr>
          <w:rFonts w:ascii="Courier New" w:eastAsiaTheme="minorEastAsia" w:hAnsi="Courier New"/>
          <w:noProof/>
          <w:sz w:val="16"/>
        </w:rPr>
        <w:tab/>
        <w:t>::= INTEGER</w:t>
      </w:r>
    </w:p>
    <w:p w14:paraId="56076D3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5F4E6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0 to 10 VAS4SMS Short Message, see TS 22.142 [105] for details</w:t>
      </w:r>
    </w:p>
    <w:p w14:paraId="4F2DB7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ontentProcess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27F0899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orwarding</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1DB2B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orwardingMultipleSubscriptions</w:t>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6010E4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filtering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032A39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eceip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05F462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etworkStora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p>
    <w:p w14:paraId="0B6C92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oMultipleDestination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p>
    <w:p w14:paraId="5F3EDC8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irtualPrivateNetwor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w:t>
      </w:r>
    </w:p>
    <w:p w14:paraId="099E927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utorepl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w:t>
      </w:r>
    </w:p>
    <w:p w14:paraId="2365C2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ersonalSignatur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w:t>
      </w:r>
    </w:p>
    <w:p w14:paraId="11DE29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ferredDeliver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w:t>
      </w:r>
    </w:p>
    <w:p w14:paraId="12DE707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11 to 99</w:t>
      </w:r>
      <w:r w:rsidRPr="00292680">
        <w:rPr>
          <w:rFonts w:ascii="Courier New" w:eastAsiaTheme="minorEastAsia" w:hAnsi="Courier New"/>
          <w:noProof/>
          <w:sz w:val="16"/>
        </w:rPr>
        <w:tab/>
        <w:t>Reserved for 3GPP defined SM services</w:t>
      </w:r>
    </w:p>
    <w:p w14:paraId="7A8CC2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100 to 199 Vendor specific SM services</w:t>
      </w:r>
    </w:p>
    <w:p w14:paraId="04FEF62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435EB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8AAE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msIndication   ::= ENUMERATED</w:t>
      </w:r>
    </w:p>
    <w:p w14:paraId="5A4316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AB8F7E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MSSupported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050A44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SNotSuppor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75FDA8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F44EC7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22FC5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NPNInformation   ::= SET</w:t>
      </w:r>
    </w:p>
    <w:p w14:paraId="6DB7C1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D74C5A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NPN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PlmnIdNid,</w:t>
      </w:r>
    </w:p>
    <w:p w14:paraId="43CF02E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ccessTyp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1] AccessType OPTIONAL, </w:t>
      </w:r>
    </w:p>
    <w:p w14:paraId="77AF98C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3IWFFQD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NodeAddress OPTIONAL</w:t>
      </w:r>
    </w:p>
    <w:p w14:paraId="26851F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C0F97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oftwareImageInfo</w:t>
      </w:r>
      <w:r w:rsidRPr="00292680">
        <w:rPr>
          <w:rFonts w:ascii="Courier New" w:eastAsiaTheme="minorEastAsia" w:hAnsi="Courier New"/>
          <w:noProof/>
          <w:sz w:val="16"/>
        </w:rPr>
        <w:tab/>
        <w:t>::= SEQUENCE</w:t>
      </w:r>
    </w:p>
    <w:p w14:paraId="5D446B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4CC2A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inimumDis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47812A2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inimumRAM</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413B6F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wImageRef</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UTF8String OPTIONAL,</w:t>
      </w:r>
    </w:p>
    <w:p w14:paraId="20422C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skForma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UTF8String OPTIONAL,</w:t>
      </w:r>
    </w:p>
    <w:p w14:paraId="25B1C39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peratingSystem</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UTF8String OPTIONAL</w:t>
      </w:r>
    </w:p>
    <w:p w14:paraId="2FA9BF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E11CE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C319A1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SCMode</w:t>
      </w:r>
      <w:r w:rsidRPr="00292680">
        <w:rPr>
          <w:rFonts w:ascii="Courier New" w:eastAsiaTheme="minorEastAsia" w:hAnsi="Courier New"/>
          <w:noProof/>
          <w:sz w:val="16"/>
        </w:rPr>
        <w:tab/>
        <w:t>::= INTEGER</w:t>
      </w:r>
    </w:p>
    <w:p w14:paraId="05F1FB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F5A0E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SCMode1</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CE69F4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SCMode2</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2679C3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SCMode3</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286055D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2C900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3.501 [247] for details.</w:t>
      </w:r>
    </w:p>
    <w:p w14:paraId="442142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AF606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Ssm ::= SEQUENCE </w:t>
      </w:r>
    </w:p>
    <w:p w14:paraId="5B6FE9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6F6FC6D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E2B96E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sourceIpAddr</w:t>
      </w:r>
      <w:r w:rsidRPr="00292680">
        <w:rPr>
          <w:rFonts w:ascii="Courier New" w:eastAsiaTheme="minorEastAsia" w:hAnsi="Courier New"/>
          <w:noProof/>
          <w:sz w:val="16"/>
        </w:rPr>
        <w:tab/>
        <w:t>[0] IPAddress,</w:t>
      </w:r>
    </w:p>
    <w:p w14:paraId="5948ADF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stIpAddr</w:t>
      </w:r>
      <w:r w:rsidRPr="00292680">
        <w:rPr>
          <w:rFonts w:ascii="Courier New" w:eastAsiaTheme="minorEastAsia" w:hAnsi="Courier New"/>
          <w:noProof/>
          <w:sz w:val="16"/>
        </w:rPr>
        <w:tab/>
      </w:r>
      <w:r w:rsidRPr="00292680">
        <w:rPr>
          <w:rFonts w:ascii="Courier New" w:eastAsiaTheme="minorEastAsia" w:hAnsi="Courier New"/>
          <w:noProof/>
          <w:sz w:val="16"/>
        </w:rPr>
        <w:tab/>
        <w:t>[1] IPAddress</w:t>
      </w:r>
    </w:p>
    <w:p w14:paraId="544721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7CB78F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3EB76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teerModeValue</w:t>
      </w:r>
      <w:r w:rsidRPr="00292680">
        <w:rPr>
          <w:rFonts w:ascii="Courier New" w:eastAsiaTheme="minorEastAsia" w:hAnsi="Courier New"/>
          <w:noProof/>
          <w:sz w:val="16"/>
        </w:rPr>
        <w:tab/>
        <w:t>::= ENUMERATED</w:t>
      </w:r>
    </w:p>
    <w:p w14:paraId="5B200C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78F913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activeStandby </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59C3943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adBalancing</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3F1A18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smallestDelay </w:t>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6719F0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riorityBased </w:t>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693EBE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72C79B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046A7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A0CF3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1399C1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ubscribedQoSInformation</w:t>
      </w:r>
      <w:r w:rsidRPr="00292680">
        <w:rPr>
          <w:rFonts w:ascii="Courier New" w:eastAsiaTheme="minorEastAsia" w:hAnsi="Courier New"/>
          <w:noProof/>
          <w:sz w:val="16"/>
        </w:rPr>
        <w:tab/>
        <w:t>::= SEQUENCE</w:t>
      </w:r>
    </w:p>
    <w:p w14:paraId="4A25D9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917BC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TS 32.291 [58] for more information</w:t>
      </w:r>
    </w:p>
    <w:p w14:paraId="0EB5E89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3A8D5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F1098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iveQ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2AA43D4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R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AllocationRetentionPriority OPTIONAL,</w:t>
      </w:r>
    </w:p>
    <w:p w14:paraId="79D06BC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priorityLevel </w:t>
      </w:r>
      <w:r w:rsidRPr="00292680">
        <w:rPr>
          <w:rFonts w:ascii="Courier New" w:eastAsiaTheme="minorEastAsia" w:hAnsi="Courier New"/>
          <w:noProof/>
          <w:sz w:val="16"/>
        </w:rPr>
        <w:tab/>
      </w:r>
      <w:r w:rsidRPr="00292680">
        <w:rPr>
          <w:rFonts w:ascii="Courier New" w:eastAsiaTheme="minorEastAsia" w:hAnsi="Courier New"/>
          <w:noProof/>
          <w:sz w:val="16"/>
        </w:rPr>
        <w:tab/>
        <w:t>[3] INTEGER OPTIONAL</w:t>
      </w:r>
    </w:p>
    <w:p w14:paraId="4BC332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A6C42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63F32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1725C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SvcExperience </w:t>
      </w:r>
      <w:r w:rsidRPr="00292680">
        <w:rPr>
          <w:rFonts w:ascii="Courier New" w:eastAsiaTheme="minorEastAsia" w:hAnsi="Courier New"/>
          <w:noProof/>
          <w:sz w:val="16"/>
        </w:rPr>
        <w:tab/>
        <w:t>::= SEQUENCE</w:t>
      </w:r>
    </w:p>
    <w:p w14:paraId="1B5A200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B8B9B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o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65E555C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perR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2A18F2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werRang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GER OPTIONAL</w:t>
      </w:r>
    </w:p>
    <w:p w14:paraId="1A24F3A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6A45A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A29603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5CFD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ynchronizationSt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6A81FA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778420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k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7B8932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oldov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59736CA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reeru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3C1C830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CDAC7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36C3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FF1EF8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SatelliteBackhaulInformation </w:t>
      </w:r>
      <w:r w:rsidRPr="00292680">
        <w:rPr>
          <w:rFonts w:ascii="Courier New" w:eastAsiaTheme="minorEastAsia" w:hAnsi="Courier New"/>
          <w:noProof/>
          <w:sz w:val="16"/>
        </w:rPr>
        <w:tab/>
        <w:t>::= SEQUENCE</w:t>
      </w:r>
    </w:p>
    <w:p w14:paraId="6F7EC3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D23595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telliteBackhaulCategor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atelliteBackhaulCategory OPTIONAL,</w:t>
      </w:r>
    </w:p>
    <w:p w14:paraId="0028446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SatelliteI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1] UTF8String OPTIONAL </w:t>
      </w:r>
    </w:p>
    <w:p w14:paraId="23D470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7F4114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947333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1B83E8A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E81CA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43CBD8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SatelliteBackhaulCategory ::= ENUMERATED</w:t>
      </w:r>
    </w:p>
    <w:p w14:paraId="6940C8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5634C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gEO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7D6BDBD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mEO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DDE73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E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49FBCA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oTHERSAT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5B94F1B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dYNAMICGEO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7C0A93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YNAMICMEO</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p>
    <w:p w14:paraId="3CCCB69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dYNAMICLEO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p>
    <w:p w14:paraId="148665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dYNAMICOTHERSAT </w:t>
      </w:r>
      <w:r w:rsidRPr="00292680">
        <w:rPr>
          <w:rFonts w:ascii="Courier New" w:eastAsiaTheme="minorEastAsia" w:hAnsi="Courier New"/>
          <w:noProof/>
          <w:sz w:val="16"/>
        </w:rPr>
        <w:tab/>
        <w:t>(7),</w:t>
      </w:r>
    </w:p>
    <w:p w14:paraId="02F854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ONSATELLITE</w:t>
      </w:r>
      <w:r w:rsidRPr="00292680">
        <w:rPr>
          <w:rFonts w:ascii="Courier New" w:eastAsiaTheme="minorEastAsia" w:hAnsi="Courier New"/>
          <w:noProof/>
          <w:sz w:val="16"/>
        </w:rPr>
        <w:tab/>
      </w:r>
      <w:r w:rsidRPr="00292680">
        <w:rPr>
          <w:rFonts w:ascii="Courier New" w:eastAsiaTheme="minorEastAsia" w:hAnsi="Courier New"/>
          <w:noProof/>
          <w:sz w:val="16"/>
        </w:rPr>
        <w:tab/>
        <w:t>(8)</w:t>
      </w:r>
    </w:p>
    <w:p w14:paraId="0BCE8F7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E6371D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8136E9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C86362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SatelliteID </w:t>
      </w:r>
      <w:r w:rsidRPr="00292680">
        <w:rPr>
          <w:rFonts w:ascii="Courier New" w:eastAsiaTheme="minorEastAsia" w:hAnsi="Courier New"/>
          <w:noProof/>
          <w:sz w:val="16"/>
        </w:rPr>
        <w:tab/>
        <w:t>::= UTF8String OPTIONAL</w:t>
      </w:r>
    </w:p>
    <w:p w14:paraId="03D7C3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770311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619188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w:t>
      </w:r>
    </w:p>
    <w:p w14:paraId="3BCFAC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909EA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C7C3C5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523EB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OCTET STRING (SIZE(3))</w:t>
      </w:r>
    </w:p>
    <w:p w14:paraId="0E1B51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922BB2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AI</w:t>
      </w:r>
      <w:r w:rsidRPr="00292680">
        <w:rPr>
          <w:rFonts w:ascii="Courier New" w:eastAsiaTheme="minorEastAsia" w:hAnsi="Courier New"/>
          <w:noProof/>
          <w:sz w:val="16"/>
        </w:rPr>
        <w:tab/>
        <w:t>::= SEQUENCE</w:t>
      </w:r>
    </w:p>
    <w:p w14:paraId="5471A6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6FFCC6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LMNId</w:t>
      </w:r>
      <w:r w:rsidRPr="00292680">
        <w:rPr>
          <w:rFonts w:ascii="Courier New" w:eastAsiaTheme="minorEastAsia" w:hAnsi="Courier New"/>
          <w:noProof/>
          <w:sz w:val="16"/>
        </w:rPr>
        <w:tab/>
      </w:r>
      <w:r w:rsidRPr="00292680">
        <w:rPr>
          <w:rFonts w:ascii="Courier New" w:eastAsiaTheme="minorEastAsia" w:hAnsi="Courier New"/>
          <w:noProof/>
          <w:sz w:val="16"/>
        </w:rPr>
        <w:tab/>
        <w:t>[0] PLMN-Id,</w:t>
      </w:r>
    </w:p>
    <w:p w14:paraId="3E5097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ac</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AC</w:t>
      </w:r>
    </w:p>
    <w:p w14:paraId="34D109C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270EF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w:t>
      </w:r>
    </w:p>
    <w:p w14:paraId="51B1791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07F5C5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enant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OCTET STRING </w:t>
      </w:r>
    </w:p>
    <w:p w14:paraId="51057E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AC063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1B7FA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hroughput</w:t>
      </w:r>
      <w:r w:rsidRPr="00292680">
        <w:rPr>
          <w:rFonts w:ascii="Courier New" w:eastAsiaTheme="minorEastAsia" w:hAnsi="Courier New"/>
          <w:noProof/>
          <w:sz w:val="16"/>
        </w:rPr>
        <w:tab/>
        <w:t>::= SEQUENCE</w:t>
      </w:r>
    </w:p>
    <w:p w14:paraId="2A24321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9A2A4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uaranteedThp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Bitrate,</w:t>
      </w:r>
    </w:p>
    <w:p w14:paraId="7F8ABE0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aximumThp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Bitrate</w:t>
      </w:r>
    </w:p>
    <w:p w14:paraId="08A97AA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8D3E7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71BDE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imeDistributionMetho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3A902E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84EF2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PT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17C6C1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ST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3F05A8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2F0CB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30819F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imeSour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28D986E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C1A1C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50C9CB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87E59E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24CD48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T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688138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NS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40718A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tomicCloc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5ED4952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errestrialRadio</w:t>
      </w:r>
      <w:r w:rsidRPr="00292680">
        <w:rPr>
          <w:rFonts w:ascii="Courier New" w:eastAsiaTheme="minorEastAsia" w:hAnsi="Courier New"/>
          <w:noProof/>
          <w:sz w:val="16"/>
        </w:rPr>
        <w:tab/>
      </w:r>
      <w:r w:rsidRPr="00292680">
        <w:rPr>
          <w:rFonts w:ascii="Courier New" w:eastAsiaTheme="minorEastAsia" w:hAnsi="Courier New"/>
          <w:noProof/>
          <w:sz w:val="16"/>
        </w:rPr>
        <w:tab/>
        <w:t>(3),</w:t>
      </w:r>
    </w:p>
    <w:p w14:paraId="1C69D9F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ialTimeCod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w:t>
      </w:r>
    </w:p>
    <w:p w14:paraId="23DAF3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T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w:t>
      </w:r>
    </w:p>
    <w:p w14:paraId="21B3C6E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handSe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w:t>
      </w:r>
    </w:p>
    <w:p w14:paraId="08E188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oth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w:t>
      </w:r>
    </w:p>
    <w:p w14:paraId="4F43F2C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CC608D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44E420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imeSynchronizationInformation</w:t>
      </w:r>
      <w:r w:rsidRPr="00292680">
        <w:rPr>
          <w:rFonts w:ascii="Courier New" w:eastAsiaTheme="minorEastAsia" w:hAnsi="Courier New"/>
          <w:noProof/>
          <w:sz w:val="16"/>
        </w:rPr>
        <w:tab/>
        <w:t>::= SEQUENCE</w:t>
      </w:r>
    </w:p>
    <w:p w14:paraId="5947CE4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2C0409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istributionMetho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imeDistributionMethod OPTIONAL,</w:t>
      </w:r>
    </w:p>
    <w:p w14:paraId="1479FA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SNtimeDomain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GER OPTIONAL,</w:t>
      </w:r>
    </w:p>
    <w:p w14:paraId="26835C7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emporalValidity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CallDuration OPTIONAL,</w:t>
      </w:r>
    </w:p>
    <w:p w14:paraId="187E55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patialValidity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SEQUENCE OF TAI OPTIONAL,</w:t>
      </w:r>
    </w:p>
    <w:p w14:paraId="419F68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SynchronizationErrorBudge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INTEGER OPTIONAL,</w:t>
      </w:r>
    </w:p>
    <w:p w14:paraId="1B73EC7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ynchronizationStat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SynchronizationState OPTIONAL,</w:t>
      </w:r>
    </w:p>
    <w:p w14:paraId="49425C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lockQual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ClockQuality OPTIONAL,</w:t>
      </w:r>
    </w:p>
    <w:p w14:paraId="11D256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arentTimeSour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TimeSource OPTIONAL</w:t>
      </w:r>
    </w:p>
    <w:p w14:paraId="4D5FC9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EC135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53008B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NAPId</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1ECBFC3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297EE1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699520C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918206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D9FF7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ngfId</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0CEC41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EA5D6B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opologicalLocation</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1B2A80D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89CD26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ellId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QUENCE OF Ncgi OPTIONAL,</w:t>
      </w:r>
    </w:p>
    <w:p w14:paraId="43418D2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ackingAreaIdLis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QUENCE OF TAI OPTIONAL,</w:t>
      </w:r>
    </w:p>
    <w:p w14:paraId="44D08D5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ngPLM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EQUENCE OF PLMN-Id</w:t>
      </w:r>
    </w:p>
    <w:p w14:paraId="0FCB5F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80A80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E1C5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1565E1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39644CC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7E35A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80EB8B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rafficForwardingWay</w:t>
      </w:r>
      <w:r w:rsidRPr="00292680">
        <w:rPr>
          <w:rFonts w:ascii="Courier New" w:eastAsiaTheme="minorEastAsia" w:hAnsi="Courier New"/>
          <w:noProof/>
          <w:sz w:val="16"/>
        </w:rPr>
        <w:tab/>
        <w:t>::= ENUMERATED</w:t>
      </w:r>
    </w:p>
    <w:p w14:paraId="77D031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903DA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6</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73DDFAF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19</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25F242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lSwitch</w:t>
      </w:r>
      <w:r w:rsidRPr="00292680">
        <w:rPr>
          <w:rFonts w:ascii="Courier New" w:eastAsiaTheme="minorEastAsia" w:hAnsi="Courier New"/>
          <w:noProof/>
          <w:sz w:val="16"/>
        </w:rPr>
        <w:tab/>
      </w:r>
      <w:r w:rsidRPr="00292680">
        <w:rPr>
          <w:rFonts w:ascii="Courier New" w:eastAsiaTheme="minorEastAsia" w:hAnsi="Courier New"/>
          <w:noProof/>
          <w:sz w:val="16"/>
        </w:rPr>
        <w:tab/>
        <w:t>(2)</w:t>
      </w:r>
    </w:p>
    <w:p w14:paraId="59DCE90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AE498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EBB09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86DB9A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47957F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rigger</w:t>
      </w:r>
      <w:r w:rsidRPr="00292680">
        <w:rPr>
          <w:rFonts w:ascii="Courier New" w:eastAsiaTheme="minorEastAsia" w:hAnsi="Courier New"/>
          <w:noProof/>
          <w:sz w:val="16"/>
        </w:rPr>
        <w:tab/>
        <w:t>::= CHOICE</w:t>
      </w:r>
    </w:p>
    <w:p w14:paraId="4E31C1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5D0B35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MFTrigger</w:t>
      </w:r>
      <w:r w:rsidRPr="00292680">
        <w:rPr>
          <w:rFonts w:ascii="Courier New" w:eastAsiaTheme="minorEastAsia" w:hAnsi="Courier New"/>
          <w:noProof/>
          <w:sz w:val="16"/>
        </w:rPr>
        <w:tab/>
      </w:r>
      <w:r w:rsidRPr="00292680">
        <w:rPr>
          <w:rFonts w:ascii="Courier New" w:eastAsiaTheme="minorEastAsia" w:hAnsi="Courier New"/>
          <w:noProof/>
          <w:sz w:val="16"/>
        </w:rPr>
        <w:tab/>
        <w:t>[0] SMFTrigger,</w:t>
      </w:r>
    </w:p>
    <w:p w14:paraId="127D9F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MFTrigger</w:t>
      </w:r>
      <w:r w:rsidRPr="00292680">
        <w:rPr>
          <w:rFonts w:ascii="Courier New" w:eastAsiaTheme="minorEastAsia" w:hAnsi="Courier New"/>
          <w:noProof/>
          <w:sz w:val="16"/>
        </w:rPr>
        <w:tab/>
        <w:t>[1] MBSMFTrigger,</w:t>
      </w:r>
    </w:p>
    <w:p w14:paraId="786A0F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ACFTrigger</w:t>
      </w:r>
      <w:r w:rsidRPr="00292680">
        <w:rPr>
          <w:rFonts w:ascii="Courier New" w:eastAsiaTheme="minorEastAsia" w:hAnsi="Courier New"/>
          <w:noProof/>
          <w:sz w:val="16"/>
        </w:rPr>
        <w:tab/>
        <w:t>[2] NSACFTrigger,</w:t>
      </w:r>
    </w:p>
    <w:p w14:paraId="17F433A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STrigger</w:t>
      </w:r>
      <w:r w:rsidRPr="00292680">
        <w:rPr>
          <w:rFonts w:ascii="Courier New" w:eastAsiaTheme="minorEastAsia" w:hAnsi="Courier New"/>
          <w:noProof/>
          <w:sz w:val="16"/>
        </w:rPr>
        <w:tab/>
        <w:t>[3] IMSTrigger }</w:t>
      </w:r>
    </w:p>
    <w:p w14:paraId="0E6F5AE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FE13D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TriggerCategory</w:t>
      </w:r>
      <w:r w:rsidRPr="00292680">
        <w:rPr>
          <w:rFonts w:ascii="Courier New" w:eastAsiaTheme="minorEastAsia" w:hAnsi="Courier New"/>
          <w:noProof/>
          <w:sz w:val="16"/>
        </w:rPr>
        <w:tab/>
        <w:t>::= ENUMERATED</w:t>
      </w:r>
    </w:p>
    <w:p w14:paraId="0E4C48D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F9263B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immediateReport</w:t>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4E089C5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eferredReport</w:t>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3B62207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E84B99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4D1BF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SCAssistanceInformation</w:t>
      </w:r>
      <w:r w:rsidRPr="00292680">
        <w:rPr>
          <w:rFonts w:ascii="Courier New" w:eastAsiaTheme="minorEastAsia" w:hAnsi="Courier New"/>
          <w:noProof/>
          <w:sz w:val="16"/>
        </w:rPr>
        <w:tab/>
        <w:t>::= SEQUENCE</w:t>
      </w:r>
    </w:p>
    <w:p w14:paraId="7DA51C8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244574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flowDirec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TSCFlowDirection OPTIONAL,</w:t>
      </w:r>
    </w:p>
    <w:p w14:paraId="52D5694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eriodic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INTEGER OPTIONAL</w:t>
      </w:r>
    </w:p>
    <w:p w14:paraId="6033C5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D27906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1DC60F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E7FD1F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SCFlowDirec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ENUMERATED</w:t>
      </w:r>
    </w:p>
    <w:p w14:paraId="38A7F2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1E07B6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p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28EDC1B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own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442CA4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FB19BB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BAFF4A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SNQoSInformation</w:t>
      </w:r>
      <w:r w:rsidRPr="00292680">
        <w:rPr>
          <w:rFonts w:ascii="Courier New" w:eastAsiaTheme="minorEastAsia" w:hAnsi="Courier New"/>
          <w:noProof/>
          <w:sz w:val="16"/>
        </w:rPr>
        <w:tab/>
        <w:t>::= SEQUENCE</w:t>
      </w:r>
    </w:p>
    <w:p w14:paraId="0848980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3FD590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riorit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094E22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bridgeDela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EQUENCE OF INTEGER OPTIONAL</w:t>
      </w:r>
    </w:p>
    <w:p w14:paraId="157BA23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30AB24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C6644A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TWAPId</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4A63B1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6D9C58C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2205D03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4126BD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1BFA2A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0FCF6CB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U</w:t>
      </w:r>
    </w:p>
    <w:p w14:paraId="238B252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C1C9C7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0AA3DA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UsedUnitContainer </w:t>
      </w:r>
      <w:r w:rsidRPr="00292680">
        <w:rPr>
          <w:rFonts w:ascii="Courier New" w:eastAsiaTheme="minorEastAsia" w:hAnsi="Courier New"/>
          <w:noProof/>
          <w:sz w:val="16"/>
        </w:rPr>
        <w:tab/>
      </w:r>
      <w:r w:rsidRPr="00292680">
        <w:rPr>
          <w:rFonts w:ascii="Courier New" w:eastAsiaTheme="minorEastAsia" w:hAnsi="Courier New"/>
          <w:noProof/>
          <w:sz w:val="16"/>
        </w:rPr>
        <w:tab/>
        <w:t>::= SEQUENCE</w:t>
      </w:r>
    </w:p>
    <w:p w14:paraId="7E0C9F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455BCE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Identifi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ServiceIdentifier OPTIONAL,</w:t>
      </w:r>
    </w:p>
    <w:p w14:paraId="6E0CBE9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i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CallDuration OPTIONAL,</w:t>
      </w:r>
    </w:p>
    <w:p w14:paraId="79F971E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SEQUENCE OF Trigger OPTIONAL,</w:t>
      </w:r>
    </w:p>
    <w:p w14:paraId="7192FE2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trigger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TimeStamp OPTIONAL,</w:t>
      </w:r>
    </w:p>
    <w:p w14:paraId="2F2E407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TotalVolum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4] DataVolumeOctets OPTIONAL,</w:t>
      </w:r>
    </w:p>
    <w:p w14:paraId="1C6CFF8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VolumeUp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DataVolumeOctets OPTIONAL,</w:t>
      </w:r>
    </w:p>
    <w:p w14:paraId="1C9300F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dataVolumeDownlin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6] DataVolumeOctets OPTIONAL,</w:t>
      </w:r>
    </w:p>
    <w:p w14:paraId="4E99867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erviceSpecificUnits</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INTEGER OPTIONAL,</w:t>
      </w:r>
    </w:p>
    <w:p w14:paraId="72C818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vent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8] TimeStamp OPTIONAL,</w:t>
      </w:r>
    </w:p>
    <w:p w14:paraId="0155A4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ocalSequenceNumbe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9] LocalSequenceNumber OPTIONAL,</w:t>
      </w:r>
    </w:p>
    <w:p w14:paraId="4D83C89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ting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0] RatingIndicator OPTIONAL,</w:t>
      </w:r>
    </w:p>
    <w:p w14:paraId="53B2127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DU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1] PDUContainerInformation OPTIONAL,</w:t>
      </w:r>
    </w:p>
    <w:p w14:paraId="717BD9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uotaManagementIndicator</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2] BOOLEAN OPTIONAL,</w:t>
      </w:r>
    </w:p>
    <w:p w14:paraId="3759441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quotaManagementIndicatorEx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3] QuotaManagementIndicator OPTIONAL,</w:t>
      </w:r>
    </w:p>
    <w:p w14:paraId="769511C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SPA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4] NSPAContainerInformation OPTIONAL,</w:t>
      </w:r>
    </w:p>
    <w:p w14:paraId="4FD7AB5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ventTimeStampExt</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5] SEQUENCE OF TimeStamp OPTIONAL,</w:t>
      </w:r>
    </w:p>
    <w:p w14:paraId="1FD56E0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pC5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6] PC5ContainerInformation OPTIONAL,</w:t>
      </w:r>
    </w:p>
    <w:p w14:paraId="59EB675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mBSContainer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7] MbsContainerInformation OPTIONAL</w:t>
      </w:r>
    </w:p>
    <w:p w14:paraId="36E99D6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B473B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6AF41A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C763E3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UserLocationInformationStructured is an alternative ASN.1 format to UserLocationInformation</w:t>
      </w:r>
    </w:p>
    <w:p w14:paraId="5F3CC32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9188C6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DCF63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UserLocationInformation</w:t>
      </w:r>
      <w:r w:rsidRPr="00292680">
        <w:rPr>
          <w:rFonts w:ascii="Courier New" w:eastAsiaTheme="minorEastAsia" w:hAnsi="Courier New"/>
          <w:noProof/>
          <w:sz w:val="16"/>
        </w:rPr>
        <w:tab/>
        <w:t>::= OCTET STRING</w:t>
      </w:r>
    </w:p>
    <w:p w14:paraId="182F9AEC"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55716B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UserLocationInformationStructured </w:t>
      </w:r>
      <w:r w:rsidRPr="00292680">
        <w:rPr>
          <w:rFonts w:ascii="Courier New" w:eastAsiaTheme="minorEastAsia" w:hAnsi="Courier New"/>
          <w:noProof/>
          <w:sz w:val="16"/>
        </w:rPr>
        <w:tab/>
        <w:t>::= SEQUENCE</w:t>
      </w:r>
    </w:p>
    <w:p w14:paraId="290E5EA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27527BF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eutra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EutraLocation OPTIONAL,</w:t>
      </w:r>
    </w:p>
    <w:p w14:paraId="226BB01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r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NrLocation OPTIONAL,</w:t>
      </w:r>
    </w:p>
    <w:p w14:paraId="1850378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n3ga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N3gaLocation OPTIONAL,</w:t>
      </w:r>
    </w:p>
    <w:p w14:paraId="586E2A1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utra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UtraLocation OPTIONAL,</w:t>
      </w:r>
    </w:p>
    <w:p w14:paraId="15510F6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raLoc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 xml:space="preserve"> [4] GeraLocation OPTIONAL</w:t>
      </w:r>
    </w:p>
    <w:p w14:paraId="61C940A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00C23D2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6AFFB7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UtraLocation</w:t>
      </w:r>
      <w:r w:rsidRPr="00292680">
        <w:rPr>
          <w:rFonts w:ascii="Courier New" w:eastAsiaTheme="minorEastAsia" w:hAnsi="Courier New"/>
          <w:noProof/>
          <w:sz w:val="16"/>
        </w:rPr>
        <w:tab/>
        <w:t>::= SEQUENCE</w:t>
      </w:r>
    </w:p>
    <w:p w14:paraId="18500F2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263270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cg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CellGlobalId OPTIONAL,</w:t>
      </w:r>
    </w:p>
    <w:p w14:paraId="40DE520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s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ServiceAreaId OPTIONAL,</w:t>
      </w:r>
    </w:p>
    <w:p w14:paraId="2BFCA4E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l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LocationAreaId OPTIONAL,</w:t>
      </w:r>
    </w:p>
    <w:p w14:paraId="164E7EF8"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rai</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3] RoutingAreaId OPTIONAL,</w:t>
      </w:r>
    </w:p>
    <w:p w14:paraId="5C69B62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ageOfLocationInformation</w:t>
      </w:r>
      <w:r w:rsidRPr="00292680">
        <w:rPr>
          <w:rFonts w:ascii="Courier New" w:eastAsiaTheme="minorEastAsia" w:hAnsi="Courier New"/>
          <w:noProof/>
          <w:sz w:val="16"/>
        </w:rPr>
        <w:tab/>
        <w:t>[4] AgeOfLocationInformation OPTIONAL,</w:t>
      </w:r>
    </w:p>
    <w:p w14:paraId="5E7DC9A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lastRenderedPageBreak/>
        <w:tab/>
        <w:t>ueLocationTimestamp</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5] TimeStamp OPTIONAL,</w:t>
      </w:r>
    </w:p>
    <w:p w14:paraId="1AAD596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graphicalInformation</w:t>
      </w:r>
      <w:r w:rsidRPr="00292680">
        <w:rPr>
          <w:rFonts w:ascii="Courier New" w:eastAsiaTheme="minorEastAsia" w:hAnsi="Courier New"/>
          <w:noProof/>
          <w:sz w:val="16"/>
        </w:rPr>
        <w:tab/>
      </w:r>
      <w:r w:rsidRPr="00292680">
        <w:rPr>
          <w:rFonts w:ascii="Courier New" w:eastAsiaTheme="minorEastAsia" w:hAnsi="Courier New"/>
          <w:noProof/>
          <w:sz w:val="16"/>
        </w:rPr>
        <w:tab/>
        <w:t>[6] GeographicalInformation</w:t>
      </w:r>
      <w:r w:rsidRPr="00292680">
        <w:rPr>
          <w:rFonts w:ascii="Courier New" w:eastAsiaTheme="minorEastAsia" w:hAnsi="Courier New"/>
          <w:noProof/>
          <w:sz w:val="16"/>
        </w:rPr>
        <w:tab/>
        <w:t>OPTIONAL,</w:t>
      </w:r>
    </w:p>
    <w:p w14:paraId="074B2FB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geodeticInformation</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7] GeodeticInformation OPTIONAL</w:t>
      </w:r>
    </w:p>
    <w:p w14:paraId="6A733A6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1946BF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FEC7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6A442B4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43E711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7A85F8D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This data is converted from JSON format of the User Location as described in TS 29.571 [249].</w:t>
      </w:r>
    </w:p>
    <w:p w14:paraId="00A9313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5D2F4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38EF898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87C7B4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V</w:t>
      </w:r>
    </w:p>
    <w:p w14:paraId="3A922E3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50371CF"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4031E1C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VirtualResource</w:t>
      </w:r>
      <w:r w:rsidRPr="00292680">
        <w:rPr>
          <w:rFonts w:ascii="Courier New" w:eastAsiaTheme="minorEastAsia" w:hAnsi="Courier New"/>
          <w:noProof/>
          <w:sz w:val="16"/>
        </w:rPr>
        <w:tab/>
        <w:t>::= SEQUENCE</w:t>
      </w:r>
    </w:p>
    <w:p w14:paraId="54AF3F0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621197B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irtualMemory</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 INTEGER OPTIONAL,</w:t>
      </w:r>
    </w:p>
    <w:p w14:paraId="57F5BC0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irtualDisk</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 INTEGER OPTIONAL,</w:t>
      </w:r>
    </w:p>
    <w:p w14:paraId="093AC75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irtualResource</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2] OCTET STRING OPTIONAL</w:t>
      </w:r>
    </w:p>
    <w:p w14:paraId="2EFD041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B92601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97C15C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VlrNumber</w:t>
      </w:r>
      <w:r w:rsidRPr="00292680">
        <w:rPr>
          <w:rFonts w:ascii="Courier New" w:eastAsiaTheme="minorEastAsia" w:hAnsi="Courier New"/>
          <w:noProof/>
          <w:sz w:val="16"/>
        </w:rPr>
        <w:tab/>
        <w:t>::= UTF8String</w:t>
      </w:r>
    </w:p>
    <w:p w14:paraId="285BAC6A"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5FF21893"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65A5B6D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21641E1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8E4075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FB69E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V2XCommunicationModeIndicator   ::= ENUMERATED</w:t>
      </w:r>
    </w:p>
    <w:p w14:paraId="0E1AAB12"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3021979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 xml:space="preserve">v2XComSupported </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0),</w:t>
      </w:r>
    </w:p>
    <w:p w14:paraId="13C19C0E"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ab/>
        <w:t>v2XComNotSupported</w:t>
      </w:r>
      <w:r w:rsidRPr="00292680">
        <w:rPr>
          <w:rFonts w:ascii="Courier New" w:eastAsiaTheme="minorEastAsia" w:hAnsi="Courier New"/>
          <w:noProof/>
          <w:sz w:val="16"/>
        </w:rPr>
        <w:tab/>
      </w:r>
      <w:r w:rsidRPr="00292680">
        <w:rPr>
          <w:rFonts w:ascii="Courier New" w:eastAsiaTheme="minorEastAsia" w:hAnsi="Courier New"/>
          <w:noProof/>
          <w:sz w:val="16"/>
        </w:rPr>
        <w:tab/>
      </w:r>
      <w:r w:rsidRPr="00292680">
        <w:rPr>
          <w:rFonts w:ascii="Courier New" w:eastAsiaTheme="minorEastAsia" w:hAnsi="Courier New"/>
          <w:noProof/>
          <w:sz w:val="16"/>
        </w:rPr>
        <w:tab/>
        <w:t>(1)</w:t>
      </w:r>
    </w:p>
    <w:p w14:paraId="058C85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7AF9A6F6"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5687267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19DBDA95"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W</w:t>
      </w:r>
    </w:p>
    <w:p w14:paraId="225D4BD0"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032418D"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AgfId</w:t>
      </w:r>
      <w:r w:rsidRPr="00292680">
        <w:rPr>
          <w:rFonts w:ascii="Courier New" w:eastAsiaTheme="minorEastAsia" w:hAnsi="Courier New"/>
          <w:noProof/>
          <w:sz w:val="16"/>
        </w:rPr>
        <w:tab/>
      </w:r>
      <w:r w:rsidRPr="00292680">
        <w:rPr>
          <w:rFonts w:ascii="Courier New" w:eastAsiaTheme="minorEastAsia" w:hAnsi="Courier New"/>
          <w:noProof/>
          <w:sz w:val="16"/>
        </w:rPr>
        <w:tab/>
        <w:t>::= UTF8String</w:t>
      </w:r>
    </w:p>
    <w:p w14:paraId="5309BA01"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xml:space="preserve">-- </w:t>
      </w:r>
    </w:p>
    <w:p w14:paraId="373194E7"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 See 3GPP TS 29.571 [249] for details</w:t>
      </w:r>
    </w:p>
    <w:p w14:paraId="042A21E9"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w:t>
      </w:r>
    </w:p>
    <w:p w14:paraId="5F639FC4"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0BF4FDEB" w14:textId="77777777" w:rsidR="00292680" w:rsidRPr="00292680" w:rsidRDefault="00292680" w:rsidP="002926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292680">
        <w:rPr>
          <w:rFonts w:ascii="Courier New" w:eastAsiaTheme="minorEastAsia" w:hAnsi="Courier New"/>
          <w:noProof/>
          <w:sz w:val="16"/>
        </w:rPr>
        <w:t>END</w:t>
      </w:r>
    </w:p>
    <w:p w14:paraId="50BDE06F" w14:textId="77777777" w:rsidR="00292680" w:rsidRPr="00292680" w:rsidRDefault="00292680" w:rsidP="00292680">
      <w:pPr>
        <w:tabs>
          <w:tab w:val="left" w:pos="0"/>
          <w:tab w:val="center" w:pos="4820"/>
          <w:tab w:val="right" w:pos="9638"/>
        </w:tabs>
        <w:spacing w:after="0"/>
        <w:rPr>
          <w:rFonts w:ascii="Courier New" w:eastAsiaTheme="minorEastAsia" w:hAnsi="Courier New" w:cstheme="minorBidi"/>
          <w:sz w:val="16"/>
          <w:szCs w:val="22"/>
          <w:lang w:val="en-US"/>
        </w:rPr>
      </w:pPr>
      <w:r w:rsidRPr="00292680">
        <w:rPr>
          <w:rFonts w:ascii="Courier New" w:eastAsiaTheme="minorEastAsia" w:hAnsi="Courier New" w:cstheme="minorBidi"/>
          <w:sz w:val="16"/>
          <w:szCs w:val="22"/>
          <w:lang w:val="en-US"/>
        </w:rPr>
        <w:t>&lt;CODE ENDS&gt;</w:t>
      </w:r>
    </w:p>
    <w:p w14:paraId="1F57E7C8" w14:textId="77777777" w:rsidR="00292680" w:rsidRPr="00292680" w:rsidRDefault="00292680" w:rsidP="00292680">
      <w:pPr>
        <w:tabs>
          <w:tab w:val="left" w:pos="0"/>
          <w:tab w:val="center" w:pos="4820"/>
          <w:tab w:val="right" w:pos="9638"/>
        </w:tabs>
        <w:spacing w:before="240" w:after="240"/>
        <w:jc w:val="center"/>
        <w:rPr>
          <w:rFonts w:ascii="Arial" w:eastAsiaTheme="minorEastAsia" w:hAnsi="Arial" w:cs="Arial"/>
          <w:smallCaps/>
          <w:color w:val="548DD4" w:themeColor="text2" w:themeTint="99"/>
          <w:sz w:val="28"/>
          <w:szCs w:val="32"/>
        </w:rPr>
      </w:pPr>
      <w:r w:rsidRPr="00292680">
        <w:rPr>
          <w:rFonts w:ascii="Arial" w:eastAsiaTheme="minorEastAsia" w:hAnsi="Arial" w:cs="Arial"/>
          <w:smallCaps/>
          <w:color w:val="548DD4" w:themeColor="text2" w:themeTint="99"/>
          <w:sz w:val="28"/>
          <w:szCs w:val="32"/>
        </w:rPr>
        <w:t>*** END OF CHANGE 1 ***</w:t>
      </w:r>
    </w:p>
    <w:p w14:paraId="7C29DCA3" w14:textId="77777777" w:rsidR="005A727D" w:rsidRPr="00292680" w:rsidRDefault="005A727D" w:rsidP="005A727D">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093F" w:rsidRPr="00543AB7" w14:paraId="5B03C77A" w14:textId="77777777" w:rsidTr="0038074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165D75D" w14:textId="77777777" w:rsidR="0094093F" w:rsidRPr="00543AB7" w:rsidRDefault="0094093F" w:rsidP="00380742">
            <w:pPr>
              <w:jc w:val="center"/>
              <w:rPr>
                <w:rFonts w:ascii="Arial" w:hAnsi="Arial" w:cs="Arial"/>
                <w:b/>
                <w:bCs/>
                <w:sz w:val="28"/>
                <w:szCs w:val="28"/>
              </w:rPr>
            </w:pPr>
            <w:r>
              <w:rPr>
                <w:rFonts w:ascii="Arial" w:hAnsi="Arial" w:cs="Arial"/>
                <w:b/>
                <w:bCs/>
                <w:sz w:val="28"/>
                <w:szCs w:val="28"/>
              </w:rPr>
              <w:t>End of</w:t>
            </w:r>
            <w:r w:rsidRPr="00543AB7">
              <w:rPr>
                <w:rFonts w:ascii="Arial" w:hAnsi="Arial" w:cs="Arial"/>
                <w:b/>
                <w:bCs/>
                <w:sz w:val="28"/>
                <w:szCs w:val="28"/>
              </w:rPr>
              <w:t xml:space="preserve"> </w:t>
            </w:r>
            <w:r>
              <w:rPr>
                <w:rFonts w:ascii="Arial" w:hAnsi="Arial" w:cs="Arial"/>
                <w:b/>
                <w:bCs/>
                <w:sz w:val="28"/>
                <w:szCs w:val="28"/>
              </w:rPr>
              <w:t>C</w:t>
            </w:r>
            <w:r w:rsidRPr="00543AB7">
              <w:rPr>
                <w:rFonts w:ascii="Arial" w:hAnsi="Arial" w:cs="Arial"/>
                <w:b/>
                <w:bCs/>
                <w:sz w:val="28"/>
                <w:szCs w:val="28"/>
              </w:rPr>
              <w:t>hange</w:t>
            </w:r>
          </w:p>
        </w:tc>
      </w:tr>
    </w:tbl>
    <w:p w14:paraId="0F6B7D6D" w14:textId="77777777" w:rsidR="0094093F" w:rsidRDefault="0094093F">
      <w:pPr>
        <w:rPr>
          <w:noProof/>
        </w:rPr>
      </w:pPr>
    </w:p>
    <w:sectPr w:rsidR="0094093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E1458" w14:textId="77777777" w:rsidR="0065539F" w:rsidRDefault="0065539F">
      <w:r>
        <w:separator/>
      </w:r>
    </w:p>
  </w:endnote>
  <w:endnote w:type="continuationSeparator" w:id="0">
    <w:p w14:paraId="019B843C" w14:textId="77777777" w:rsidR="0065539F" w:rsidRDefault="00655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251B1" w14:textId="77777777" w:rsidR="0065539F" w:rsidRDefault="0065539F">
      <w:r>
        <w:separator/>
      </w:r>
    </w:p>
  </w:footnote>
  <w:footnote w:type="continuationSeparator" w:id="0">
    <w:p w14:paraId="3A5A09E0" w14:textId="77777777" w:rsidR="0065539F" w:rsidRDefault="006553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0827">
    <w15:presenceInfo w15:providerId="None" w15:userId="Huawei-08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644A8"/>
    <w:rsid w:val="00070E09"/>
    <w:rsid w:val="000A6394"/>
    <w:rsid w:val="000B7FED"/>
    <w:rsid w:val="000C038A"/>
    <w:rsid w:val="000C6598"/>
    <w:rsid w:val="000D44B3"/>
    <w:rsid w:val="000D6B80"/>
    <w:rsid w:val="000F1FAC"/>
    <w:rsid w:val="000F2D73"/>
    <w:rsid w:val="000F2E79"/>
    <w:rsid w:val="001152C8"/>
    <w:rsid w:val="00135B18"/>
    <w:rsid w:val="001424B3"/>
    <w:rsid w:val="00145D43"/>
    <w:rsid w:val="001825D2"/>
    <w:rsid w:val="0019276F"/>
    <w:rsid w:val="00192C46"/>
    <w:rsid w:val="001A08B3"/>
    <w:rsid w:val="001A4149"/>
    <w:rsid w:val="001A7B60"/>
    <w:rsid w:val="001B09D9"/>
    <w:rsid w:val="001B52F0"/>
    <w:rsid w:val="001B7A65"/>
    <w:rsid w:val="001C1534"/>
    <w:rsid w:val="001E41F3"/>
    <w:rsid w:val="00211EDC"/>
    <w:rsid w:val="0026004D"/>
    <w:rsid w:val="002640DD"/>
    <w:rsid w:val="00275D12"/>
    <w:rsid w:val="00284FEB"/>
    <w:rsid w:val="002860C4"/>
    <w:rsid w:val="00292680"/>
    <w:rsid w:val="002A17E4"/>
    <w:rsid w:val="002A59E1"/>
    <w:rsid w:val="002B5741"/>
    <w:rsid w:val="002C6C19"/>
    <w:rsid w:val="002D5C24"/>
    <w:rsid w:val="002D637B"/>
    <w:rsid w:val="002D7D4C"/>
    <w:rsid w:val="002E017A"/>
    <w:rsid w:val="002E179F"/>
    <w:rsid w:val="002E472E"/>
    <w:rsid w:val="00305409"/>
    <w:rsid w:val="003408EB"/>
    <w:rsid w:val="003609EF"/>
    <w:rsid w:val="0036231A"/>
    <w:rsid w:val="00374DD4"/>
    <w:rsid w:val="003C1E32"/>
    <w:rsid w:val="003E1A36"/>
    <w:rsid w:val="003F52E1"/>
    <w:rsid w:val="003F5F59"/>
    <w:rsid w:val="00410371"/>
    <w:rsid w:val="004218E1"/>
    <w:rsid w:val="004242F1"/>
    <w:rsid w:val="004B75B7"/>
    <w:rsid w:val="004C4CAA"/>
    <w:rsid w:val="005018E4"/>
    <w:rsid w:val="005141D9"/>
    <w:rsid w:val="0051580D"/>
    <w:rsid w:val="00524D88"/>
    <w:rsid w:val="005360D4"/>
    <w:rsid w:val="00542BA4"/>
    <w:rsid w:val="00547111"/>
    <w:rsid w:val="00592D74"/>
    <w:rsid w:val="005A727D"/>
    <w:rsid w:val="005E2C44"/>
    <w:rsid w:val="0062087B"/>
    <w:rsid w:val="00621188"/>
    <w:rsid w:val="006257ED"/>
    <w:rsid w:val="00630609"/>
    <w:rsid w:val="00653DE4"/>
    <w:rsid w:val="0065539F"/>
    <w:rsid w:val="00665C47"/>
    <w:rsid w:val="00695808"/>
    <w:rsid w:val="006B46FB"/>
    <w:rsid w:val="006E21FB"/>
    <w:rsid w:val="00792342"/>
    <w:rsid w:val="00794441"/>
    <w:rsid w:val="007977A8"/>
    <w:rsid w:val="007B512A"/>
    <w:rsid w:val="007C2097"/>
    <w:rsid w:val="007D3C09"/>
    <w:rsid w:val="007D6A07"/>
    <w:rsid w:val="007F4A3B"/>
    <w:rsid w:val="007F7259"/>
    <w:rsid w:val="008040A8"/>
    <w:rsid w:val="008232ED"/>
    <w:rsid w:val="00823CA1"/>
    <w:rsid w:val="008279FA"/>
    <w:rsid w:val="0084751C"/>
    <w:rsid w:val="008626E7"/>
    <w:rsid w:val="00870EE7"/>
    <w:rsid w:val="008863B9"/>
    <w:rsid w:val="008A45A6"/>
    <w:rsid w:val="008C14A9"/>
    <w:rsid w:val="008D3CCC"/>
    <w:rsid w:val="008F08DD"/>
    <w:rsid w:val="008F3789"/>
    <w:rsid w:val="008F686C"/>
    <w:rsid w:val="008F699B"/>
    <w:rsid w:val="009148DE"/>
    <w:rsid w:val="0094093F"/>
    <w:rsid w:val="00941E30"/>
    <w:rsid w:val="009531B0"/>
    <w:rsid w:val="009741B3"/>
    <w:rsid w:val="00976FE3"/>
    <w:rsid w:val="009777D9"/>
    <w:rsid w:val="00991B88"/>
    <w:rsid w:val="009A5753"/>
    <w:rsid w:val="009A579D"/>
    <w:rsid w:val="009E3297"/>
    <w:rsid w:val="009F734F"/>
    <w:rsid w:val="00A117D5"/>
    <w:rsid w:val="00A1579B"/>
    <w:rsid w:val="00A246B6"/>
    <w:rsid w:val="00A47E70"/>
    <w:rsid w:val="00A50CF0"/>
    <w:rsid w:val="00A75246"/>
    <w:rsid w:val="00A7671C"/>
    <w:rsid w:val="00AA2CBC"/>
    <w:rsid w:val="00AC5820"/>
    <w:rsid w:val="00AD1CD8"/>
    <w:rsid w:val="00AD3A35"/>
    <w:rsid w:val="00B258BB"/>
    <w:rsid w:val="00B25D6B"/>
    <w:rsid w:val="00B35E98"/>
    <w:rsid w:val="00B67B97"/>
    <w:rsid w:val="00B968C8"/>
    <w:rsid w:val="00BA3EC5"/>
    <w:rsid w:val="00BA51D9"/>
    <w:rsid w:val="00BB5DFC"/>
    <w:rsid w:val="00BD279D"/>
    <w:rsid w:val="00BD6BB8"/>
    <w:rsid w:val="00C277EA"/>
    <w:rsid w:val="00C66BA2"/>
    <w:rsid w:val="00C72AEC"/>
    <w:rsid w:val="00C870F6"/>
    <w:rsid w:val="00C95985"/>
    <w:rsid w:val="00CC5026"/>
    <w:rsid w:val="00CC5353"/>
    <w:rsid w:val="00CC68D0"/>
    <w:rsid w:val="00D03F9A"/>
    <w:rsid w:val="00D06D51"/>
    <w:rsid w:val="00D20460"/>
    <w:rsid w:val="00D24991"/>
    <w:rsid w:val="00D50255"/>
    <w:rsid w:val="00D52838"/>
    <w:rsid w:val="00D66520"/>
    <w:rsid w:val="00D67253"/>
    <w:rsid w:val="00D84AE9"/>
    <w:rsid w:val="00D90355"/>
    <w:rsid w:val="00D9124E"/>
    <w:rsid w:val="00DA0F41"/>
    <w:rsid w:val="00DC397D"/>
    <w:rsid w:val="00DD4660"/>
    <w:rsid w:val="00DE34CF"/>
    <w:rsid w:val="00E0345A"/>
    <w:rsid w:val="00E13F3D"/>
    <w:rsid w:val="00E30227"/>
    <w:rsid w:val="00E34898"/>
    <w:rsid w:val="00EB09B7"/>
    <w:rsid w:val="00EE7D7C"/>
    <w:rsid w:val="00EE7EB7"/>
    <w:rsid w:val="00F02DE3"/>
    <w:rsid w:val="00F07DD9"/>
    <w:rsid w:val="00F25D98"/>
    <w:rsid w:val="00F300FB"/>
    <w:rsid w:val="00F51EF8"/>
    <w:rsid w:val="00FA3EEF"/>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uiPriority w:val="99"/>
    <w:qFormat/>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uiPriority w:val="99"/>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3408EB"/>
    <w:rPr>
      <w:rFonts w:ascii="Arial" w:hAnsi="Arial"/>
      <w:b/>
      <w:noProof/>
      <w:sz w:val="18"/>
      <w:lang w:val="en-GB" w:eastAsia="en-US"/>
    </w:rPr>
  </w:style>
  <w:style w:type="character" w:customStyle="1" w:styleId="ae">
    <w:name w:val="批注文字 字符"/>
    <w:basedOn w:val="a0"/>
    <w:link w:val="ad"/>
    <w:rsid w:val="004218E1"/>
    <w:rPr>
      <w:rFonts w:ascii="Times New Roman" w:hAnsi="Times New Roman"/>
      <w:lang w:val="en-GB" w:eastAsia="en-US"/>
    </w:rPr>
  </w:style>
  <w:style w:type="numbering" w:customStyle="1" w:styleId="11">
    <w:name w:val="无列表1"/>
    <w:next w:val="a2"/>
    <w:uiPriority w:val="99"/>
    <w:semiHidden/>
    <w:unhideWhenUsed/>
    <w:rsid w:val="005A727D"/>
  </w:style>
  <w:style w:type="character" w:customStyle="1" w:styleId="B1Char">
    <w:name w:val="B1 Char"/>
    <w:link w:val="B1"/>
    <w:locked/>
    <w:rsid w:val="005A727D"/>
    <w:rPr>
      <w:rFonts w:ascii="Times New Roman" w:hAnsi="Times New Roman"/>
      <w:lang w:val="en-GB" w:eastAsia="en-US"/>
    </w:rPr>
  </w:style>
  <w:style w:type="character" w:customStyle="1" w:styleId="TALChar">
    <w:name w:val="TAL Char"/>
    <w:link w:val="TAL"/>
    <w:qFormat/>
    <w:locked/>
    <w:rsid w:val="005A727D"/>
    <w:rPr>
      <w:rFonts w:ascii="Arial" w:hAnsi="Arial"/>
      <w:sz w:val="18"/>
      <w:lang w:val="en-GB" w:eastAsia="en-US"/>
    </w:rPr>
  </w:style>
  <w:style w:type="character" w:customStyle="1" w:styleId="TAHCar">
    <w:name w:val="TAH Car"/>
    <w:link w:val="TAH"/>
    <w:rsid w:val="005A727D"/>
    <w:rPr>
      <w:rFonts w:ascii="Arial" w:hAnsi="Arial"/>
      <w:b/>
      <w:sz w:val="18"/>
      <w:lang w:val="en-GB" w:eastAsia="en-US"/>
    </w:rPr>
  </w:style>
  <w:style w:type="character" w:customStyle="1" w:styleId="THChar">
    <w:name w:val="TH Char"/>
    <w:link w:val="TH"/>
    <w:rsid w:val="005A727D"/>
    <w:rPr>
      <w:rFonts w:ascii="Arial" w:hAnsi="Arial"/>
      <w:b/>
      <w:lang w:val="en-GB" w:eastAsia="en-US"/>
    </w:rPr>
  </w:style>
  <w:style w:type="character" w:customStyle="1" w:styleId="NOChar">
    <w:name w:val="NO Char"/>
    <w:link w:val="NO"/>
    <w:rsid w:val="005A727D"/>
    <w:rPr>
      <w:rFonts w:ascii="Times New Roman" w:hAnsi="Times New Roman"/>
      <w:lang w:val="en-GB" w:eastAsia="en-US"/>
    </w:rPr>
  </w:style>
  <w:style w:type="character" w:customStyle="1" w:styleId="B2Char">
    <w:name w:val="B2 Char"/>
    <w:link w:val="B2"/>
    <w:uiPriority w:val="99"/>
    <w:locked/>
    <w:rsid w:val="005A727D"/>
    <w:rPr>
      <w:rFonts w:ascii="Times New Roman" w:hAnsi="Times New Roman"/>
      <w:lang w:val="en-GB" w:eastAsia="en-US"/>
    </w:rPr>
  </w:style>
  <w:style w:type="numbering" w:customStyle="1" w:styleId="24">
    <w:name w:val="无列表2"/>
    <w:next w:val="a2"/>
    <w:uiPriority w:val="99"/>
    <w:semiHidden/>
    <w:unhideWhenUsed/>
    <w:rsid w:val="00292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forge.3gpp.org/rep/sa5/CH/-/merge_requests/77"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1</TotalTime>
  <Pages>35</Pages>
  <Words>10582</Words>
  <Characters>60323</Characters>
  <Application>Microsoft Office Word</Application>
  <DocSecurity>0</DocSecurity>
  <Lines>502</Lines>
  <Paragraphs>1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07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27</cp:lastModifiedBy>
  <cp:revision>48</cp:revision>
  <cp:lastPrinted>1899-12-31T23:00:00Z</cp:lastPrinted>
  <dcterms:created xsi:type="dcterms:W3CDTF">2020-02-03T08:32:00Z</dcterms:created>
  <dcterms:modified xsi:type="dcterms:W3CDTF">2025-08-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